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044CC" w14:textId="6F14A557" w:rsidR="004145D9" w:rsidRPr="008B1F2A" w:rsidRDefault="004048B1" w:rsidP="004145D9">
      <w:pPr>
        <w:rPr>
          <w:color w:val="404040"/>
        </w:rPr>
      </w:pPr>
      <w:r w:rsidRPr="008B1F2A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E24C88A" wp14:editId="79E65CD9">
                <wp:simplePos x="0" y="0"/>
                <wp:positionH relativeFrom="column">
                  <wp:posOffset>-553637</wp:posOffset>
                </wp:positionH>
                <wp:positionV relativeFrom="paragraph">
                  <wp:posOffset>-314408</wp:posOffset>
                </wp:positionV>
                <wp:extent cx="11477625" cy="2184400"/>
                <wp:effectExtent l="0" t="0" r="0" b="0"/>
                <wp:wrapNone/>
                <wp:docPr id="1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77625" cy="2184400"/>
                          <a:chOff x="-1865" y="-344"/>
                          <a:chExt cx="18075" cy="2903"/>
                        </a:xfrm>
                      </wpg:grpSpPr>
                      <wps:wsp>
                        <wps:cNvPr id="3" name="Rectangle 9"/>
                        <wps:cNvSpPr>
                          <a:spLocks/>
                        </wps:cNvSpPr>
                        <wps:spPr bwMode="auto">
                          <a:xfrm>
                            <a:off x="-1865" y="-344"/>
                            <a:ext cx="12076" cy="155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50000"/>
                            </a:schemeClr>
                          </a:solidFill>
                          <a:ln w="12700" algn="ctr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865" y="54"/>
                            <a:ext cx="11920" cy="957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50000"/>
                              <a:alpha val="88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BE1D54" w14:textId="519FF1BD" w:rsidR="004145D9" w:rsidRPr="000C6EB0" w:rsidRDefault="00F26B84" w:rsidP="004048B1">
                              <w:pPr>
                                <w:pStyle w:val="ListParagraph"/>
                                <w:tabs>
                                  <w:tab w:val="left" w:pos="10915"/>
                                </w:tabs>
                                <w:ind w:left="644" w:right="565" w:hanging="218"/>
                                <w:jc w:val="center"/>
                                <w:rPr>
                                  <w:color w:val="FFFFFF" w:themeColor="background1"/>
                                  <w:sz w:val="80"/>
                                  <w:szCs w:val="80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bCs/>
                                  <w:color w:val="FFFFFF" w:themeColor="background1"/>
                                  <w:sz w:val="80"/>
                                  <w:szCs w:val="80"/>
                                </w:rPr>
                                <w:t xml:space="preserve">Hussain </w:t>
                              </w:r>
                              <w:proofErr w:type="spellStart"/>
                              <w:r>
                                <w:rPr>
                                  <w:rFonts w:ascii="Cambria" w:hAnsi="Cambria"/>
                                  <w:b/>
                                  <w:bCs/>
                                  <w:color w:val="FFFFFF" w:themeColor="background1"/>
                                  <w:sz w:val="80"/>
                                  <w:szCs w:val="80"/>
                                </w:rPr>
                                <w:t>A</w:t>
                              </w:r>
                              <w:r w:rsidR="00894D25">
                                <w:rPr>
                                  <w:rFonts w:ascii="Cambria" w:hAnsi="Cambria"/>
                                  <w:b/>
                                  <w:bCs/>
                                  <w:color w:val="FFFFFF" w:themeColor="background1"/>
                                  <w:sz w:val="80"/>
                                  <w:szCs w:val="80"/>
                                </w:rPr>
                                <w:t>lja</w:t>
                              </w:r>
                              <w:r>
                                <w:rPr>
                                  <w:rFonts w:ascii="Cambria" w:hAnsi="Cambria"/>
                                  <w:b/>
                                  <w:bCs/>
                                  <w:color w:val="FFFFFF" w:themeColor="background1"/>
                                  <w:sz w:val="80"/>
                                  <w:szCs w:val="80"/>
                                </w:rPr>
                                <w:t>ssim</w:t>
                              </w:r>
                              <w:proofErr w:type="spellEnd"/>
                            </w:p>
                            <w:p w14:paraId="7E860C63" w14:textId="45BA7242" w:rsidR="004145D9" w:rsidRPr="00BD4B95" w:rsidRDefault="004145D9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ind w:right="565"/>
                                <w:jc w:val="center"/>
                                <w:rPr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bCs/>
                                  <w:color w:val="FFFFFF" w:themeColor="background1"/>
                                  <w:sz w:val="96"/>
                                  <w:szCs w:val="96"/>
                                </w:rPr>
                                <w:t>-</w:t>
                              </w:r>
                            </w:p>
                            <w:p w14:paraId="77964040" w14:textId="77777777" w:rsidR="004145D9" w:rsidRPr="00BD4B95" w:rsidRDefault="004145D9" w:rsidP="004145D9">
                              <w:pPr>
                                <w:ind w:left="-142" w:firstLine="142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sz w:val="96"/>
                                  <w:szCs w:val="9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/>
                        </wps:cNvSpPr>
                        <wps:spPr bwMode="auto">
                          <a:xfrm>
                            <a:off x="14562" y="2140"/>
                            <a:ext cx="164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995306" w14:textId="77777777" w:rsidR="004145D9" w:rsidRPr="00C0256C" w:rsidRDefault="004145D9" w:rsidP="004145D9">
                              <w:pPr>
                                <w:pStyle w:val="ContcatInfo"/>
                                <w:rPr>
                                  <w:rFonts w:ascii="Calibri" w:hAnsi="Calibri" w:cs="Calibri"/>
                                  <w:sz w:val="20"/>
                                  <w:szCs w:val="20"/>
                                  <w:lang w:val="en-GB"/>
                                </w:rPr>
                              </w:pPr>
                            </w:p>
                            <w:p w14:paraId="3B12FE52" w14:textId="77777777" w:rsidR="004145D9" w:rsidRPr="00C2011D" w:rsidRDefault="004145D9" w:rsidP="004145D9">
                              <w:pPr>
                                <w:pStyle w:val="ContcatInfo"/>
                                <w:rPr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24C88A" id="Group 18" o:spid="_x0000_s1026" style="position:absolute;margin-left:-43.6pt;margin-top:-24.75pt;width:903.75pt;height:172pt;z-index:251659264" coordorigin="-1865,-344" coordsize="18075,2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">
                <v:rect id="Rectangle 9" o:spid="_x0000_s1027" style="position:absolute;left:-1865;top:-344;width:12076;height:15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" fillcolor="#1f4d78 [1608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-1865;top:54;width:11920;height: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" fillcolor="#1f4d78 [1608]" stroked="f">
                  <v:fill opacity="57568f"/>
                  <v:textbox>
                    <w:txbxContent>
                      <w:p w14:paraId="1CBE1D54" w14:textId="519FF1BD" w:rsidR="004145D9" w:rsidRPr="000C6EB0" w:rsidRDefault="00F26B84" w:rsidP="004048B1">
                        <w:pPr>
                          <w:pStyle w:val="ListParagraph"/>
                          <w:tabs>
                            <w:tab w:val="left" w:pos="10915"/>
                          </w:tabs>
                          <w:ind w:left="644" w:right="565" w:hanging="218"/>
                          <w:jc w:val="center"/>
                          <w:rPr>
                            <w:color w:val="FFFFFF" w:themeColor="background1"/>
                            <w:sz w:val="80"/>
                            <w:szCs w:val="80"/>
                          </w:rPr>
                        </w:pPr>
                        <w:r>
                          <w:rPr>
                            <w:rFonts w:ascii="Cambria" w:hAnsi="Cambria"/>
                            <w:b/>
                            <w:bCs/>
                            <w:color w:val="FFFFFF" w:themeColor="background1"/>
                            <w:sz w:val="80"/>
                            <w:szCs w:val="80"/>
                          </w:rPr>
                          <w:t xml:space="preserve">Hussain </w:t>
                        </w:r>
                        <w:proofErr w:type="spellStart"/>
                        <w:r>
                          <w:rPr>
                            <w:rFonts w:ascii="Cambria" w:hAnsi="Cambria"/>
                            <w:b/>
                            <w:bCs/>
                            <w:color w:val="FFFFFF" w:themeColor="background1"/>
                            <w:sz w:val="80"/>
                            <w:szCs w:val="80"/>
                          </w:rPr>
                          <w:t>A</w:t>
                        </w:r>
                        <w:r w:rsidR="00894D25">
                          <w:rPr>
                            <w:rFonts w:ascii="Cambria" w:hAnsi="Cambria"/>
                            <w:b/>
                            <w:bCs/>
                            <w:color w:val="FFFFFF" w:themeColor="background1"/>
                            <w:sz w:val="80"/>
                            <w:szCs w:val="80"/>
                          </w:rPr>
                          <w:t>lja</w:t>
                        </w:r>
                        <w:r>
                          <w:rPr>
                            <w:rFonts w:ascii="Cambria" w:hAnsi="Cambria"/>
                            <w:b/>
                            <w:bCs/>
                            <w:color w:val="FFFFFF" w:themeColor="background1"/>
                            <w:sz w:val="80"/>
                            <w:szCs w:val="80"/>
                          </w:rPr>
                          <w:t>ssim</w:t>
                        </w:r>
                        <w:proofErr w:type="spellEnd"/>
                      </w:p>
                      <w:p w14:paraId="7E860C63" w14:textId="45BA7242" w:rsidR="004145D9" w:rsidRPr="00BD4B95" w:rsidRDefault="004145D9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ind w:right="565"/>
                          <w:jc w:val="center"/>
                          <w:rPr>
                            <w:color w:val="FFFFFF" w:themeColor="background1"/>
                            <w:sz w:val="96"/>
                            <w:szCs w:val="96"/>
                          </w:rPr>
                        </w:pPr>
                        <w:r>
                          <w:rPr>
                            <w:rFonts w:ascii="Cambria" w:hAnsi="Cambria"/>
                            <w:b/>
                            <w:bCs/>
                            <w:color w:val="FFFFFF" w:themeColor="background1"/>
                            <w:sz w:val="96"/>
                            <w:szCs w:val="96"/>
                          </w:rPr>
                          <w:t>-</w:t>
                        </w:r>
                      </w:p>
                      <w:p w14:paraId="77964040" w14:textId="77777777" w:rsidR="004145D9" w:rsidRPr="00BD4B95" w:rsidRDefault="004145D9" w:rsidP="004145D9">
                        <w:pPr>
                          <w:ind w:left="-142" w:firstLine="142"/>
                          <w:jc w:val="center"/>
                          <w:rPr>
                            <w:rFonts w:ascii="Cambria" w:hAnsi="Cambria"/>
                            <w:b/>
                            <w:bCs/>
                            <w:sz w:val="96"/>
                            <w:szCs w:val="96"/>
                          </w:rPr>
                        </w:pPr>
                      </w:p>
                    </w:txbxContent>
                  </v:textbox>
                </v:shape>
                <v:shape id="Text Box 4" o:spid="_x0000_s1029" type="#_x0000_t202" style="position:absolute;left:14562;top:2140;width:164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" filled="f" stroked="f">
                  <v:path arrowok="t"/>
                  <v:textbox>
                    <w:txbxContent>
                      <w:p w14:paraId="5E995306" w14:textId="77777777" w:rsidR="004145D9" w:rsidRPr="00C0256C" w:rsidRDefault="004145D9" w:rsidP="004145D9">
                        <w:pPr>
                          <w:pStyle w:val="ContcatInfo"/>
                          <w:rPr>
                            <w:rFonts w:ascii="Calibri" w:hAnsi="Calibri" w:cs="Calibri"/>
                            <w:sz w:val="20"/>
                            <w:szCs w:val="20"/>
                            <w:lang w:val="en-GB"/>
                          </w:rPr>
                        </w:pPr>
                      </w:p>
                      <w:p w14:paraId="3B12FE52" w14:textId="77777777" w:rsidR="004145D9" w:rsidRPr="00C2011D" w:rsidRDefault="004145D9" w:rsidP="004145D9">
                        <w:pPr>
                          <w:pStyle w:val="ContcatInfo"/>
                          <w:rPr>
                            <w:sz w:val="2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68DC15C2" w14:textId="59E1C480" w:rsidR="004145D9" w:rsidRPr="008B1F2A" w:rsidRDefault="004145D9" w:rsidP="004145D9"/>
    <w:p w14:paraId="5E3B9089" w14:textId="77777777" w:rsidR="004145D9" w:rsidRDefault="004145D9" w:rsidP="004145D9">
      <w:pPr>
        <w:pStyle w:val="div"/>
        <w:ind w:left="-142" w:hanging="142"/>
        <w:rPr>
          <w:rFonts w:asciiTheme="minorHAnsi" w:hAnsiTheme="minorHAnsi" w:cstheme="minorHAnsi"/>
          <w:b/>
          <w:bCs/>
          <w:color w:val="000000" w:themeColor="text1"/>
          <w:sz w:val="21"/>
          <w:szCs w:val="21"/>
        </w:rPr>
      </w:pPr>
    </w:p>
    <w:p w14:paraId="709B94A3" w14:textId="04DE99C4" w:rsidR="004145D9" w:rsidRDefault="004145D9" w:rsidP="000A6F9B">
      <w:pPr>
        <w:pStyle w:val="div"/>
        <w:ind w:left="300" w:hanging="584"/>
        <w:jc w:val="center"/>
        <w:rPr>
          <w:rFonts w:asciiTheme="minorHAnsi" w:hAnsiTheme="minorHAnsi" w:cstheme="minorHAnsi"/>
          <w:b/>
          <w:bCs/>
          <w:color w:val="000000" w:themeColor="text1"/>
          <w:sz w:val="21"/>
          <w:szCs w:val="21"/>
        </w:rPr>
      </w:pPr>
    </w:p>
    <w:p w14:paraId="38E9E0A3" w14:textId="7CC4D5F6" w:rsidR="004145D9" w:rsidRDefault="004048B1" w:rsidP="000A6F9B">
      <w:pPr>
        <w:pStyle w:val="div"/>
        <w:ind w:left="300" w:hanging="584"/>
        <w:jc w:val="center"/>
        <w:rPr>
          <w:rFonts w:asciiTheme="minorHAnsi" w:hAnsiTheme="minorHAnsi" w:cstheme="minorHAnsi"/>
          <w:b/>
          <w:bCs/>
          <w:color w:val="000000" w:themeColor="text1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7E67BC" wp14:editId="072EBA35">
                <wp:simplePos x="0" y="0"/>
                <wp:positionH relativeFrom="column">
                  <wp:posOffset>-800100</wp:posOffset>
                </wp:positionH>
                <wp:positionV relativeFrom="paragraph">
                  <wp:posOffset>231775</wp:posOffset>
                </wp:positionV>
                <wp:extent cx="8128000" cy="0"/>
                <wp:effectExtent l="0" t="12700" r="12700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2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F5E0D2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3pt,18.25pt" to="577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" strokecolor="black [3213]" strokeweight="1.5pt">
                <v:stroke joinstyle="miter"/>
              </v:line>
            </w:pict>
          </mc:Fallback>
        </mc:AlternateContent>
      </w:r>
    </w:p>
    <w:p w14:paraId="76841F87" w14:textId="636F2426" w:rsidR="004145D9" w:rsidRDefault="004145D9" w:rsidP="000A6F9B">
      <w:pPr>
        <w:pStyle w:val="div"/>
        <w:ind w:left="300" w:hanging="584"/>
        <w:jc w:val="center"/>
        <w:rPr>
          <w:rFonts w:asciiTheme="minorHAnsi" w:hAnsiTheme="minorHAnsi" w:cstheme="minorHAnsi"/>
          <w:b/>
          <w:bCs/>
          <w:color w:val="000000" w:themeColor="text1"/>
          <w:sz w:val="21"/>
          <w:szCs w:val="21"/>
        </w:rPr>
      </w:pPr>
    </w:p>
    <w:p w14:paraId="17E83CBE" w14:textId="0E2446CB" w:rsidR="00173AB4" w:rsidRPr="00F26B84" w:rsidRDefault="00A2256A" w:rsidP="00F26B84">
      <w:pPr>
        <w:pStyle w:val="NoSpacing"/>
        <w:jc w:val="center"/>
        <w:rPr>
          <w:rFonts w:asciiTheme="minorHAnsi" w:hAnsiTheme="minorHAnsi" w:cstheme="minorHAnsi"/>
          <w:color w:val="000000" w:themeColor="text1"/>
          <w:sz w:val="21"/>
          <w:szCs w:val="21"/>
          <w:lang w:val="en-US"/>
        </w:rPr>
      </w:pPr>
      <w:r w:rsidRPr="00F26B84">
        <w:rPr>
          <w:rFonts w:asciiTheme="minorHAnsi" w:hAnsiTheme="minorHAnsi" w:cstheme="minorHAnsi"/>
          <w:b/>
          <w:bCs/>
          <w:color w:val="000000" w:themeColor="text1"/>
          <w:sz w:val="21"/>
          <w:szCs w:val="21"/>
        </w:rPr>
        <w:t xml:space="preserve">Location: </w:t>
      </w:r>
      <w:r w:rsidR="00F26B84" w:rsidRPr="00F26B84">
        <w:rPr>
          <w:rFonts w:asciiTheme="minorHAnsi" w:hAnsiTheme="minorHAnsi" w:cstheme="minorHAnsi"/>
          <w:color w:val="000000" w:themeColor="text1"/>
          <w:sz w:val="21"/>
          <w:szCs w:val="21"/>
        </w:rPr>
        <w:t>Dammam</w:t>
      </w:r>
      <w:r w:rsidR="00FF6ABB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Pr="00F26B84">
        <w:rPr>
          <w:rFonts w:asciiTheme="minorHAnsi" w:hAnsiTheme="minorHAnsi" w:cstheme="minorHAnsi"/>
          <w:b/>
          <w:bCs/>
          <w:color w:val="000000" w:themeColor="text1"/>
          <w:sz w:val="21"/>
          <w:szCs w:val="21"/>
        </w:rPr>
        <w:t xml:space="preserve">| </w:t>
      </w:r>
      <w:r w:rsidRPr="00F26B84">
        <w:rPr>
          <w:rFonts w:asciiTheme="minorHAnsi" w:hAnsiTheme="minorHAnsi" w:cstheme="minorHAnsi"/>
          <w:b/>
          <w:color w:val="000000" w:themeColor="text1"/>
          <w:sz w:val="21"/>
          <w:szCs w:val="21"/>
          <w:lang w:eastAsia="hr-HR"/>
        </w:rPr>
        <w:t>Email:</w:t>
      </w:r>
      <w:r w:rsidR="00C863E7" w:rsidRPr="00F26B84">
        <w:rPr>
          <w:rFonts w:asciiTheme="minorHAnsi" w:hAnsiTheme="minorHAnsi" w:cstheme="minorHAnsi"/>
          <w:b/>
          <w:color w:val="000000" w:themeColor="text1"/>
          <w:sz w:val="21"/>
          <w:szCs w:val="21"/>
          <w:lang w:eastAsia="hr-HR"/>
        </w:rPr>
        <w:t xml:space="preserve"> </w:t>
      </w:r>
      <w:hyperlink r:id="rId8" w:history="1">
        <w:r w:rsidR="00894D25" w:rsidRPr="00DE20CE">
          <w:rPr>
            <w:rStyle w:val="Hyperlink"/>
            <w:rFonts w:asciiTheme="minorHAnsi" w:hAnsiTheme="minorHAnsi" w:cstheme="minorHAnsi"/>
            <w:sz w:val="21"/>
            <w:szCs w:val="21"/>
          </w:rPr>
          <w:t>husaljassim7@gmail.com</w:t>
        </w:r>
      </w:hyperlink>
      <w:r w:rsidR="00F26B84" w:rsidRPr="00F26B8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2D56CC" w:rsidRPr="00F26B8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| </w:t>
      </w:r>
      <w:r w:rsidR="002D56CC" w:rsidRPr="00F26B84">
        <w:rPr>
          <w:rFonts w:asciiTheme="minorHAnsi" w:hAnsiTheme="minorHAnsi" w:cstheme="minorHAnsi"/>
          <w:b/>
          <w:bCs/>
          <w:color w:val="000000" w:themeColor="text1"/>
          <w:sz w:val="21"/>
          <w:szCs w:val="21"/>
        </w:rPr>
        <w:t>LinkedIn:</w:t>
      </w:r>
      <w:r w:rsidR="00F26B84" w:rsidRPr="00F26B84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F26B84" w:rsidRPr="00F26B84">
        <w:rPr>
          <w:rFonts w:asciiTheme="minorHAnsi" w:hAnsiTheme="minorHAnsi" w:cstheme="minorHAnsi"/>
          <w:color w:val="000000" w:themeColor="text1"/>
          <w:sz w:val="21"/>
          <w:szCs w:val="21"/>
          <w:lang w:val="en-US"/>
        </w:rPr>
        <w:t>linkedin.com/</w:t>
      </w:r>
      <w:proofErr w:type="spellStart"/>
      <w:r w:rsidR="00F26B84" w:rsidRPr="00F26B84">
        <w:rPr>
          <w:rFonts w:asciiTheme="minorHAnsi" w:hAnsiTheme="minorHAnsi" w:cstheme="minorHAnsi"/>
          <w:color w:val="000000" w:themeColor="text1"/>
          <w:sz w:val="21"/>
          <w:szCs w:val="21"/>
          <w:lang w:val="en-US"/>
        </w:rPr>
        <w:t>hussainaljassim</w:t>
      </w:r>
      <w:proofErr w:type="spellEnd"/>
      <w:r w:rsidR="00894D25">
        <w:rPr>
          <w:rFonts w:asciiTheme="minorHAnsi" w:hAnsiTheme="minorHAnsi" w:cstheme="minorHAnsi"/>
          <w:color w:val="000000" w:themeColor="text1"/>
          <w:sz w:val="21"/>
          <w:szCs w:val="21"/>
          <w:lang w:val="en-US"/>
        </w:rPr>
        <w:t xml:space="preserve"> </w:t>
      </w:r>
      <w:r w:rsidR="00894D25" w:rsidRPr="00F26B84">
        <w:rPr>
          <w:rFonts w:asciiTheme="minorHAnsi" w:hAnsiTheme="minorHAnsi" w:cstheme="minorHAnsi"/>
          <w:color w:val="000000" w:themeColor="text1"/>
          <w:sz w:val="21"/>
          <w:szCs w:val="21"/>
        </w:rPr>
        <w:t>|</w:t>
      </w:r>
      <w:r w:rsidR="00894D25" w:rsidRPr="00894D25">
        <w:rPr>
          <w:rFonts w:asciiTheme="minorHAnsi" w:hAnsiTheme="minorHAnsi" w:cstheme="minorHAnsi"/>
          <w:b/>
          <w:bCs/>
          <w:color w:val="000000" w:themeColor="text1"/>
          <w:sz w:val="21"/>
          <w:szCs w:val="21"/>
        </w:rPr>
        <w:t>Mobile:</w:t>
      </w:r>
      <w:r w:rsidR="00894D25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0503914796</w:t>
      </w:r>
    </w:p>
    <w:p w14:paraId="73D6EBF0" w14:textId="4B154CBC" w:rsidR="000A6F9B" w:rsidRPr="007055C1" w:rsidRDefault="000A6F9B" w:rsidP="000A6F9B">
      <w:pPr>
        <w:pStyle w:val="div"/>
        <w:ind w:left="300" w:hanging="584"/>
        <w:jc w:val="center"/>
        <w:rPr>
          <w:rFonts w:asciiTheme="minorHAnsi" w:eastAsia="Century Gothic" w:hAnsiTheme="minorHAnsi" w:cstheme="minorHAnsi"/>
          <w:color w:val="000000" w:themeColor="text1"/>
          <w:sz w:val="6"/>
          <w:szCs w:val="6"/>
          <w:shd w:val="clear" w:color="auto" w:fill="003D73"/>
        </w:rPr>
      </w:pPr>
    </w:p>
    <w:p w14:paraId="33B11DBC" w14:textId="693F7677" w:rsidR="0018612D" w:rsidRPr="008B2BA6" w:rsidRDefault="0018612D" w:rsidP="00141A69">
      <w:pPr>
        <w:ind w:hanging="284"/>
        <w:contextualSpacing/>
        <w:jc w:val="center"/>
        <w:rPr>
          <w:rFonts w:ascii="Arial" w:hAnsi="Arial" w:cs="Arial"/>
          <w:b/>
          <w:smallCaps/>
          <w:spacing w:val="20"/>
          <w:sz w:val="4"/>
          <w:szCs w:val="4"/>
        </w:rPr>
      </w:pPr>
    </w:p>
    <w:p w14:paraId="0B48AF91" w14:textId="77777777" w:rsidR="00141A69" w:rsidRPr="00141A69" w:rsidRDefault="00141A69" w:rsidP="00934852">
      <w:pPr>
        <w:spacing w:line="300" w:lineRule="auto"/>
        <w:ind w:left="-284"/>
        <w:jc w:val="center"/>
        <w:rPr>
          <w:rFonts w:asciiTheme="minorHAnsi" w:eastAsia="Arial" w:hAnsiTheme="minorHAnsi" w:cstheme="minorHAnsi"/>
          <w:b/>
          <w:bCs/>
          <w:color w:val="000000" w:themeColor="text1"/>
          <w:sz w:val="6"/>
          <w:szCs w:val="6"/>
        </w:rPr>
      </w:pPr>
    </w:p>
    <w:p w14:paraId="3A3A8EAE" w14:textId="77777777" w:rsidR="00540861" w:rsidRPr="00540861" w:rsidRDefault="00540861" w:rsidP="00540861">
      <w:pPr>
        <w:pStyle w:val="NoSpacing"/>
        <w:pBdr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eastAsia="Arial" w:hAnsiTheme="minorHAnsi" w:cstheme="minorHAnsi"/>
          <w:b/>
          <w:bCs/>
          <w:color w:val="FFFFFF" w:themeColor="background1"/>
          <w:sz w:val="6"/>
          <w:szCs w:val="6"/>
        </w:rPr>
      </w:pPr>
    </w:p>
    <w:p w14:paraId="66A9E147" w14:textId="4DBB8754" w:rsidR="005771E4" w:rsidRPr="00540861" w:rsidRDefault="00E71C1C" w:rsidP="00540861">
      <w:pPr>
        <w:pStyle w:val="NoSpacing"/>
        <w:pBdr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bCs/>
          <w:color w:val="FFFFFF" w:themeColor="background1"/>
          <w:sz w:val="30"/>
          <w:szCs w:val="30"/>
        </w:rPr>
      </w:pPr>
      <w:r>
        <w:rPr>
          <w:rFonts w:asciiTheme="minorHAnsi" w:eastAsia="Arial" w:hAnsiTheme="minorHAnsi" w:cstheme="minorHAnsi"/>
          <w:b/>
          <w:bCs/>
          <w:color w:val="FFFFFF" w:themeColor="background1"/>
          <w:sz w:val="30"/>
          <w:szCs w:val="30"/>
        </w:rPr>
        <w:t>Project Coordinator</w:t>
      </w:r>
      <w:r w:rsidR="00C9271C" w:rsidRPr="00540861">
        <w:rPr>
          <w:rFonts w:asciiTheme="minorHAnsi" w:eastAsia="Arial" w:hAnsiTheme="minorHAnsi" w:cstheme="minorHAnsi"/>
          <w:b/>
          <w:bCs/>
          <w:color w:val="FFFFFF" w:themeColor="background1"/>
          <w:sz w:val="30"/>
          <w:szCs w:val="30"/>
        </w:rPr>
        <w:t xml:space="preserve"> </w:t>
      </w:r>
      <w:r w:rsidR="009A648D" w:rsidRPr="000C6EB0">
        <w:rPr>
          <w:rFonts w:asciiTheme="minorHAnsi" w:eastAsia="Arial" w:hAnsiTheme="minorHAnsi" w:cstheme="minorHAnsi"/>
          <w:b/>
          <w:bCs/>
          <w:color w:val="FFFFFF" w:themeColor="background1"/>
        </w:rPr>
        <w:t>•</w:t>
      </w:r>
      <w:r w:rsidR="009A648D" w:rsidRPr="00540861">
        <w:rPr>
          <w:rFonts w:asciiTheme="minorHAnsi" w:eastAsia="Arial" w:hAnsiTheme="minorHAnsi" w:cstheme="minorHAnsi"/>
          <w:b/>
          <w:bCs/>
          <w:color w:val="FFFFFF" w:themeColor="background1"/>
          <w:sz w:val="30"/>
          <w:szCs w:val="30"/>
        </w:rPr>
        <w:t> </w:t>
      </w:r>
      <w:r>
        <w:rPr>
          <w:rFonts w:asciiTheme="minorHAnsi" w:eastAsia="Arial" w:hAnsiTheme="minorHAnsi" w:cstheme="minorHAnsi"/>
          <w:b/>
          <w:bCs/>
          <w:color w:val="FFFFFF" w:themeColor="background1"/>
          <w:sz w:val="30"/>
          <w:szCs w:val="30"/>
        </w:rPr>
        <w:t>CAD Designer</w:t>
      </w:r>
      <w:r w:rsidR="009A648D" w:rsidRPr="00540861">
        <w:rPr>
          <w:rFonts w:asciiTheme="minorHAnsi" w:eastAsia="Arial" w:hAnsiTheme="minorHAnsi" w:cstheme="minorHAnsi"/>
          <w:b/>
          <w:bCs/>
          <w:color w:val="FFFFFF" w:themeColor="background1"/>
          <w:sz w:val="30"/>
          <w:szCs w:val="30"/>
        </w:rPr>
        <w:t xml:space="preserve"> </w:t>
      </w:r>
      <w:r w:rsidRPr="00E71C1C">
        <w:rPr>
          <w:rFonts w:asciiTheme="minorHAnsi" w:eastAsia="Arial" w:hAnsiTheme="minorHAnsi" w:cstheme="minorHAnsi"/>
          <w:b/>
          <w:bCs/>
          <w:color w:val="FFFFFF" w:themeColor="background1"/>
        </w:rPr>
        <w:t>•</w:t>
      </w:r>
      <w:r>
        <w:rPr>
          <w:rFonts w:asciiTheme="minorHAnsi" w:eastAsia="Arial" w:hAnsiTheme="minorHAnsi" w:cstheme="minorHAnsi"/>
          <w:b/>
          <w:bCs/>
          <w:color w:val="FFFFFF" w:themeColor="background1"/>
          <w:sz w:val="30"/>
          <w:szCs w:val="30"/>
        </w:rPr>
        <w:t xml:space="preserve"> Digital Marketer</w:t>
      </w:r>
    </w:p>
    <w:p w14:paraId="2BEC5046" w14:textId="6902F5D7" w:rsidR="00352982" w:rsidRPr="00365D11" w:rsidRDefault="004E14EB" w:rsidP="00352982">
      <w:pPr>
        <w:pBdr>
          <w:bottom w:val="single" w:sz="4" w:space="1" w:color="auto"/>
        </w:pBdr>
        <w:shd w:val="clear" w:color="auto" w:fill="1F4E79" w:themeFill="accent5" w:themeFillShade="80"/>
        <w:spacing w:line="276" w:lineRule="auto"/>
        <w:ind w:left="-284"/>
        <w:jc w:val="center"/>
        <w:rPr>
          <w:rFonts w:asciiTheme="minorHAnsi" w:eastAsia="Arial" w:hAnsiTheme="minorHAnsi" w:cstheme="minorHAnsi"/>
          <w:b/>
          <w:bCs/>
          <w:color w:val="FFFFFF" w:themeColor="background1"/>
          <w:sz w:val="22"/>
          <w:szCs w:val="22"/>
        </w:rPr>
      </w:pPr>
      <w:r w:rsidRPr="00365D11">
        <w:rPr>
          <w:rFonts w:asciiTheme="minorHAnsi" w:eastAsia="Arial" w:hAnsiTheme="minorHAnsi" w:cstheme="minorHAnsi"/>
          <w:b/>
          <w:bCs/>
          <w:color w:val="FFFFFF" w:themeColor="background1"/>
          <w:sz w:val="22"/>
          <w:szCs w:val="22"/>
        </w:rPr>
        <w:t>Project Management</w:t>
      </w:r>
      <w:r w:rsidR="00682EBC" w:rsidRPr="00365D11">
        <w:rPr>
          <w:rFonts w:asciiTheme="minorHAnsi" w:eastAsia="Arial" w:hAnsiTheme="minorHAnsi" w:cstheme="minorHAnsi"/>
          <w:b/>
          <w:bCs/>
          <w:color w:val="FFFFFF" w:themeColor="background1"/>
          <w:sz w:val="22"/>
          <w:szCs w:val="22"/>
        </w:rPr>
        <w:t xml:space="preserve"> |</w:t>
      </w:r>
      <w:r w:rsidR="00E71C1C" w:rsidRPr="00365D11">
        <w:rPr>
          <w:rFonts w:asciiTheme="minorHAnsi" w:eastAsia="Arial" w:hAnsiTheme="minorHAnsi" w:cstheme="minorHAnsi"/>
          <w:b/>
          <w:bCs/>
          <w:color w:val="FFFFFF" w:themeColor="background1"/>
          <w:sz w:val="22"/>
          <w:szCs w:val="22"/>
        </w:rPr>
        <w:t xml:space="preserve"> Project Planning | </w:t>
      </w:r>
      <w:r w:rsidR="00352982" w:rsidRPr="00365D11">
        <w:rPr>
          <w:rFonts w:asciiTheme="minorHAnsi" w:eastAsia="Arial" w:hAnsiTheme="minorHAnsi" w:cstheme="minorHAnsi"/>
          <w:b/>
          <w:bCs/>
          <w:color w:val="FFFFFF" w:themeColor="background1"/>
          <w:sz w:val="22"/>
          <w:szCs w:val="22"/>
        </w:rPr>
        <w:t xml:space="preserve">Digital Marketing | </w:t>
      </w:r>
      <w:r w:rsidR="00365D11" w:rsidRPr="00365D11">
        <w:rPr>
          <w:rFonts w:asciiTheme="minorHAnsi" w:eastAsia="Arial" w:hAnsiTheme="minorHAnsi" w:cstheme="minorHAnsi"/>
          <w:b/>
          <w:bCs/>
          <w:color w:val="FFFFFF" w:themeColor="background1"/>
          <w:sz w:val="22"/>
          <w:szCs w:val="22"/>
        </w:rPr>
        <w:t xml:space="preserve">Technical Drawings | </w:t>
      </w:r>
      <w:r w:rsidR="00894D25">
        <w:rPr>
          <w:rFonts w:asciiTheme="minorHAnsi" w:eastAsia="Arial" w:hAnsiTheme="minorHAnsi" w:cstheme="minorHAnsi"/>
          <w:b/>
          <w:bCs/>
          <w:color w:val="FFFFFF" w:themeColor="background1"/>
          <w:sz w:val="22"/>
          <w:szCs w:val="22"/>
        </w:rPr>
        <w:t xml:space="preserve">Business Administration </w:t>
      </w:r>
    </w:p>
    <w:p w14:paraId="240DDCF3" w14:textId="77777777" w:rsidR="00540861" w:rsidRPr="00540861" w:rsidRDefault="00540861" w:rsidP="00540861">
      <w:pPr>
        <w:pBdr>
          <w:bottom w:val="single" w:sz="4" w:space="1" w:color="auto"/>
        </w:pBdr>
        <w:shd w:val="clear" w:color="auto" w:fill="1F4E79" w:themeFill="accent5" w:themeFillShade="80"/>
        <w:spacing w:line="276" w:lineRule="auto"/>
        <w:ind w:left="-284"/>
        <w:jc w:val="center"/>
        <w:rPr>
          <w:rFonts w:asciiTheme="minorHAnsi" w:hAnsiTheme="minorHAnsi" w:cstheme="minorHAnsi"/>
          <w:b/>
          <w:bCs/>
          <w:color w:val="FFFFFF" w:themeColor="background1"/>
          <w:sz w:val="6"/>
          <w:szCs w:val="6"/>
        </w:rPr>
      </w:pPr>
    </w:p>
    <w:p w14:paraId="05A0CBD3" w14:textId="04B803B8" w:rsidR="002C12BF" w:rsidRPr="002F40A8" w:rsidRDefault="002C12BF" w:rsidP="00C147E0">
      <w:pPr>
        <w:spacing w:line="360" w:lineRule="auto"/>
        <w:rPr>
          <w:rFonts w:asciiTheme="minorHAnsi" w:hAnsiTheme="minorHAnsi" w:cstheme="minorHAnsi"/>
          <w:color w:val="000000" w:themeColor="text1"/>
          <w:sz w:val="6"/>
          <w:szCs w:val="6"/>
        </w:rPr>
      </w:pPr>
    </w:p>
    <w:p w14:paraId="4CD96CB1" w14:textId="6816BFC9" w:rsidR="00942A88" w:rsidRDefault="00162C04" w:rsidP="00942A88">
      <w:pPr>
        <w:spacing w:line="360" w:lineRule="auto"/>
        <w:ind w:left="-284"/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</w:pPr>
      <w:r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A </w:t>
      </w:r>
      <w:r w:rsidRPr="00162C04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anagement Information System graduate </w:t>
      </w:r>
      <w:r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poised to transition current skillset and academic qualifications into a professional career within the industry</w:t>
      </w:r>
      <w:r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. </w:t>
      </w:r>
      <w:r>
        <w:rPr>
          <w:rFonts w:asciiTheme="minorHAnsi" w:hAnsiTheme="minorHAnsi" w:cstheme="minorHAnsi"/>
          <w:bCs/>
          <w:color w:val="000000" w:themeColor="text1"/>
          <w:spacing w:val="-2"/>
          <w:sz w:val="20"/>
          <w:szCs w:val="20"/>
        </w:rPr>
        <w:t>A</w:t>
      </w:r>
      <w:r w:rsidR="00502FAC" w:rsidRPr="00162C04">
        <w:rPr>
          <w:rFonts w:asciiTheme="minorHAnsi" w:hAnsiTheme="minorHAnsi" w:cstheme="minorHAnsi"/>
          <w:bCs/>
          <w:color w:val="000000" w:themeColor="text1"/>
          <w:spacing w:val="-2"/>
          <w:sz w:val="20"/>
          <w:szCs w:val="20"/>
        </w:rPr>
        <w:t xml:space="preserve">bility to unlock and add value </w:t>
      </w:r>
      <w:r w:rsidR="00723BF7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to </w:t>
      </w:r>
      <w:r w:rsidR="00F4556A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all aspects of project</w:t>
      </w:r>
      <w:r w:rsidR="00723BF7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s</w:t>
      </w:r>
      <w:r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by </w:t>
      </w:r>
      <w:r>
        <w:rPr>
          <w:rFonts w:asciiTheme="minorHAnsi" w:hAnsiTheme="minorHAnsi" w:cstheme="minorHAnsi"/>
          <w:bCs/>
          <w:color w:val="000000" w:themeColor="text1"/>
          <w:spacing w:val="-2"/>
          <w:sz w:val="20"/>
          <w:szCs w:val="20"/>
        </w:rPr>
        <w:t>un</w:t>
      </w:r>
      <w:r w:rsidR="00F4556A" w:rsidRPr="00162C04">
        <w:rPr>
          <w:rFonts w:asciiTheme="minorHAnsi" w:hAnsiTheme="minorHAnsi" w:cstheme="minorHAnsi"/>
          <w:bCs/>
          <w:color w:val="000000" w:themeColor="text1"/>
          <w:spacing w:val="-2"/>
          <w:sz w:val="20"/>
          <w:szCs w:val="20"/>
        </w:rPr>
        <w:t>dertak</w:t>
      </w:r>
      <w:r>
        <w:rPr>
          <w:rFonts w:asciiTheme="minorHAnsi" w:hAnsiTheme="minorHAnsi" w:cstheme="minorHAnsi"/>
          <w:bCs/>
          <w:color w:val="000000" w:themeColor="text1"/>
          <w:spacing w:val="-2"/>
          <w:sz w:val="20"/>
          <w:szCs w:val="20"/>
        </w:rPr>
        <w:t>ing</w:t>
      </w:r>
      <w:r w:rsidR="00F4556A" w:rsidRPr="00162C04">
        <w:rPr>
          <w:rFonts w:asciiTheme="minorHAnsi" w:hAnsiTheme="minorHAnsi" w:cstheme="minorHAnsi"/>
          <w:bCs/>
          <w:color w:val="000000" w:themeColor="text1"/>
          <w:spacing w:val="-2"/>
          <w:sz w:val="20"/>
          <w:szCs w:val="20"/>
        </w:rPr>
        <w:t xml:space="preserve"> </w:t>
      </w:r>
      <w:r w:rsidR="00F4556A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feasibility studies and </w:t>
      </w:r>
      <w:r w:rsidR="00723BF7" w:rsidRPr="00162C04">
        <w:rPr>
          <w:rFonts w:asciiTheme="minorHAnsi" w:hAnsiTheme="minorHAnsi" w:cstheme="minorHAnsi"/>
          <w:bCs/>
          <w:color w:val="000000" w:themeColor="text1"/>
          <w:spacing w:val="-2"/>
          <w:sz w:val="20"/>
          <w:szCs w:val="20"/>
        </w:rPr>
        <w:t>hand</w:t>
      </w:r>
      <w:r w:rsidR="00D16994" w:rsidRPr="00162C04">
        <w:rPr>
          <w:rFonts w:asciiTheme="minorHAnsi" w:hAnsiTheme="minorHAnsi" w:cstheme="minorHAnsi"/>
          <w:bCs/>
          <w:color w:val="000000" w:themeColor="text1"/>
          <w:spacing w:val="-2"/>
          <w:sz w:val="20"/>
          <w:szCs w:val="20"/>
        </w:rPr>
        <w:t>l</w:t>
      </w:r>
      <w:r w:rsidR="00723BF7" w:rsidRPr="00162C04">
        <w:rPr>
          <w:rFonts w:asciiTheme="minorHAnsi" w:hAnsiTheme="minorHAnsi" w:cstheme="minorHAnsi"/>
          <w:bCs/>
          <w:color w:val="000000" w:themeColor="text1"/>
          <w:spacing w:val="-2"/>
          <w:sz w:val="20"/>
          <w:szCs w:val="20"/>
        </w:rPr>
        <w:t>ing</w:t>
      </w:r>
      <w:r w:rsidR="00F4556A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a portfolio of </w:t>
      </w:r>
      <w:r w:rsidR="00723BF7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responsibilities</w:t>
      </w:r>
      <w:r w:rsidR="00F4556A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to launch process improvements and support the delivery of </w:t>
      </w:r>
      <w:r w:rsidR="00551993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client </w:t>
      </w:r>
      <w:r w:rsidR="00723BF7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programs</w:t>
      </w:r>
      <w:r w:rsidR="00C147E0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. </w:t>
      </w:r>
      <w:r w:rsidR="000C6EB0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Committed to influenc</w:t>
      </w:r>
      <w:r w:rsidR="00622EEF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ing</w:t>
      </w:r>
      <w:r w:rsidR="007B4F9B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C9271C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partnerships</w:t>
      </w:r>
      <w:r w:rsidR="00F4556A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and teams while</w:t>
      </w:r>
      <w:r w:rsidR="00C147E0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negotiating and </w:t>
      </w:r>
      <w:r w:rsidR="007B4F9B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being </w:t>
      </w:r>
      <w:r w:rsidR="000C6EB0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persuasive with </w:t>
      </w:r>
      <w:r w:rsidR="00C147E0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decision</w:t>
      </w:r>
      <w:r w:rsidR="00622EEF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-</w:t>
      </w:r>
      <w:r w:rsidR="00C147E0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makers</w:t>
      </w:r>
      <w:r w:rsidR="007B4F9B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.</w:t>
      </w:r>
      <w:r w:rsidR="00C147E0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7B4F9B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Analyses</w:t>
      </w:r>
      <w:r w:rsidR="00682EBC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F4556A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data</w:t>
      </w:r>
      <w:r w:rsidR="00682EBC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7B4F9B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while</w:t>
      </w:r>
      <w:r w:rsidR="00682EBC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C147E0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gaining the </w:t>
      </w:r>
      <w:r w:rsidR="00682EBC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autonomy to have informed conversations about </w:t>
      </w:r>
      <w:r w:rsidR="00F4556A" w:rsidRPr="00162C04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delivery plans aligned with broader business change</w:t>
      </w:r>
      <w:r w:rsidR="00F4556A" w:rsidRPr="00F4556A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plans</w:t>
      </w:r>
      <w:r w:rsidR="00C147E0" w:rsidRPr="00F4556A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. </w:t>
      </w:r>
      <w:r w:rsidR="00502FAC" w:rsidRPr="00F4556A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 xml:space="preserve">Competent in </w:t>
      </w:r>
      <w:r w:rsidR="00F4556A" w:rsidRPr="00F4556A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deliver</w:t>
      </w:r>
      <w:r w:rsidR="00723BF7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ing</w:t>
      </w:r>
      <w:r w:rsidR="00F4556A" w:rsidRPr="00F4556A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effective </w:t>
      </w:r>
      <w:r w:rsidR="00D16994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program</w:t>
      </w:r>
      <w:r w:rsidR="00F4556A" w:rsidRPr="00F4556A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outcomes for </w:t>
      </w:r>
      <w:r w:rsidR="00D16994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services</w:t>
      </w:r>
      <w:r w:rsidR="00F4556A" w:rsidRPr="00F4556A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while managing internal and </w:t>
      </w:r>
      <w:r w:rsidR="00D16994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external </w:t>
      </w:r>
      <w:r w:rsidR="00F4556A" w:rsidRPr="00F4556A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delivery risk</w:t>
      </w:r>
      <w:r w:rsidR="00502FAC" w:rsidRPr="00F4556A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s</w:t>
      </w:r>
      <w:r w:rsidR="007B4F9B" w:rsidRPr="00F4556A">
        <w:rPr>
          <w:rFonts w:asciiTheme="minorHAnsi" w:hAnsiTheme="minorHAnsi" w:cstheme="minorHAnsi"/>
          <w:bCs/>
          <w:color w:val="000000" w:themeColor="text1"/>
          <w:sz w:val="20"/>
          <w:szCs w:val="20"/>
          <w:shd w:val="clear" w:color="auto" w:fill="FFFFFF"/>
        </w:rPr>
        <w:t>.</w:t>
      </w:r>
    </w:p>
    <w:p w14:paraId="50C6093F" w14:textId="77777777" w:rsidR="00942A88" w:rsidRPr="00942A88" w:rsidRDefault="00942A88" w:rsidP="00942A88">
      <w:pPr>
        <w:spacing w:line="360" w:lineRule="auto"/>
        <w:ind w:left="-284"/>
        <w:jc w:val="both"/>
        <w:rPr>
          <w:rFonts w:asciiTheme="minorHAnsi" w:hAnsiTheme="minorHAnsi" w:cstheme="minorHAnsi"/>
          <w:bCs/>
          <w:color w:val="000000" w:themeColor="text1"/>
          <w:sz w:val="2"/>
          <w:szCs w:val="2"/>
          <w:shd w:val="clear" w:color="auto" w:fill="FFFFFF"/>
        </w:rPr>
      </w:pPr>
    </w:p>
    <w:p w14:paraId="0A749AAA" w14:textId="6587FC06" w:rsidR="00896F73" w:rsidRPr="00540861" w:rsidRDefault="00E022BC" w:rsidP="00B920A9">
      <w:pPr>
        <w:pBdr>
          <w:top w:val="single" w:sz="4" w:space="1" w:color="auto"/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color w:val="FFFFFF" w:themeColor="background1"/>
          <w:sz w:val="22"/>
          <w:szCs w:val="22"/>
        </w:rPr>
      </w:pPr>
      <w:r w:rsidRPr="00540861"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>CORE COMPETENCIES</w:t>
      </w:r>
    </w:p>
    <w:p w14:paraId="45B8F2CE" w14:textId="43EA1501" w:rsidR="00896F73" w:rsidRDefault="00896F73" w:rsidP="00C75B8B">
      <w:pPr>
        <w:spacing w:line="360" w:lineRule="auto"/>
        <w:jc w:val="both"/>
        <w:rPr>
          <w:rFonts w:asciiTheme="minorHAnsi" w:eastAsia="SimSun" w:hAnsiTheme="minorHAnsi" w:cstheme="minorHAnsi"/>
          <w:i/>
          <w:iCs/>
          <w:color w:val="000000" w:themeColor="text1"/>
          <w:kern w:val="3"/>
          <w:sz w:val="6"/>
          <w:szCs w:val="6"/>
          <w:lang w:eastAsia="zh-CN" w:bidi="hi-IN"/>
        </w:rPr>
      </w:pPr>
    </w:p>
    <w:p w14:paraId="4F935EAD" w14:textId="77777777" w:rsidR="00EE5847" w:rsidRPr="00EE5847" w:rsidRDefault="00EE5847" w:rsidP="00223CAC">
      <w:pPr>
        <w:shd w:val="clear" w:color="auto" w:fill="E7E6E6" w:themeFill="background2"/>
        <w:spacing w:line="360" w:lineRule="auto"/>
        <w:ind w:left="-284"/>
        <w:jc w:val="center"/>
        <w:rPr>
          <w:rFonts w:asciiTheme="minorHAnsi" w:hAnsiTheme="minorHAnsi" w:cstheme="minorHAnsi"/>
          <w:b/>
          <w:bCs/>
          <w:color w:val="000000" w:themeColor="text1"/>
          <w:sz w:val="6"/>
          <w:szCs w:val="6"/>
        </w:rPr>
      </w:pPr>
    </w:p>
    <w:p w14:paraId="0CA66915" w14:textId="3516DD59" w:rsidR="00365D11" w:rsidRPr="00365D11" w:rsidRDefault="00365D11" w:rsidP="00365D11">
      <w:pPr>
        <w:shd w:val="clear" w:color="auto" w:fill="E7E6E6" w:themeFill="background2"/>
        <w:spacing w:line="360" w:lineRule="auto"/>
        <w:ind w:hanging="284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65D11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Project &amp; Operational Management </w:t>
      </w:r>
      <w: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| </w:t>
      </w:r>
      <w:r w:rsidRPr="00365D11">
        <w:rPr>
          <w:rFonts w:asciiTheme="minorHAnsi" w:hAnsiTheme="minorHAnsi"/>
          <w:b/>
          <w:bCs/>
          <w:color w:val="000000" w:themeColor="text1"/>
          <w:sz w:val="20"/>
          <w:szCs w:val="20"/>
        </w:rPr>
        <w:t>Market Research &amp; Analysis</w:t>
      </w:r>
      <w:r w:rsidRPr="00365D11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| </w:t>
      </w:r>
      <w:r w:rsidRPr="00365D11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Financial Controls – Budgets &amp; Costings</w:t>
      </w:r>
    </w:p>
    <w:p w14:paraId="5175B7EA" w14:textId="643BC372" w:rsidR="00365D11" w:rsidRPr="007055C1" w:rsidRDefault="00352982" w:rsidP="00365D11">
      <w:pPr>
        <w:shd w:val="clear" w:color="auto" w:fill="E7E6E6" w:themeFill="background2"/>
        <w:spacing w:line="360" w:lineRule="auto"/>
        <w:ind w:left="-284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Project </w:t>
      </w:r>
      <w:r w:rsidR="00365D11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Lifecycle</w:t>
      </w:r>
      <w: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| </w:t>
      </w:r>
      <w:r w:rsidR="00365D11" w:rsidRPr="007055C1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Multi-Partner Delivery Programmes </w:t>
      </w:r>
      <w:r w:rsidR="00365D11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| Quality Standards | </w:t>
      </w:r>
      <w:r w:rsidR="00365D11">
        <w:rPr>
          <w:rFonts w:asciiTheme="minorHAnsi" w:hAnsiTheme="minorHAnsi"/>
          <w:b/>
          <w:bCs/>
          <w:color w:val="000000" w:themeColor="text1"/>
          <w:sz w:val="20"/>
          <w:szCs w:val="20"/>
        </w:rPr>
        <w:t xml:space="preserve">Business Requirements | </w:t>
      </w:r>
    </w:p>
    <w:p w14:paraId="158F62D7" w14:textId="42D83C07" w:rsidR="00352982" w:rsidRDefault="008D2D48" w:rsidP="00352982">
      <w:pPr>
        <w:shd w:val="clear" w:color="auto" w:fill="E7E6E6" w:themeFill="background2"/>
        <w:spacing w:line="360" w:lineRule="auto"/>
        <w:ind w:left="-284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Bidding &amp; Tenders | </w:t>
      </w:r>
      <w:r w:rsidR="00352982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Business Transformation Projects</w:t>
      </w:r>
      <w:r w:rsidR="00352982" w:rsidRPr="007055C1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| </w:t>
      </w:r>
      <w:r w:rsidR="00365D11" w:rsidRPr="007C149B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Risk Management </w:t>
      </w:r>
      <w:r w:rsidR="00352982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| </w:t>
      </w:r>
      <w:r w:rsidR="00365D11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Client Management</w:t>
      </w:r>
      <w:r w:rsidR="00352982" w:rsidRPr="007055C1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</w:p>
    <w:p w14:paraId="002EA03F" w14:textId="6EEF191F" w:rsidR="00281A24" w:rsidRDefault="00281A24" w:rsidP="00223CAC">
      <w:pPr>
        <w:shd w:val="clear" w:color="auto" w:fill="E7E6E6" w:themeFill="background2"/>
        <w:ind w:left="-284"/>
        <w:jc w:val="both"/>
        <w:rPr>
          <w:rFonts w:asciiTheme="minorHAnsi" w:eastAsia="SimSun" w:hAnsiTheme="minorHAnsi" w:cstheme="minorHAnsi"/>
          <w:i/>
          <w:iCs/>
          <w:color w:val="000000" w:themeColor="text1"/>
          <w:kern w:val="3"/>
          <w:sz w:val="2"/>
          <w:szCs w:val="2"/>
          <w:lang w:eastAsia="zh-CN" w:bidi="hi-IN"/>
        </w:rPr>
      </w:pPr>
    </w:p>
    <w:p w14:paraId="3E4ED44A" w14:textId="7132E9EE" w:rsidR="00F503E4" w:rsidRDefault="00F503E4" w:rsidP="0027764D">
      <w:pPr>
        <w:tabs>
          <w:tab w:val="left" w:pos="5103"/>
        </w:tabs>
        <w:spacing w:line="360" w:lineRule="auto"/>
        <w:jc w:val="both"/>
        <w:rPr>
          <w:rFonts w:asciiTheme="minorHAnsi" w:eastAsia="SimSun" w:hAnsiTheme="minorHAnsi" w:cstheme="minorHAnsi"/>
          <w:i/>
          <w:iCs/>
          <w:color w:val="000000" w:themeColor="text1"/>
          <w:kern w:val="3"/>
          <w:sz w:val="6"/>
          <w:szCs w:val="6"/>
          <w:lang w:eastAsia="zh-CN" w:bidi="hi-IN"/>
        </w:rPr>
      </w:pPr>
    </w:p>
    <w:p w14:paraId="2543D47C" w14:textId="77777777" w:rsidR="00F503E4" w:rsidRPr="00540861" w:rsidRDefault="00F503E4" w:rsidP="00540861">
      <w:pPr>
        <w:pBdr>
          <w:top w:val="single" w:sz="4" w:space="1" w:color="auto"/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color w:val="FFFFFF" w:themeColor="background1"/>
          <w:sz w:val="22"/>
          <w:szCs w:val="22"/>
        </w:rPr>
      </w:pPr>
      <w:r w:rsidRPr="00540861"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>CAREER HIGHLIGHTS</w:t>
      </w:r>
    </w:p>
    <w:p w14:paraId="505C5D18" w14:textId="421607D2" w:rsidR="00DD53F4" w:rsidRDefault="00DD53F4" w:rsidP="00BB5C1B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bCs/>
          <w:color w:val="000000" w:themeColor="text1"/>
          <w:sz w:val="6"/>
          <w:szCs w:val="6"/>
          <w:shd w:val="clear" w:color="auto" w:fill="FFFFFF"/>
        </w:rPr>
      </w:pPr>
    </w:p>
    <w:p w14:paraId="4227C80E" w14:textId="46A4A353" w:rsidR="00E020E0" w:rsidRPr="005C0C8A" w:rsidRDefault="008D2D48" w:rsidP="005C0C8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shd w:val="clear" w:color="auto" w:fill="FFFFFF"/>
        </w:rPr>
        <w:t>P</w:t>
      </w:r>
      <w:r w:rsidR="00AA4AEB" w:rsidRPr="008D2D48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shd w:val="clear" w:color="auto" w:fill="FFFFFF"/>
        </w:rPr>
        <w:t>rioritized</w:t>
      </w:r>
      <w:r w:rsidR="00E020E0" w:rsidRPr="008D2D48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shd w:val="clear" w:color="auto" w:fill="FFFFFF"/>
        </w:rPr>
        <w:t xml:space="preserve"> workloads</w:t>
      </w:r>
      <w:r w:rsidR="00E020E0"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–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collaborated with 100+ designers and neighborhood maintenance divisions at Abqaiq Saudi Aramco</w:t>
      </w:r>
      <w:r w:rsidR="00D9781F" w:rsidRPr="005C0C8A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4DA4BAC0" w14:textId="41BFD874" w:rsidR="002F40A8" w:rsidRPr="00942A88" w:rsidRDefault="002F40A8">
      <w:pPr>
        <w:pStyle w:val="NoSpacing"/>
        <w:numPr>
          <w:ilvl w:val="0"/>
          <w:numId w:val="17"/>
        </w:numPr>
        <w:spacing w:line="360" w:lineRule="auto"/>
        <w:ind w:left="142" w:hanging="284"/>
        <w:rPr>
          <w:rFonts w:asciiTheme="minorHAnsi" w:hAnsiTheme="minorHAnsi" w:cstheme="minorHAnsi"/>
          <w:sz w:val="20"/>
          <w:szCs w:val="20"/>
          <w:lang w:val="en-US"/>
        </w:rPr>
      </w:pPr>
      <w:r w:rsidRPr="00942A88">
        <w:rPr>
          <w:rFonts w:asciiTheme="minorHAnsi" w:hAnsiTheme="minorHAnsi" w:cstheme="minorHAnsi"/>
          <w:b/>
          <w:bCs/>
          <w:sz w:val="20"/>
          <w:szCs w:val="20"/>
          <w:lang w:val="en-US"/>
        </w:rPr>
        <w:t>Coordinat</w:t>
      </w:r>
      <w:r w:rsidR="00D9781F" w:rsidRPr="00942A88">
        <w:rPr>
          <w:rFonts w:asciiTheme="minorHAnsi" w:hAnsiTheme="minorHAnsi" w:cstheme="minorHAnsi"/>
          <w:b/>
          <w:bCs/>
          <w:sz w:val="20"/>
          <w:szCs w:val="20"/>
          <w:lang w:val="en-US"/>
        </w:rPr>
        <w:t>ed an Arch design project from inception to completion</w:t>
      </w:r>
      <w:r w:rsidR="00D9781F" w:rsidRPr="00942A88">
        <w:rPr>
          <w:rFonts w:asciiTheme="minorHAnsi" w:hAnsiTheme="minorHAnsi" w:cstheme="minorHAnsi"/>
          <w:sz w:val="20"/>
          <w:szCs w:val="20"/>
          <w:lang w:val="en-US"/>
        </w:rPr>
        <w:t xml:space="preserve"> while creating technical drawing</w:t>
      </w:r>
      <w:r w:rsidR="00AA4AEB"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942A88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9781F" w:rsidRPr="00942A88">
        <w:rPr>
          <w:rFonts w:asciiTheme="minorHAnsi" w:hAnsiTheme="minorHAnsi" w:cstheme="minorHAnsi"/>
          <w:sz w:val="20"/>
          <w:szCs w:val="20"/>
          <w:lang w:val="en-US"/>
        </w:rPr>
        <w:t>using AutoCAD.</w:t>
      </w:r>
    </w:p>
    <w:p w14:paraId="6C4CDDFD" w14:textId="351A79A6" w:rsidR="002F40A8" w:rsidRDefault="00D9781F">
      <w:pPr>
        <w:pStyle w:val="NoSpacing"/>
        <w:numPr>
          <w:ilvl w:val="0"/>
          <w:numId w:val="17"/>
        </w:numPr>
        <w:spacing w:line="360" w:lineRule="auto"/>
        <w:ind w:left="142" w:hanging="284"/>
        <w:rPr>
          <w:rFonts w:asciiTheme="minorHAnsi" w:hAnsiTheme="minorHAnsi" w:cstheme="minorHAnsi"/>
          <w:sz w:val="20"/>
          <w:szCs w:val="20"/>
          <w:lang w:val="en-US"/>
        </w:rPr>
      </w:pPr>
      <w:r w:rsidRPr="00942A88">
        <w:rPr>
          <w:rFonts w:asciiTheme="minorHAnsi" w:hAnsiTheme="minorHAnsi" w:cstheme="minorHAnsi"/>
          <w:b/>
          <w:bCs/>
          <w:sz w:val="20"/>
          <w:szCs w:val="20"/>
          <w:lang w:val="en-US"/>
        </w:rPr>
        <w:t>Assisted the</w:t>
      </w:r>
      <w:r w:rsidR="002F40A8" w:rsidRPr="00942A88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Contract Manager with the development </w:t>
      </w:r>
      <w:r w:rsidR="002F40A8" w:rsidRPr="00162C04">
        <w:rPr>
          <w:rFonts w:asciiTheme="minorHAnsi" w:hAnsiTheme="minorHAnsi" w:cstheme="minorHAnsi"/>
          <w:sz w:val="20"/>
          <w:szCs w:val="20"/>
          <w:lang w:val="en-US"/>
        </w:rPr>
        <w:t>of operating procedures</w:t>
      </w:r>
      <w:r w:rsidRPr="00942A88">
        <w:rPr>
          <w:rFonts w:asciiTheme="minorHAnsi" w:hAnsiTheme="minorHAnsi" w:cstheme="minorHAnsi"/>
          <w:sz w:val="20"/>
          <w:szCs w:val="20"/>
          <w:lang w:val="en-US"/>
        </w:rPr>
        <w:t xml:space="preserve"> and the creation of </w:t>
      </w:r>
      <w:r w:rsidR="002F40A8" w:rsidRPr="00942A88">
        <w:rPr>
          <w:rFonts w:asciiTheme="minorHAnsi" w:hAnsiTheme="minorHAnsi" w:cstheme="minorHAnsi"/>
          <w:sz w:val="20"/>
          <w:szCs w:val="20"/>
          <w:lang w:val="en-US"/>
        </w:rPr>
        <w:t>safety procedures.</w:t>
      </w:r>
    </w:p>
    <w:p w14:paraId="53B9AE9E" w14:textId="08660B2D" w:rsidR="005C0C8A" w:rsidRPr="008173CE" w:rsidRDefault="008173CE" w:rsidP="008173CE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Increased social media ROI by 275% and digital marketing lead generation by 124%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for one specific client project.</w:t>
      </w:r>
    </w:p>
    <w:p w14:paraId="33C696B3" w14:textId="77777777" w:rsidR="00BB5C1B" w:rsidRPr="00942A88" w:rsidRDefault="00BB5C1B" w:rsidP="00942A88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"/>
          <w:szCs w:val="2"/>
        </w:rPr>
      </w:pPr>
    </w:p>
    <w:p w14:paraId="4EFB19F0" w14:textId="22105CEF" w:rsidR="00AC69EF" w:rsidRPr="00540861" w:rsidRDefault="00474105" w:rsidP="00540861">
      <w:pPr>
        <w:pBdr>
          <w:top w:val="single" w:sz="4" w:space="1" w:color="auto"/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color w:val="FFFFFF" w:themeColor="background1"/>
          <w:sz w:val="22"/>
          <w:szCs w:val="22"/>
        </w:rPr>
      </w:pPr>
      <w:r w:rsidRPr="00540861"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>WORK EXPERIENCE</w:t>
      </w:r>
    </w:p>
    <w:p w14:paraId="61A31A6F" w14:textId="0C89BEB4" w:rsidR="00E71C1C" w:rsidRPr="002F40A8" w:rsidRDefault="00E71C1C" w:rsidP="002F40A8">
      <w:pPr>
        <w:pStyle w:val="NoSpacing"/>
        <w:spacing w:line="360" w:lineRule="auto"/>
        <w:rPr>
          <w:rFonts w:asciiTheme="minorHAnsi" w:hAnsiTheme="minorHAnsi" w:cstheme="minorHAnsi"/>
          <w:b/>
          <w:bCs/>
          <w:color w:val="000000" w:themeColor="text1"/>
          <w:sz w:val="6"/>
          <w:szCs w:val="6"/>
        </w:rPr>
      </w:pPr>
    </w:p>
    <w:p w14:paraId="4F97C5BD" w14:textId="77777777" w:rsidR="00E71C1C" w:rsidRPr="002F40A8" w:rsidRDefault="00E71C1C" w:rsidP="00E71C1C">
      <w:pPr>
        <w:pStyle w:val="NoSpacing"/>
        <w:ind w:hanging="284"/>
        <w:rPr>
          <w:rFonts w:asciiTheme="minorHAnsi" w:hAnsiTheme="minorHAnsi" w:cstheme="minorHAnsi"/>
          <w:b/>
          <w:bCs/>
          <w:color w:val="000000" w:themeColor="text1"/>
          <w:sz w:val="6"/>
          <w:szCs w:val="6"/>
        </w:rPr>
      </w:pPr>
    </w:p>
    <w:p w14:paraId="54DD6720" w14:textId="297D6331" w:rsidR="00F26B84" w:rsidRPr="00E71C1C" w:rsidRDefault="00F26B84" w:rsidP="00E71C1C">
      <w:pPr>
        <w:pStyle w:val="NoSpacing"/>
        <w:ind w:hanging="284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Organi</w:t>
      </w:r>
      <w:r w:rsidR="00AA4AEB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z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tion: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SRACO (Aramco </w:t>
      </w:r>
      <w:r w:rsid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C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ontractor) </w:t>
      </w:r>
      <w:r w:rsidRPr="00E71C1C">
        <w:rPr>
          <w:rFonts w:asciiTheme="minorHAnsi" w:eastAsia="Cambria" w:hAnsiTheme="minorHAnsi" w:cstheme="minorHAnsi"/>
          <w:b/>
          <w:bCs/>
          <w:color w:val="000000" w:themeColor="text1"/>
          <w:sz w:val="20"/>
          <w:szCs w:val="20"/>
        </w:rPr>
        <w:t xml:space="preserve">| 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Dates: </w:t>
      </w:r>
      <w:r w:rsidRPr="00E71C1C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>201</w:t>
      </w:r>
      <w:r w:rsidR="008173CE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>4</w:t>
      </w:r>
      <w:r w:rsidRPr="00E71C1C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  <w:r w:rsidR="00E71C1C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>–</w:t>
      </w:r>
      <w:r w:rsidRPr="00E71C1C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  <w:r w:rsidR="008173CE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>Present</w:t>
      </w:r>
    </w:p>
    <w:p w14:paraId="4CCA12B6" w14:textId="0B2057DD" w:rsidR="00F26B84" w:rsidRPr="00E71C1C" w:rsidRDefault="00F26B84" w:rsidP="00E71C1C">
      <w:pPr>
        <w:spacing w:line="324" w:lineRule="auto"/>
        <w:ind w:hanging="284"/>
        <w:contextualSpacing/>
        <w:rPr>
          <w:rFonts w:asciiTheme="minorHAnsi" w:eastAsiaTheme="minorEastAsia" w:hAnsiTheme="minorHAnsi" w:cstheme="minorHAnsi"/>
          <w:b/>
          <w:bCs/>
          <w:sz w:val="20"/>
          <w:szCs w:val="20"/>
          <w:lang w:val="en-US"/>
        </w:rPr>
      </w:pP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Position: 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E71C1C">
        <w:rPr>
          <w:rFonts w:asciiTheme="minorHAnsi" w:eastAsiaTheme="minorEastAsia" w:hAnsiTheme="minorHAnsi" w:cstheme="minorHAnsi"/>
          <w:b/>
          <w:bCs/>
          <w:sz w:val="20"/>
          <w:szCs w:val="20"/>
          <w:lang w:val="en-US"/>
        </w:rPr>
        <w:t>Design Project Coordinator</w:t>
      </w:r>
    </w:p>
    <w:p w14:paraId="42E72B3F" w14:textId="49F668C1" w:rsidR="00352982" w:rsidRPr="008D2D48" w:rsidRDefault="00AA4AEB">
      <w:pPr>
        <w:pStyle w:val="ListParagraph"/>
        <w:numPr>
          <w:ilvl w:val="0"/>
          <w:numId w:val="10"/>
        </w:numPr>
        <w:spacing w:after="0" w:line="360" w:lineRule="auto"/>
        <w:ind w:left="142" w:right="-568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Utilized</w:t>
      </w:r>
      <w:r w:rsidR="00352982"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effective consultancy support </w:t>
      </w:r>
      <w:r w:rsidR="00352982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by </w:t>
      </w:r>
      <w:r w:rsidR="008D2D48">
        <w:rPr>
          <w:rFonts w:asciiTheme="minorHAnsi" w:hAnsiTheme="minorHAnsi" w:cstheme="minorHAnsi"/>
          <w:color w:val="000000" w:themeColor="text1"/>
          <w:sz w:val="20"/>
          <w:szCs w:val="20"/>
        </w:rPr>
        <w:t>c</w:t>
      </w:r>
      <w:r w:rsidR="008D2D48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oordina</w:t>
      </w:r>
      <w:r w:rsidR="008D2D48">
        <w:rPr>
          <w:rFonts w:asciiTheme="minorHAnsi" w:hAnsiTheme="minorHAnsi" w:cstheme="minorHAnsi"/>
          <w:color w:val="000000" w:themeColor="text1"/>
          <w:sz w:val="20"/>
          <w:szCs w:val="20"/>
        </w:rPr>
        <w:t>ting</w:t>
      </w:r>
      <w:r w:rsidR="008D2D48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n Arch design project </w:t>
      </w:r>
      <w:r w:rsidR="008D2D48">
        <w:rPr>
          <w:rFonts w:asciiTheme="minorHAnsi" w:hAnsiTheme="minorHAnsi" w:cstheme="minorHAnsi"/>
          <w:color w:val="000000" w:themeColor="text1"/>
          <w:sz w:val="20"/>
          <w:szCs w:val="20"/>
        </w:rPr>
        <w:t>through the full project lifecycle.</w:t>
      </w:r>
    </w:p>
    <w:p w14:paraId="696F9DED" w14:textId="12D482F6" w:rsidR="008D2D48" w:rsidRDefault="008D2D48">
      <w:pPr>
        <w:pStyle w:val="ListParagraph"/>
        <w:numPr>
          <w:ilvl w:val="0"/>
          <w:numId w:val="10"/>
        </w:numPr>
        <w:spacing w:after="0" w:line="360" w:lineRule="auto"/>
        <w:ind w:left="142" w:right="-568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C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reated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technical drawings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nd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develop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ed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project application procedures using available systems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3972DE90" w14:textId="38720F56" w:rsidR="00352982" w:rsidRPr="008D2D48" w:rsidRDefault="00352982">
      <w:pPr>
        <w:pStyle w:val="ListParagraph"/>
        <w:numPr>
          <w:ilvl w:val="0"/>
          <w:numId w:val="10"/>
        </w:numPr>
        <w:spacing w:after="0" w:line="360" w:lineRule="auto"/>
        <w:ind w:left="142" w:right="-568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Supported the continuous review</w:t>
      </w:r>
      <w:r w:rsidR="008D2D48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of </w:t>
      </w:r>
      <w:r w:rsidR="008D2D48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architectural engineering design projects for review and approval by qualified auditors</w:t>
      </w:r>
    </w:p>
    <w:p w14:paraId="06D10984" w14:textId="3908E97D" w:rsidR="00352982" w:rsidRPr="008D2D48" w:rsidRDefault="00352982">
      <w:pPr>
        <w:pStyle w:val="ListParagraph"/>
        <w:numPr>
          <w:ilvl w:val="0"/>
          <w:numId w:val="10"/>
        </w:numPr>
        <w:spacing w:after="0" w:line="360" w:lineRule="auto"/>
        <w:ind w:left="142" w:right="-568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Worked with</w:t>
      </w:r>
      <w:r w:rsidR="002F40A8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multi-skilled teams and the Project Manager to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mitigat</w:t>
      </w:r>
      <w:r w:rsidR="002F40A8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e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isruption and reduce delays</w:t>
      </w:r>
      <w:r w:rsidR="002F40A8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to projects.</w:t>
      </w:r>
    </w:p>
    <w:p w14:paraId="1C66C035" w14:textId="10382BC4" w:rsidR="00352982" w:rsidRPr="008D2D48" w:rsidRDefault="00AA4AEB">
      <w:pPr>
        <w:pStyle w:val="ListParagraph"/>
        <w:numPr>
          <w:ilvl w:val="0"/>
          <w:numId w:val="10"/>
        </w:numPr>
        <w:spacing w:after="0" w:line="360" w:lineRule="auto"/>
        <w:ind w:left="142" w:right="-568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Prioritized</w:t>
      </w:r>
      <w:r w:rsidR="00352982"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and managed the changes to scope and timescale to bring the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program</w:t>
      </w:r>
      <w:r w:rsidR="00352982"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in </w:t>
      </w:r>
      <w:r w:rsidR="00352982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on time and under budget.</w:t>
      </w:r>
    </w:p>
    <w:p w14:paraId="6BD19B91" w14:textId="59C83438" w:rsidR="00352982" w:rsidRPr="008D2D48" w:rsidRDefault="00352982">
      <w:pPr>
        <w:pStyle w:val="ListParagraph"/>
        <w:numPr>
          <w:ilvl w:val="0"/>
          <w:numId w:val="10"/>
        </w:numPr>
        <w:spacing w:after="0" w:line="360" w:lineRule="auto"/>
        <w:ind w:left="142" w:right="-568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Identified project risks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nd reported </w:t>
      </w:r>
      <w:r w:rsidR="00162C04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financial discrepancies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to stakeholders </w:t>
      </w:r>
      <w:r w:rsidR="00415CFF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to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nfluence the decision-making progress.</w:t>
      </w:r>
    </w:p>
    <w:p w14:paraId="6E40B8FC" w14:textId="77777777" w:rsidR="008D2D48" w:rsidRPr="008D2D48" w:rsidRDefault="00352982" w:rsidP="008D2D48">
      <w:pPr>
        <w:pStyle w:val="ListParagraph"/>
        <w:numPr>
          <w:ilvl w:val="0"/>
          <w:numId w:val="10"/>
        </w:numPr>
        <w:spacing w:after="0" w:line="360" w:lineRule="auto"/>
        <w:ind w:left="142" w:right="-568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Drove improved program performance</w:t>
      </w:r>
      <w:r w:rsidRPr="008D2D48">
        <w:rPr>
          <w:rStyle w:val="Emphasis"/>
          <w:rFonts w:asciiTheme="minorHAnsi" w:hAnsiTheme="minorHAnsi" w:cstheme="minorHAnsi"/>
          <w:i w:val="0"/>
          <w:iCs w:val="0"/>
          <w:color w:val="000000" w:themeColor="text1"/>
          <w:sz w:val="20"/>
          <w:szCs w:val="20"/>
        </w:rPr>
        <w:t xml:space="preserve"> – led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communication </w:t>
      </w:r>
      <w:r w:rsidR="002F40A8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and created technical drawing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s</w:t>
      </w:r>
      <w:r w:rsidR="00162C04"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to </w:t>
      </w:r>
      <w:r w:rsidR="00162C04"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contribute to planning.</w:t>
      </w:r>
    </w:p>
    <w:p w14:paraId="150E0DC6" w14:textId="350DFE60" w:rsidR="008D2D48" w:rsidRPr="008173CE" w:rsidRDefault="008D2D48" w:rsidP="008D2D48">
      <w:pPr>
        <w:pStyle w:val="ListParagraph"/>
        <w:numPr>
          <w:ilvl w:val="0"/>
          <w:numId w:val="10"/>
        </w:numPr>
        <w:spacing w:after="0" w:line="360" w:lineRule="auto"/>
        <w:ind w:left="142" w:right="-568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>Manag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ed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bidding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nd tendering </w:t>
      </w:r>
      <w:r w:rsidRPr="008D2D48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 xml:space="preserve">requests for new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projects – </w:t>
      </w:r>
      <w:r w:rsidRPr="008D2D48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established early budgets, estimating, and cost planning</w:t>
      </w:r>
      <w:r w:rsidRPr="008D2D48">
        <w:rPr>
          <w:rFonts w:asciiTheme="minorHAnsi" w:eastAsia="MS Gothic" w:hAnsiTheme="minorHAnsi" w:cstheme="minorHAnsi"/>
          <w:color w:val="000000" w:themeColor="text1"/>
          <w:sz w:val="20"/>
          <w:szCs w:val="20"/>
        </w:rPr>
        <w:t>.</w:t>
      </w:r>
    </w:p>
    <w:p w14:paraId="6FB2A34B" w14:textId="10F72119" w:rsidR="008173CE" w:rsidRDefault="008173CE" w:rsidP="008173CE">
      <w:pPr>
        <w:spacing w:line="360" w:lineRule="auto"/>
        <w:ind w:right="-568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44DAF937" w14:textId="77777777" w:rsidR="008173CE" w:rsidRPr="00E71C1C" w:rsidRDefault="008173CE" w:rsidP="008173CE">
      <w:pPr>
        <w:pStyle w:val="NoSpacing"/>
        <w:ind w:hanging="284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Organi</w:t>
      </w:r>
      <w: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z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tion: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Self-Employed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Pr="00E71C1C">
        <w:rPr>
          <w:rFonts w:asciiTheme="minorHAnsi" w:eastAsia="Cambria" w:hAnsiTheme="minorHAnsi" w:cstheme="minorHAnsi"/>
          <w:b/>
          <w:bCs/>
          <w:color w:val="000000" w:themeColor="text1"/>
          <w:sz w:val="20"/>
          <w:szCs w:val="20"/>
        </w:rPr>
        <w:t xml:space="preserve">| 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Dates: </w:t>
      </w:r>
      <w:r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>2019 – Present</w:t>
      </w:r>
    </w:p>
    <w:p w14:paraId="1F979ECE" w14:textId="77777777" w:rsidR="008173CE" w:rsidRPr="00E71C1C" w:rsidRDefault="008173CE" w:rsidP="008173CE">
      <w:pPr>
        <w:spacing w:line="324" w:lineRule="auto"/>
        <w:ind w:hanging="284"/>
        <w:contextualSpacing/>
        <w:rPr>
          <w:rFonts w:asciiTheme="minorHAnsi" w:eastAsiaTheme="minorEastAsia" w:hAnsiTheme="minorHAnsi" w:cstheme="minorHAnsi"/>
          <w:b/>
          <w:bCs/>
          <w:sz w:val="20"/>
          <w:szCs w:val="20"/>
          <w:lang w:val="en-US"/>
        </w:rPr>
      </w:pP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Position: 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>
        <w:rPr>
          <w:rFonts w:asciiTheme="minorHAnsi" w:eastAsiaTheme="minorEastAsia" w:hAnsiTheme="minorHAnsi" w:cstheme="minorHAnsi"/>
          <w:b/>
          <w:bCs/>
          <w:sz w:val="20"/>
          <w:szCs w:val="20"/>
          <w:lang w:val="en-US"/>
        </w:rPr>
        <w:t>Digital Marketer</w:t>
      </w:r>
    </w:p>
    <w:p w14:paraId="16B406ED" w14:textId="77777777" w:rsidR="008173CE" w:rsidRDefault="008173CE" w:rsidP="008173CE">
      <w:pPr>
        <w:pStyle w:val="ListParagraph"/>
        <w:numPr>
          <w:ilvl w:val="0"/>
          <w:numId w:val="12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</w:pPr>
      <w:r w:rsidRPr="00E457C9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Launched on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freelance marketplaces –</w:t>
      </w:r>
      <w:r w:rsidRPr="00E457C9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created</w:t>
      </w:r>
      <w:r w:rsidRPr="00E457C9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campaigns to drive market share in emerging segments</w:t>
      </w:r>
      <w:r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of platforms.</w:t>
      </w:r>
    </w:p>
    <w:p w14:paraId="137A6D85" w14:textId="77777777" w:rsidR="008173CE" w:rsidRPr="002F40A8" w:rsidRDefault="008173CE" w:rsidP="008173CE">
      <w:pPr>
        <w:pStyle w:val="ListParagraph"/>
        <w:numPr>
          <w:ilvl w:val="0"/>
          <w:numId w:val="14"/>
        </w:numPr>
        <w:spacing w:line="360" w:lineRule="auto"/>
        <w:ind w:left="709" w:hanging="283"/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</w:pPr>
      <w:r w:rsidRPr="002F40A8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>Executed cross-channel digital and product campaigns to generate sustainable leads and build a robust sales funnel.</w:t>
      </w:r>
    </w:p>
    <w:p w14:paraId="5AC83C5D" w14:textId="77777777" w:rsidR="008173CE" w:rsidRPr="002F40A8" w:rsidRDefault="008173CE" w:rsidP="008173CE">
      <w:pPr>
        <w:pStyle w:val="ListParagraph"/>
        <w:numPr>
          <w:ilvl w:val="0"/>
          <w:numId w:val="14"/>
        </w:numPr>
        <w:spacing w:line="360" w:lineRule="auto"/>
        <w:ind w:left="709" w:hanging="283"/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</w:pPr>
      <w:r w:rsidRPr="002F40A8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>Managed audiences and target groups by building keyword research to support digital campaigns</w:t>
      </w:r>
      <w:r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 xml:space="preserve"> for clients.</w:t>
      </w:r>
    </w:p>
    <w:p w14:paraId="4EC0ACB4" w14:textId="77777777" w:rsidR="008173CE" w:rsidRPr="002F40A8" w:rsidRDefault="008173CE" w:rsidP="008173CE">
      <w:pPr>
        <w:pStyle w:val="ListParagraph"/>
        <w:numPr>
          <w:ilvl w:val="0"/>
          <w:numId w:val="14"/>
        </w:numPr>
        <w:spacing w:line="360" w:lineRule="auto"/>
        <w:ind w:left="709" w:hanging="283"/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</w:pPr>
      <w:r w:rsidRPr="002F40A8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lastRenderedPageBreak/>
        <w:t xml:space="preserve">Implemented A/B testing and analytical tools </w:t>
      </w:r>
      <w:r w:rsidRPr="002F40A8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 xml:space="preserve">to </w:t>
      </w:r>
      <w:r w:rsidRPr="002F40A8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>analyze data and refine strategies to optimize performance</w:t>
      </w:r>
      <w:r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>.</w:t>
      </w:r>
    </w:p>
    <w:p w14:paraId="50AE44F7" w14:textId="77777777" w:rsidR="008173CE" w:rsidRDefault="008173CE" w:rsidP="008173CE">
      <w:pPr>
        <w:pStyle w:val="ListParagraph"/>
        <w:numPr>
          <w:ilvl w:val="0"/>
          <w:numId w:val="12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651FBE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mplemented strategies to remove underperforming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services</w:t>
      </w:r>
      <w:r w:rsidRPr="00651FBE">
        <w:rPr>
          <w:rFonts w:asciiTheme="minorHAnsi" w:hAnsiTheme="minorHAnsi" w:cstheme="minorHAnsi"/>
          <w:color w:val="000000" w:themeColor="text1"/>
          <w:sz w:val="20"/>
          <w:szCs w:val="20"/>
        </w:rPr>
        <w:t>; shifted customers to other profitable products and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ervices.</w:t>
      </w:r>
    </w:p>
    <w:p w14:paraId="48988DD3" w14:textId="77777777" w:rsidR="008173CE" w:rsidRPr="00162C04" w:rsidRDefault="008173CE" w:rsidP="008173CE">
      <w:pPr>
        <w:pStyle w:val="ListParagraph"/>
        <w:numPr>
          <w:ilvl w:val="0"/>
          <w:numId w:val="12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I</w:t>
      </w:r>
      <w:r w:rsidRPr="00E457C9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ncreased market penetration</w:t>
      </w:r>
      <w:r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on the platform and increased sales</w:t>
      </w:r>
      <w:r w:rsidRPr="00E457C9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through paid promotions and social media engagement.</w:t>
      </w:r>
    </w:p>
    <w:p w14:paraId="73BD6BBC" w14:textId="4E0272C0" w:rsidR="008173CE" w:rsidRPr="005B3840" w:rsidRDefault="008173CE" w:rsidP="005B3840">
      <w:pPr>
        <w:pStyle w:val="ListParagraph"/>
        <w:numPr>
          <w:ilvl w:val="0"/>
          <w:numId w:val="11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651FBE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Oversaw continuous 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>platform</w:t>
      </w:r>
      <w:r w:rsidRPr="00651FBE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growth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– achieved YoY growth through upselling and repeat client orders to maximize revenue.</w:t>
      </w:r>
    </w:p>
    <w:p w14:paraId="718AC967" w14:textId="77777777" w:rsidR="00F14F5E" w:rsidRPr="00F14F5E" w:rsidRDefault="00F14F5E" w:rsidP="00F14F5E">
      <w:pPr>
        <w:pStyle w:val="ListParagraph"/>
        <w:spacing w:after="0" w:line="360" w:lineRule="auto"/>
        <w:ind w:left="142" w:right="-568"/>
        <w:jc w:val="both"/>
        <w:rPr>
          <w:rFonts w:asciiTheme="minorHAnsi" w:hAnsiTheme="minorHAnsi" w:cstheme="minorHAnsi"/>
          <w:color w:val="000000" w:themeColor="text1"/>
          <w:sz w:val="4"/>
          <w:szCs w:val="4"/>
        </w:rPr>
      </w:pPr>
    </w:p>
    <w:p w14:paraId="3624F63B" w14:textId="3C477EE9" w:rsidR="00F14F5E" w:rsidRPr="00540861" w:rsidRDefault="00F14F5E" w:rsidP="00F14F5E">
      <w:pPr>
        <w:pBdr>
          <w:top w:val="single" w:sz="4" w:space="1" w:color="auto"/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color w:val="FFFFFF" w:themeColor="background1"/>
          <w:sz w:val="22"/>
          <w:szCs w:val="22"/>
        </w:rPr>
      </w:pPr>
      <w:r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>ADDITIONAL ROLES</w:t>
      </w:r>
    </w:p>
    <w:p w14:paraId="54C3146A" w14:textId="77777777" w:rsidR="00F14F5E" w:rsidRPr="00942A88" w:rsidRDefault="00F14F5E" w:rsidP="00942A88">
      <w:pPr>
        <w:pStyle w:val="NoSpacing"/>
        <w:spacing w:line="360" w:lineRule="auto"/>
        <w:rPr>
          <w:rFonts w:asciiTheme="minorHAnsi" w:hAnsiTheme="minorHAnsi" w:cstheme="minorHAnsi"/>
          <w:b/>
          <w:bCs/>
          <w:color w:val="000000" w:themeColor="text1"/>
          <w:sz w:val="6"/>
          <w:szCs w:val="6"/>
        </w:rPr>
      </w:pPr>
    </w:p>
    <w:p w14:paraId="75E8C50D" w14:textId="7AA33AD0" w:rsidR="00F26B84" w:rsidRPr="00E71C1C" w:rsidRDefault="00F26B84" w:rsidP="00E71C1C">
      <w:pPr>
        <w:pStyle w:val="NoSpacing"/>
        <w:ind w:hanging="284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Organi</w:t>
      </w:r>
      <w:r w:rsidR="00AA4AEB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z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tion: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OSS </w:t>
      </w:r>
      <w:r w:rsid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E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mployee Contractor (Saudi Aramco</w:t>
      </w:r>
      <w:r w:rsid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)</w:t>
      </w:r>
      <w:r w:rsidRPr="00E71C1C">
        <w:rPr>
          <w:rFonts w:asciiTheme="minorHAnsi" w:eastAsia="Cambria" w:hAnsiTheme="minorHAnsi" w:cstheme="minorHAnsi"/>
          <w:b/>
          <w:bCs/>
          <w:color w:val="000000" w:themeColor="text1"/>
          <w:sz w:val="20"/>
          <w:szCs w:val="20"/>
        </w:rPr>
        <w:t xml:space="preserve"> | 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Dates: </w:t>
      </w:r>
      <w:r w:rsidRPr="00E71C1C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 xml:space="preserve">2007 </w:t>
      </w:r>
      <w:r w:rsidR="00E71C1C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>–</w:t>
      </w:r>
      <w:r w:rsidRPr="00E71C1C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 xml:space="preserve"> 2012</w:t>
      </w:r>
    </w:p>
    <w:p w14:paraId="7DDC7E3A" w14:textId="6F4476B6" w:rsidR="00F26B84" w:rsidRPr="00942A88" w:rsidRDefault="00F26B84" w:rsidP="00942A88">
      <w:pPr>
        <w:spacing w:line="324" w:lineRule="auto"/>
        <w:ind w:hanging="284"/>
        <w:contextualSpacing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Position: </w:t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E71C1C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CAD Designer</w:t>
      </w:r>
    </w:p>
    <w:p w14:paraId="451EFB81" w14:textId="759C6C4A" w:rsidR="00352982" w:rsidRPr="00551993" w:rsidRDefault="00942A88">
      <w:pPr>
        <w:pStyle w:val="NoSpacing"/>
        <w:numPr>
          <w:ilvl w:val="0"/>
          <w:numId w:val="13"/>
        </w:numPr>
        <w:spacing w:line="360" w:lineRule="auto"/>
        <w:ind w:left="142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 w:rsidRPr="00551993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trategically supported project requirements to </w:t>
      </w:r>
      <w:r w:rsidR="00352982" w:rsidRPr="00551993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produce and develop CAD drawings for engineering</w:t>
      </w:r>
      <w:r w:rsidR="00162C04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 xml:space="preserve"> projects</w:t>
      </w:r>
      <w:r w:rsidR="00352982" w:rsidRPr="00551993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.</w:t>
      </w:r>
    </w:p>
    <w:p w14:paraId="0AAD3C02" w14:textId="0CF34AFF" w:rsidR="00352982" w:rsidRPr="00551993" w:rsidRDefault="00352982">
      <w:pPr>
        <w:pStyle w:val="ListParagraph"/>
        <w:numPr>
          <w:ilvl w:val="0"/>
          <w:numId w:val="13"/>
        </w:numPr>
        <w:spacing w:after="0" w:line="360" w:lineRule="auto"/>
        <w:ind w:left="142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Led the strategic formulation, planning, allocation, and delivery of </w:t>
      </w:r>
      <w:r w:rsidRPr="00551993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2D and 3D technical designs using </w:t>
      </w:r>
      <w:r w:rsidR="00942A88" w:rsidRPr="00551993">
        <w:rPr>
          <w:rFonts w:asciiTheme="minorHAnsi" w:hAnsiTheme="minorHAnsi" w:cstheme="minorHAnsi"/>
          <w:color w:val="000000" w:themeColor="text1"/>
          <w:sz w:val="20"/>
          <w:szCs w:val="20"/>
        </w:rPr>
        <w:t>Aut</w:t>
      </w:r>
      <w:r w:rsidR="00162C04">
        <w:rPr>
          <w:rFonts w:asciiTheme="minorHAnsi" w:hAnsiTheme="minorHAnsi" w:cstheme="minorHAnsi"/>
          <w:color w:val="000000" w:themeColor="text1"/>
          <w:sz w:val="20"/>
          <w:szCs w:val="20"/>
        </w:rPr>
        <w:t>o</w:t>
      </w:r>
      <w:r w:rsidR="00942A88" w:rsidRPr="00551993">
        <w:rPr>
          <w:rFonts w:asciiTheme="minorHAnsi" w:hAnsiTheme="minorHAnsi" w:cstheme="minorHAnsi"/>
          <w:color w:val="000000" w:themeColor="text1"/>
          <w:sz w:val="20"/>
          <w:szCs w:val="20"/>
        </w:rPr>
        <w:t>CAD.</w:t>
      </w:r>
    </w:p>
    <w:p w14:paraId="32E3CD1A" w14:textId="77777777" w:rsidR="00352982" w:rsidRPr="00551993" w:rsidRDefault="00352982">
      <w:pPr>
        <w:pStyle w:val="ListParagraph"/>
        <w:numPr>
          <w:ilvl w:val="0"/>
          <w:numId w:val="13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551993">
        <w:rPr>
          <w:rFonts w:asciiTheme="minorHAnsi" w:hAnsiTheme="minorHAnsi" w:cstheme="minorHAnsi"/>
          <w:color w:val="000000" w:themeColor="text1"/>
          <w:sz w:val="20"/>
          <w:szCs w:val="20"/>
        </w:rPr>
        <w:t>Prepared feasibility, quotations, and estimates – implemented remedial solutions to realign deliverables to meet targets.</w:t>
      </w:r>
    </w:p>
    <w:p w14:paraId="68403702" w14:textId="77777777" w:rsidR="00352982" w:rsidRPr="00551993" w:rsidRDefault="00352982">
      <w:pPr>
        <w:pStyle w:val="ListParagraph"/>
        <w:numPr>
          <w:ilvl w:val="0"/>
          <w:numId w:val="13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Built upon existing practices to deliver against project commitments in compliance with quality and performance metrics.</w:t>
      </w:r>
    </w:p>
    <w:p w14:paraId="01A8EF11" w14:textId="77777777" w:rsidR="00352982" w:rsidRPr="00551993" w:rsidRDefault="00352982" w:rsidP="00F26B84">
      <w:pPr>
        <w:spacing w:line="324" w:lineRule="auto"/>
        <w:ind w:hanging="284"/>
        <w:contextualSpacing/>
        <w:rPr>
          <w:rFonts w:asciiTheme="minorHAnsi" w:eastAsiaTheme="minorEastAsia" w:hAnsiTheme="minorHAnsi" w:cstheme="minorHAnsi"/>
          <w:b/>
          <w:bCs/>
          <w:color w:val="000000" w:themeColor="text1"/>
          <w:sz w:val="4"/>
          <w:szCs w:val="4"/>
          <w:lang w:val="en-US"/>
        </w:rPr>
      </w:pPr>
    </w:p>
    <w:p w14:paraId="2F8C47DA" w14:textId="1C0AE916" w:rsidR="00F26B84" w:rsidRPr="00551993" w:rsidRDefault="00F26B84" w:rsidP="00E71C1C">
      <w:pPr>
        <w:pStyle w:val="NoSpacing"/>
        <w:ind w:hanging="284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5519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Organi</w:t>
      </w:r>
      <w:r w:rsidR="00AA4AEB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z</w:t>
      </w:r>
      <w:r w:rsidRPr="005519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tion:</w:t>
      </w:r>
      <w:r w:rsidRPr="005519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551993">
        <w:rPr>
          <w:rFonts w:asciiTheme="minorHAnsi" w:eastAsiaTheme="minorEastAsia" w:hAnsiTheme="minorHAnsi" w:cstheme="minorHAnsi"/>
          <w:b/>
          <w:bCs/>
          <w:color w:val="000000" w:themeColor="text1"/>
          <w:sz w:val="20"/>
          <w:szCs w:val="20"/>
          <w:lang w:val="en-US"/>
        </w:rPr>
        <w:t>Pre-Engineered Buildings (Master Design Group</w:t>
      </w:r>
      <w:r w:rsidRPr="00551993">
        <w:rPr>
          <w:rFonts w:asciiTheme="minorHAnsi" w:eastAsia="Cambria" w:hAnsiTheme="minorHAnsi" w:cstheme="minorHAnsi"/>
          <w:b/>
          <w:bCs/>
          <w:color w:val="000000" w:themeColor="text1"/>
          <w:sz w:val="20"/>
          <w:szCs w:val="20"/>
        </w:rPr>
        <w:t xml:space="preserve"> | </w:t>
      </w:r>
      <w:r w:rsidRPr="005519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Dates: </w:t>
      </w:r>
      <w:r w:rsidRPr="00551993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 xml:space="preserve">2005 </w:t>
      </w:r>
      <w:r w:rsidR="00E71C1C" w:rsidRPr="00551993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 xml:space="preserve">– </w:t>
      </w:r>
      <w:r w:rsidRPr="00551993">
        <w:rPr>
          <w:rFonts w:asciiTheme="minorHAnsi" w:eastAsia="Century Gothic" w:hAnsiTheme="minorHAnsi" w:cstheme="minorHAnsi"/>
          <w:b/>
          <w:bCs/>
          <w:color w:val="000000" w:themeColor="text1"/>
          <w:sz w:val="20"/>
          <w:szCs w:val="20"/>
        </w:rPr>
        <w:t>2007</w:t>
      </w:r>
    </w:p>
    <w:p w14:paraId="68FA0958" w14:textId="048AF28A" w:rsidR="00F14F5E" w:rsidRPr="00551993" w:rsidRDefault="00F26B84" w:rsidP="00D9781F">
      <w:pPr>
        <w:spacing w:line="360" w:lineRule="auto"/>
        <w:ind w:hanging="284"/>
        <w:contextualSpacing/>
        <w:rPr>
          <w:rFonts w:asciiTheme="minorHAnsi" w:eastAsiaTheme="minorEastAsia" w:hAnsiTheme="minorHAnsi" w:cstheme="minorHAnsi"/>
          <w:b/>
          <w:bCs/>
          <w:color w:val="000000" w:themeColor="text1"/>
          <w:sz w:val="20"/>
          <w:szCs w:val="20"/>
          <w:lang w:val="en-US"/>
        </w:rPr>
      </w:pPr>
      <w:r w:rsidRPr="005519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Position: </w:t>
      </w:r>
      <w:r w:rsidRPr="005519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551993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ab/>
      </w:r>
      <w:r w:rsidRPr="00551993">
        <w:rPr>
          <w:rFonts w:asciiTheme="minorHAnsi" w:eastAsiaTheme="minorEastAsia" w:hAnsiTheme="minorHAnsi" w:cstheme="minorHAnsi"/>
          <w:b/>
          <w:bCs/>
          <w:color w:val="000000" w:themeColor="text1"/>
          <w:sz w:val="20"/>
          <w:szCs w:val="20"/>
          <w:lang w:val="en-US"/>
        </w:rPr>
        <w:t>CAD Detailer</w:t>
      </w:r>
    </w:p>
    <w:p w14:paraId="63B58FF8" w14:textId="0D9ED7C4" w:rsidR="00F14F5E" w:rsidRPr="00551993" w:rsidRDefault="00F14F5E">
      <w:pPr>
        <w:pStyle w:val="ListParagraph"/>
        <w:numPr>
          <w:ilvl w:val="0"/>
          <w:numId w:val="15"/>
        </w:numPr>
        <w:spacing w:after="0" w:line="360" w:lineRule="auto"/>
        <w:ind w:left="142" w:hanging="284"/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</w:pPr>
      <w:r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Produce</w:t>
      </w:r>
      <w:r w:rsidR="00D9781F"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d</w:t>
      </w:r>
      <w:r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new and existing drawings</w:t>
      </w:r>
      <w:r w:rsidRPr="00551993">
        <w:rPr>
          <w:rFonts w:asciiTheme="minorHAnsi" w:eastAsiaTheme="minorEastAsia" w:hAnsiTheme="minorHAnsi" w:cstheme="minorHAnsi"/>
          <w:bCs/>
          <w:color w:val="000000" w:themeColor="text1"/>
          <w:sz w:val="20"/>
          <w:szCs w:val="20"/>
        </w:rPr>
        <w:t xml:space="preserve"> as</w:t>
      </w:r>
      <w:r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 xml:space="preserve"> a pr</w:t>
      </w:r>
      <w:r w:rsidR="00352982"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 xml:space="preserve">e-Engineered Buildings (Master Design Group) CADD Detailer. </w:t>
      </w:r>
    </w:p>
    <w:p w14:paraId="743363DB" w14:textId="27B4845E" w:rsidR="00F14F5E" w:rsidRPr="00551993" w:rsidRDefault="00D9781F">
      <w:pPr>
        <w:pStyle w:val="ListParagraph"/>
        <w:numPr>
          <w:ilvl w:val="0"/>
          <w:numId w:val="15"/>
        </w:numPr>
        <w:spacing w:after="0" w:line="360" w:lineRule="auto"/>
        <w:ind w:left="142" w:hanging="284"/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</w:pPr>
      <w:r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Worked</w:t>
      </w:r>
      <w:r w:rsidR="00F14F5E"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closely with the Lead Engineer to reduce inefficiencies and ensure design</w:t>
      </w:r>
      <w:r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s </w:t>
      </w:r>
      <w:r w:rsidR="00F14F5E"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reflected </w:t>
      </w:r>
      <w:r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the final</w:t>
      </w:r>
      <w:r w:rsidR="00F14F5E"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drawing</w:t>
      </w:r>
      <w:r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>s.</w:t>
      </w:r>
    </w:p>
    <w:p w14:paraId="444B1E57" w14:textId="77777777" w:rsidR="00D9781F" w:rsidRPr="00551993" w:rsidRDefault="00352982">
      <w:pPr>
        <w:pStyle w:val="ListParagraph"/>
        <w:numPr>
          <w:ilvl w:val="0"/>
          <w:numId w:val="15"/>
        </w:numPr>
        <w:spacing w:after="0" w:line="360" w:lineRule="auto"/>
        <w:ind w:left="142" w:hanging="284"/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</w:pPr>
      <w:r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>Prepare</w:t>
      </w:r>
      <w:r w:rsidR="00D9781F"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>d</w:t>
      </w:r>
      <w:r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 xml:space="preserve"> CAD drawings based on customer and/or sales specifications</w:t>
      </w:r>
      <w:r w:rsidR="00D9781F"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>:</w:t>
      </w:r>
    </w:p>
    <w:p w14:paraId="201F828B" w14:textId="77777777" w:rsidR="00D9781F" w:rsidRPr="00551993" w:rsidRDefault="00D9781F">
      <w:pPr>
        <w:pStyle w:val="ListParagraph"/>
        <w:numPr>
          <w:ilvl w:val="0"/>
          <w:numId w:val="16"/>
        </w:numPr>
        <w:spacing w:line="360" w:lineRule="auto"/>
        <w:ind w:left="709" w:hanging="283"/>
        <w:rPr>
          <w:rFonts w:asciiTheme="minorHAnsi" w:eastAsiaTheme="minorEastAsia" w:hAnsiTheme="minorHAnsi" w:cstheme="minorHAnsi"/>
          <w:i/>
          <w:iCs/>
          <w:color w:val="000000" w:themeColor="text1"/>
          <w:sz w:val="20"/>
          <w:szCs w:val="20"/>
        </w:rPr>
      </w:pPr>
      <w:r w:rsidRPr="00551993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>A</w:t>
      </w:r>
      <w:r w:rsidR="00F14F5E" w:rsidRPr="00551993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>ttend</w:t>
      </w:r>
      <w:r w:rsidRPr="00551993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>ed</w:t>
      </w:r>
      <w:r w:rsidR="00F14F5E" w:rsidRPr="00551993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 xml:space="preserve"> design team meetings as required to highlight, progress, and resolve outstanding </w:t>
      </w:r>
      <w:r w:rsidRPr="00551993"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shd w:val="clear" w:color="auto" w:fill="FFFFFF"/>
        </w:rPr>
        <w:t>information.</w:t>
      </w:r>
    </w:p>
    <w:p w14:paraId="72FB864C" w14:textId="58F15BE1" w:rsidR="00F14F5E" w:rsidRPr="00551993" w:rsidRDefault="00D9781F">
      <w:pPr>
        <w:pStyle w:val="ListParagraph"/>
        <w:numPr>
          <w:ilvl w:val="0"/>
          <w:numId w:val="16"/>
        </w:numPr>
        <w:spacing w:line="360" w:lineRule="auto"/>
        <w:ind w:left="709" w:hanging="283"/>
        <w:rPr>
          <w:rFonts w:asciiTheme="minorHAnsi" w:eastAsiaTheme="minorEastAsia" w:hAnsiTheme="minorHAnsi" w:cstheme="minorHAnsi"/>
          <w:i/>
          <w:iCs/>
          <w:color w:val="000000" w:themeColor="text1"/>
          <w:sz w:val="20"/>
          <w:szCs w:val="20"/>
        </w:rPr>
      </w:pPr>
      <w:r w:rsidRPr="00551993">
        <w:rPr>
          <w:rFonts w:asciiTheme="minorHAnsi" w:eastAsiaTheme="minorEastAsia" w:hAnsiTheme="minorHAnsi" w:cstheme="minorHAnsi"/>
          <w:i/>
          <w:iCs/>
          <w:color w:val="000000" w:themeColor="text1"/>
          <w:sz w:val="20"/>
          <w:szCs w:val="20"/>
        </w:rPr>
        <w:t>Prepared layouts</w:t>
      </w:r>
      <w:r w:rsidR="00352982" w:rsidRPr="00551993">
        <w:rPr>
          <w:rFonts w:asciiTheme="minorHAnsi" w:eastAsiaTheme="minorEastAsia" w:hAnsiTheme="minorHAnsi" w:cstheme="minorHAnsi"/>
          <w:i/>
          <w:iCs/>
          <w:color w:val="000000" w:themeColor="text1"/>
          <w:sz w:val="20"/>
          <w:szCs w:val="20"/>
        </w:rPr>
        <w:t xml:space="preserve"> </w:t>
      </w:r>
      <w:r w:rsidRPr="00551993">
        <w:rPr>
          <w:rFonts w:asciiTheme="minorHAnsi" w:eastAsiaTheme="minorEastAsia" w:hAnsiTheme="minorHAnsi" w:cstheme="minorHAnsi"/>
          <w:i/>
          <w:iCs/>
          <w:color w:val="000000" w:themeColor="text1"/>
          <w:sz w:val="20"/>
          <w:szCs w:val="20"/>
        </w:rPr>
        <w:t xml:space="preserve">and </w:t>
      </w:r>
      <w:r w:rsidR="00352982" w:rsidRPr="00551993">
        <w:rPr>
          <w:rFonts w:asciiTheme="minorHAnsi" w:eastAsiaTheme="minorEastAsia" w:hAnsiTheme="minorHAnsi" w:cstheme="minorHAnsi"/>
          <w:i/>
          <w:iCs/>
          <w:color w:val="000000" w:themeColor="text1"/>
          <w:sz w:val="20"/>
          <w:szCs w:val="20"/>
        </w:rPr>
        <w:t>scaled drawings for construction</w:t>
      </w:r>
      <w:r w:rsidRPr="00551993">
        <w:rPr>
          <w:rFonts w:asciiTheme="minorHAnsi" w:eastAsiaTheme="minorEastAsia" w:hAnsiTheme="minorHAnsi" w:cstheme="minorHAnsi"/>
          <w:i/>
          <w:iCs/>
          <w:color w:val="000000" w:themeColor="text1"/>
          <w:sz w:val="20"/>
          <w:szCs w:val="20"/>
        </w:rPr>
        <w:t>.</w:t>
      </w:r>
    </w:p>
    <w:p w14:paraId="721551F8" w14:textId="414E1B1F" w:rsidR="00F70DF1" w:rsidRPr="00551993" w:rsidRDefault="00D9781F">
      <w:pPr>
        <w:pStyle w:val="ListParagraph"/>
        <w:numPr>
          <w:ilvl w:val="0"/>
          <w:numId w:val="15"/>
        </w:numPr>
        <w:spacing w:after="0" w:line="360" w:lineRule="auto"/>
        <w:ind w:left="142" w:hanging="284"/>
        <w:rPr>
          <w:rFonts w:asciiTheme="minorHAnsi" w:eastAsia="Arial" w:hAnsiTheme="minorHAnsi" w:cstheme="minorHAnsi"/>
          <w:b/>
          <w:i/>
          <w:iCs/>
          <w:color w:val="000000" w:themeColor="text1"/>
          <w:sz w:val="4"/>
          <w:szCs w:val="4"/>
        </w:rPr>
      </w:pPr>
      <w:r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>P</w:t>
      </w:r>
      <w:r w:rsidR="00352982"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>erform</w:t>
      </w:r>
      <w:r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>ed</w:t>
      </w:r>
      <w:r w:rsidR="00352982"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 xml:space="preserve"> all relevant administration functions</w:t>
      </w:r>
      <w:r w:rsidRPr="00551993">
        <w:rPr>
          <w:rFonts w:asciiTheme="minorHAnsi" w:eastAsiaTheme="minorEastAsia" w:hAnsiTheme="minorHAnsi" w:cstheme="minorHAnsi"/>
          <w:color w:val="000000" w:themeColor="text1"/>
          <w:sz w:val="20"/>
          <w:szCs w:val="20"/>
        </w:rPr>
        <w:t xml:space="preserve"> to </w:t>
      </w:r>
      <w:r w:rsidRPr="00551993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drive the continuous improvement of delivery and relationships.</w:t>
      </w:r>
    </w:p>
    <w:p w14:paraId="4478FCCA" w14:textId="156B1059" w:rsidR="00FD36C8" w:rsidRPr="00FD36C8" w:rsidRDefault="00FD36C8" w:rsidP="00FD36C8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i/>
          <w:iCs/>
          <w:sz w:val="2"/>
          <w:szCs w:val="2"/>
        </w:rPr>
      </w:pPr>
    </w:p>
    <w:p w14:paraId="16D135E7" w14:textId="08F860BA" w:rsidR="009A648D" w:rsidRPr="002B5B3D" w:rsidRDefault="009A648D" w:rsidP="002B5B3D">
      <w:pPr>
        <w:pBdr>
          <w:top w:val="single" w:sz="4" w:space="1" w:color="auto"/>
          <w:bottom w:val="single" w:sz="4" w:space="2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color w:val="FFFFFF" w:themeColor="background1"/>
          <w:sz w:val="22"/>
          <w:szCs w:val="22"/>
        </w:rPr>
      </w:pPr>
      <w:r w:rsidRPr="002B5B3D"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>EDUCATION</w:t>
      </w:r>
    </w:p>
    <w:p w14:paraId="325333ED" w14:textId="3B4BF4CA" w:rsidR="0080489D" w:rsidRPr="00E71C1C" w:rsidRDefault="0080489D" w:rsidP="00E71C1C">
      <w:pPr>
        <w:spacing w:line="360" w:lineRule="auto"/>
        <w:ind w:left="-284"/>
        <w:rPr>
          <w:rFonts w:asciiTheme="minorHAnsi" w:hAnsiTheme="minorHAnsi" w:cstheme="minorHAnsi"/>
          <w:b/>
          <w:bCs/>
          <w:color w:val="000000" w:themeColor="text1"/>
          <w:sz w:val="6"/>
          <w:szCs w:val="6"/>
        </w:rPr>
      </w:pPr>
    </w:p>
    <w:p w14:paraId="537C2B37" w14:textId="108477E6" w:rsidR="005B3840" w:rsidRDefault="00F26B84" w:rsidP="005B3840">
      <w:pPr>
        <w:pStyle w:val="NoSpacing"/>
        <w:ind w:left="-284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B</w:t>
      </w:r>
      <w:r w:rsidR="00E71C1C"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Sc in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Management</w:t>
      </w:r>
      <w:r w:rsidR="00551993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I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nformation System</w:t>
      </w:r>
      <w:r w:rsidR="00AA4AEB">
        <w:rPr>
          <w:rFonts w:asciiTheme="minorHAnsi" w:hAnsiTheme="minorHAnsi" w:cstheme="minorHAnsi"/>
          <w:b/>
          <w:bCs/>
          <w:sz w:val="20"/>
          <w:szCs w:val="20"/>
          <w:lang w:val="en-US"/>
        </w:rPr>
        <w:t>s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="00E71C1C"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– 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Prince Mohammed </w:t>
      </w:r>
      <w:r w:rsidR="00AA4AEB">
        <w:rPr>
          <w:rFonts w:asciiTheme="minorHAnsi" w:hAnsiTheme="minorHAnsi" w:cstheme="minorHAnsi"/>
          <w:b/>
          <w:bCs/>
          <w:sz w:val="20"/>
          <w:szCs w:val="20"/>
          <w:lang w:val="en-US"/>
        </w:rPr>
        <w:t>B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in Fahd University </w:t>
      </w:r>
      <w:r w:rsid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 w:rsid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 w:rsid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 w:rsid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  <w:t xml:space="preserve">            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2</w:t>
      </w:r>
      <w:r w:rsidR="005B3840">
        <w:rPr>
          <w:rFonts w:asciiTheme="minorHAnsi" w:hAnsiTheme="minorHAnsi" w:cstheme="minorHAnsi"/>
          <w:b/>
          <w:bCs/>
          <w:sz w:val="20"/>
          <w:szCs w:val="20"/>
          <w:lang w:val="en-US"/>
        </w:rPr>
        <w:t>016</w:t>
      </w:r>
      <w:r w:rsidR="005B384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      </w:t>
      </w:r>
      <w:r w:rsidR="005B384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                               </w:t>
      </w:r>
      <w:r w:rsidR="005B384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    </w:t>
      </w:r>
    </w:p>
    <w:p w14:paraId="06E39FBE" w14:textId="5BFBB43E" w:rsidR="005B3840" w:rsidRPr="00E71C1C" w:rsidRDefault="005B3840" w:rsidP="005B3840">
      <w:pPr>
        <w:pStyle w:val="NoSpacing"/>
        <w:ind w:left="-284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Diploma in computer Sciences  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–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>New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horizons </w:t>
      </w:r>
      <w:r w:rsidRPr="00E71C1C"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  <w:t xml:space="preserve">            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2003</w:t>
      </w:r>
    </w:p>
    <w:p w14:paraId="21BBC98A" w14:textId="77777777" w:rsidR="00F26B84" w:rsidRPr="00E71C1C" w:rsidRDefault="00F26B84" w:rsidP="00E71C1C">
      <w:pPr>
        <w:pStyle w:val="NoSpacing"/>
        <w:spacing w:line="360" w:lineRule="auto"/>
        <w:ind w:left="-284"/>
        <w:rPr>
          <w:rFonts w:asciiTheme="minorHAnsi" w:hAnsiTheme="minorHAnsi" w:cstheme="minorHAnsi"/>
          <w:b/>
          <w:bCs/>
          <w:sz w:val="4"/>
          <w:szCs w:val="4"/>
          <w:lang w:val="en-US"/>
        </w:rPr>
      </w:pPr>
    </w:p>
    <w:p w14:paraId="0A42AF4E" w14:textId="353753B1" w:rsidR="009A648D" w:rsidRPr="00DC7CF5" w:rsidRDefault="00C863E7" w:rsidP="00DC7CF5">
      <w:pPr>
        <w:spacing w:line="360" w:lineRule="auto"/>
        <w:ind w:left="-567" w:firstLine="284"/>
        <w:rPr>
          <w:rFonts w:asciiTheme="minorHAnsi" w:hAnsiTheme="minorHAnsi" w:cstheme="minorHAnsi"/>
          <w:b/>
          <w:sz w:val="2"/>
          <w:szCs w:val="2"/>
        </w:rPr>
      </w:pPr>
      <w:r w:rsidRPr="00DC7CF5">
        <w:rPr>
          <w:rFonts w:asciiTheme="minorHAnsi" w:hAnsiTheme="minorHAnsi" w:cstheme="minorHAnsi"/>
          <w:b/>
          <w:sz w:val="20"/>
          <w:szCs w:val="20"/>
        </w:rPr>
        <w:t xml:space="preserve">     </w:t>
      </w:r>
    </w:p>
    <w:p w14:paraId="75966B58" w14:textId="77596E29" w:rsidR="00F34A33" w:rsidRPr="002B5B3D" w:rsidRDefault="00F34A33" w:rsidP="002B5B3D">
      <w:pPr>
        <w:pBdr>
          <w:top w:val="single" w:sz="4" w:space="1" w:color="auto"/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color w:val="FFFFFF" w:themeColor="background1"/>
          <w:sz w:val="22"/>
          <w:szCs w:val="22"/>
        </w:rPr>
      </w:pPr>
      <w:r w:rsidRPr="002B5B3D"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>PROFESSIONAL DEVELOPMENT COURSES</w:t>
      </w:r>
    </w:p>
    <w:p w14:paraId="6E558B4B" w14:textId="0CE78A52" w:rsidR="000C553E" w:rsidRPr="007A6253" w:rsidRDefault="000C553E" w:rsidP="00B71D7B">
      <w:pPr>
        <w:pStyle w:val="Achievement"/>
        <w:numPr>
          <w:ilvl w:val="0"/>
          <w:numId w:val="0"/>
        </w:numPr>
        <w:rPr>
          <w:rFonts w:asciiTheme="minorHAnsi" w:hAnsiTheme="minorHAnsi" w:cstheme="minorHAnsi"/>
          <w:b/>
          <w:bCs/>
          <w:sz w:val="6"/>
          <w:szCs w:val="6"/>
        </w:rPr>
      </w:pPr>
    </w:p>
    <w:p w14:paraId="660130A0" w14:textId="02DF013E" w:rsidR="00F26B84" w:rsidRPr="00B71D7B" w:rsidRDefault="00F26B84" w:rsidP="00B71D7B">
      <w:pPr>
        <w:spacing w:line="360" w:lineRule="auto"/>
        <w:ind w:hanging="284"/>
        <w:rPr>
          <w:rFonts w:asciiTheme="minorHAnsi" w:hAnsiTheme="minorHAnsi" w:cstheme="minorHAnsi"/>
          <w:b/>
          <w:bCs/>
          <w:sz w:val="20"/>
          <w:szCs w:val="20"/>
        </w:rPr>
      </w:pPr>
      <w:r w:rsidRPr="00B71D7B">
        <w:rPr>
          <w:rFonts w:asciiTheme="minorHAnsi" w:hAnsiTheme="minorHAnsi" w:cstheme="minorHAnsi"/>
          <w:b/>
          <w:bCs/>
          <w:sz w:val="20"/>
          <w:szCs w:val="20"/>
        </w:rPr>
        <w:t>Digital Marketing by General Assembly Institute</w:t>
      </w:r>
      <w:r w:rsidR="00B71D7B">
        <w:rPr>
          <w:rFonts w:asciiTheme="minorHAnsi" w:hAnsiTheme="minorHAnsi" w:cstheme="minorHAnsi"/>
          <w:sz w:val="20"/>
          <w:szCs w:val="20"/>
        </w:rPr>
        <w:t xml:space="preserve"> – </w:t>
      </w:r>
      <w:r w:rsidRPr="00B71D7B">
        <w:rPr>
          <w:rFonts w:asciiTheme="minorHAnsi" w:hAnsiTheme="minorHAnsi" w:cstheme="minorHAnsi"/>
          <w:sz w:val="20"/>
          <w:szCs w:val="20"/>
        </w:rPr>
        <w:t xml:space="preserve">MISK Academy </w:t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  <w:t xml:space="preserve">            </w:t>
      </w:r>
      <w:r w:rsidR="00B71D7B" w:rsidRPr="00B71D7B">
        <w:rPr>
          <w:rFonts w:asciiTheme="minorHAnsi" w:hAnsiTheme="minorHAnsi" w:cstheme="minorHAnsi"/>
          <w:b/>
          <w:bCs/>
          <w:sz w:val="20"/>
          <w:szCs w:val="20"/>
        </w:rPr>
        <w:t>2019</w:t>
      </w:r>
    </w:p>
    <w:p w14:paraId="56B3575F" w14:textId="7BA130CF" w:rsidR="00F26B84" w:rsidRPr="00B71D7B" w:rsidRDefault="00F26B84" w:rsidP="00B71D7B">
      <w:pPr>
        <w:spacing w:line="360" w:lineRule="auto"/>
        <w:ind w:hanging="284"/>
        <w:rPr>
          <w:rFonts w:asciiTheme="minorHAnsi" w:hAnsiTheme="minorHAnsi" w:cstheme="minorHAnsi"/>
          <w:sz w:val="20"/>
          <w:szCs w:val="20"/>
        </w:rPr>
      </w:pPr>
      <w:r w:rsidRPr="00B71D7B">
        <w:rPr>
          <w:rFonts w:asciiTheme="minorHAnsi" w:hAnsiTheme="minorHAnsi" w:cstheme="minorHAnsi"/>
          <w:b/>
          <w:bCs/>
          <w:sz w:val="20"/>
          <w:szCs w:val="20"/>
        </w:rPr>
        <w:t>How to Make Business Study Plan</w:t>
      </w:r>
      <w:r w:rsidRPr="00B71D7B">
        <w:rPr>
          <w:rFonts w:asciiTheme="minorHAnsi" w:hAnsiTheme="minorHAnsi" w:cstheme="minorHAnsi"/>
          <w:sz w:val="20"/>
          <w:szCs w:val="20"/>
        </w:rPr>
        <w:t xml:space="preserve"> </w:t>
      </w:r>
      <w:r w:rsidR="00B71D7B">
        <w:rPr>
          <w:rFonts w:asciiTheme="minorHAnsi" w:hAnsiTheme="minorHAnsi" w:cstheme="minorHAnsi"/>
          <w:sz w:val="20"/>
          <w:szCs w:val="20"/>
        </w:rPr>
        <w:t xml:space="preserve">– </w:t>
      </w:r>
      <w:r w:rsidRPr="00B71D7B">
        <w:rPr>
          <w:rFonts w:asciiTheme="minorHAnsi" w:hAnsiTheme="minorHAnsi" w:cstheme="minorHAnsi"/>
          <w:sz w:val="20"/>
          <w:szCs w:val="20"/>
        </w:rPr>
        <w:t>Al Sharqiah Chambe</w:t>
      </w:r>
      <w:r w:rsidR="00B71D7B">
        <w:rPr>
          <w:rFonts w:asciiTheme="minorHAnsi" w:hAnsiTheme="minorHAnsi" w:cstheme="minorHAnsi"/>
          <w:sz w:val="20"/>
          <w:szCs w:val="20"/>
        </w:rPr>
        <w:t xml:space="preserve">r </w:t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  <w:t xml:space="preserve">            </w:t>
      </w:r>
      <w:r w:rsidR="00B71D7B" w:rsidRPr="00B71D7B">
        <w:rPr>
          <w:rFonts w:asciiTheme="minorHAnsi" w:hAnsiTheme="minorHAnsi" w:cstheme="minorHAnsi"/>
          <w:b/>
          <w:bCs/>
          <w:sz w:val="20"/>
          <w:szCs w:val="20"/>
        </w:rPr>
        <w:t>2019</w:t>
      </w:r>
    </w:p>
    <w:p w14:paraId="392BAAE8" w14:textId="6320CF37" w:rsidR="00F26B84" w:rsidRPr="00B71D7B" w:rsidRDefault="00F26B84" w:rsidP="00B71D7B">
      <w:pPr>
        <w:spacing w:line="360" w:lineRule="auto"/>
        <w:ind w:hanging="284"/>
        <w:rPr>
          <w:rFonts w:asciiTheme="minorHAnsi" w:hAnsiTheme="minorHAnsi" w:cstheme="minorHAnsi"/>
          <w:sz w:val="20"/>
          <w:szCs w:val="20"/>
        </w:rPr>
      </w:pPr>
      <w:r w:rsidRPr="00B71D7B">
        <w:rPr>
          <w:rFonts w:asciiTheme="minorHAnsi" w:hAnsiTheme="minorHAnsi" w:cstheme="minorHAnsi"/>
          <w:b/>
          <w:bCs/>
          <w:sz w:val="20"/>
          <w:szCs w:val="20"/>
        </w:rPr>
        <w:t>Small Project Management</w:t>
      </w:r>
      <w:r w:rsidRPr="00B71D7B">
        <w:rPr>
          <w:rFonts w:asciiTheme="minorHAnsi" w:hAnsiTheme="minorHAnsi" w:cstheme="minorHAnsi"/>
          <w:sz w:val="20"/>
          <w:szCs w:val="20"/>
        </w:rPr>
        <w:t xml:space="preserve"> </w:t>
      </w:r>
      <w:r w:rsidR="00B71D7B">
        <w:rPr>
          <w:rFonts w:asciiTheme="minorHAnsi" w:hAnsiTheme="minorHAnsi" w:cstheme="minorHAnsi"/>
          <w:sz w:val="20"/>
          <w:szCs w:val="20"/>
        </w:rPr>
        <w:t>–</w:t>
      </w:r>
      <w:r w:rsidRPr="00B71D7B">
        <w:rPr>
          <w:rFonts w:asciiTheme="minorHAnsi" w:hAnsiTheme="minorHAnsi" w:cstheme="minorHAnsi"/>
          <w:sz w:val="20"/>
          <w:szCs w:val="20"/>
        </w:rPr>
        <w:t xml:space="preserve"> Saudi Electronic </w:t>
      </w:r>
      <w:r w:rsidR="00AA4AEB" w:rsidRPr="00B71D7B">
        <w:rPr>
          <w:rFonts w:asciiTheme="minorHAnsi" w:hAnsiTheme="minorHAnsi" w:cstheme="minorHAnsi"/>
          <w:sz w:val="20"/>
          <w:szCs w:val="20"/>
        </w:rPr>
        <w:t xml:space="preserve">University </w:t>
      </w:r>
      <w:r w:rsidR="00AA4AE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  <w:t xml:space="preserve">            </w:t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>2018</w:t>
      </w:r>
    </w:p>
    <w:p w14:paraId="5B48667D" w14:textId="6276E74F" w:rsidR="00F26B84" w:rsidRPr="00B71D7B" w:rsidRDefault="00F26B84" w:rsidP="00B71D7B">
      <w:pPr>
        <w:spacing w:line="360" w:lineRule="auto"/>
        <w:ind w:hanging="284"/>
        <w:rPr>
          <w:rFonts w:asciiTheme="minorHAnsi" w:hAnsiTheme="minorHAnsi" w:cstheme="minorHAnsi"/>
          <w:sz w:val="20"/>
          <w:szCs w:val="20"/>
        </w:rPr>
      </w:pPr>
      <w:r w:rsidRPr="00B71D7B">
        <w:rPr>
          <w:rFonts w:asciiTheme="minorHAnsi" w:hAnsiTheme="minorHAnsi" w:cstheme="minorHAnsi"/>
          <w:b/>
          <w:bCs/>
          <w:sz w:val="20"/>
          <w:szCs w:val="20"/>
        </w:rPr>
        <w:t>Professional Digital Marketing</w:t>
      </w:r>
      <w:r w:rsidRPr="00B71D7B">
        <w:rPr>
          <w:rFonts w:asciiTheme="minorHAnsi" w:hAnsiTheme="minorHAnsi" w:cstheme="minorHAnsi"/>
          <w:sz w:val="20"/>
          <w:szCs w:val="20"/>
        </w:rPr>
        <w:t xml:space="preserve"> </w:t>
      </w:r>
      <w:r w:rsidR="00B71D7B">
        <w:rPr>
          <w:rFonts w:asciiTheme="minorHAnsi" w:hAnsiTheme="minorHAnsi" w:cstheme="minorHAnsi"/>
          <w:sz w:val="20"/>
          <w:szCs w:val="20"/>
        </w:rPr>
        <w:t>–</w:t>
      </w:r>
      <w:r w:rsidRPr="00B71D7B">
        <w:rPr>
          <w:rFonts w:asciiTheme="minorHAnsi" w:hAnsiTheme="minorHAnsi" w:cstheme="minorHAnsi"/>
          <w:sz w:val="20"/>
          <w:szCs w:val="20"/>
        </w:rPr>
        <w:t xml:space="preserve"> Saudi Electronic University </w:t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  <w:t xml:space="preserve">            </w:t>
      </w:r>
      <w:r w:rsidR="00B71D7B" w:rsidRPr="00B71D7B">
        <w:rPr>
          <w:rFonts w:asciiTheme="minorHAnsi" w:hAnsiTheme="minorHAnsi" w:cstheme="minorHAnsi"/>
          <w:b/>
          <w:bCs/>
          <w:sz w:val="20"/>
          <w:szCs w:val="20"/>
        </w:rPr>
        <w:t>201</w:t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>8</w:t>
      </w:r>
    </w:p>
    <w:p w14:paraId="0390ABF2" w14:textId="1AD399CF" w:rsidR="00F26B84" w:rsidRPr="00B71D7B" w:rsidRDefault="00F26B84" w:rsidP="00B71D7B">
      <w:pPr>
        <w:spacing w:line="360" w:lineRule="auto"/>
        <w:ind w:hanging="284"/>
        <w:rPr>
          <w:rFonts w:asciiTheme="minorHAnsi" w:hAnsiTheme="minorHAnsi" w:cstheme="minorHAnsi"/>
          <w:sz w:val="20"/>
          <w:szCs w:val="20"/>
        </w:rPr>
      </w:pPr>
      <w:r w:rsidRPr="00B71D7B">
        <w:rPr>
          <w:rFonts w:asciiTheme="minorHAnsi" w:hAnsiTheme="minorHAnsi" w:cstheme="minorHAnsi"/>
          <w:b/>
          <w:bCs/>
          <w:sz w:val="20"/>
          <w:szCs w:val="20"/>
        </w:rPr>
        <w:t>Electronic Commerce</w:t>
      </w:r>
      <w:r w:rsidRPr="00B71D7B">
        <w:rPr>
          <w:rFonts w:asciiTheme="minorHAnsi" w:hAnsiTheme="minorHAnsi" w:cstheme="minorHAnsi"/>
          <w:sz w:val="20"/>
          <w:szCs w:val="20"/>
        </w:rPr>
        <w:t xml:space="preserve"> </w:t>
      </w:r>
      <w:r w:rsidR="00B71D7B">
        <w:rPr>
          <w:rFonts w:asciiTheme="minorHAnsi" w:hAnsiTheme="minorHAnsi" w:cstheme="minorHAnsi"/>
          <w:sz w:val="20"/>
          <w:szCs w:val="20"/>
        </w:rPr>
        <w:t xml:space="preserve">– </w:t>
      </w:r>
      <w:r w:rsidRPr="00B71D7B">
        <w:rPr>
          <w:rFonts w:asciiTheme="minorHAnsi" w:hAnsiTheme="minorHAnsi" w:cstheme="minorHAnsi"/>
          <w:sz w:val="20"/>
          <w:szCs w:val="20"/>
        </w:rPr>
        <w:t xml:space="preserve">Saudi Electronic University </w:t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</w:r>
      <w:r w:rsidR="00B71D7B">
        <w:rPr>
          <w:rFonts w:asciiTheme="minorHAnsi" w:hAnsiTheme="minorHAnsi" w:cstheme="minorHAnsi"/>
          <w:sz w:val="20"/>
          <w:szCs w:val="20"/>
        </w:rPr>
        <w:tab/>
        <w:t xml:space="preserve">            </w:t>
      </w:r>
      <w:r w:rsidR="00B71D7B" w:rsidRPr="00B71D7B">
        <w:rPr>
          <w:rFonts w:asciiTheme="minorHAnsi" w:hAnsiTheme="minorHAnsi" w:cstheme="minorHAnsi"/>
          <w:b/>
          <w:bCs/>
          <w:sz w:val="20"/>
          <w:szCs w:val="20"/>
        </w:rPr>
        <w:t>201</w:t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>8</w:t>
      </w:r>
    </w:p>
    <w:p w14:paraId="602110EB" w14:textId="3CE5EA47" w:rsidR="00F26B84" w:rsidRPr="00B71D7B" w:rsidRDefault="00F26B84" w:rsidP="00B71D7B">
      <w:pPr>
        <w:spacing w:line="360" w:lineRule="auto"/>
        <w:ind w:hanging="284"/>
        <w:rPr>
          <w:rFonts w:asciiTheme="minorHAnsi" w:hAnsiTheme="minorHAnsi" w:cstheme="minorHAnsi"/>
          <w:sz w:val="20"/>
          <w:szCs w:val="20"/>
        </w:rPr>
      </w:pPr>
      <w:r w:rsidRPr="00B71D7B">
        <w:rPr>
          <w:rFonts w:asciiTheme="minorHAnsi" w:hAnsiTheme="minorHAnsi" w:cstheme="minorHAnsi"/>
          <w:b/>
          <w:bCs/>
          <w:sz w:val="20"/>
          <w:szCs w:val="20"/>
        </w:rPr>
        <w:t xml:space="preserve">Journey Through Entrepreneurship by Wa’ad </w:t>
      </w:r>
      <w:r w:rsidR="00B71D7B">
        <w:rPr>
          <w:rFonts w:asciiTheme="minorHAnsi" w:hAnsiTheme="minorHAnsi" w:cstheme="minorHAnsi"/>
          <w:sz w:val="20"/>
          <w:szCs w:val="20"/>
        </w:rPr>
        <w:t xml:space="preserve">– </w:t>
      </w:r>
      <w:r w:rsidRPr="00B71D7B">
        <w:rPr>
          <w:rFonts w:asciiTheme="minorHAnsi" w:hAnsiTheme="minorHAnsi" w:cstheme="minorHAnsi"/>
          <w:sz w:val="20"/>
          <w:szCs w:val="20"/>
        </w:rPr>
        <w:t>Saudi Aramco</w:t>
      </w:r>
      <w:r w:rsidR="00B71D7B" w:rsidRPr="00B71D7B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ab/>
        <w:t xml:space="preserve">            </w:t>
      </w:r>
      <w:r w:rsidR="00B71D7B" w:rsidRPr="00B71D7B">
        <w:rPr>
          <w:rFonts w:asciiTheme="minorHAnsi" w:hAnsiTheme="minorHAnsi" w:cstheme="minorHAnsi"/>
          <w:b/>
          <w:bCs/>
          <w:sz w:val="20"/>
          <w:szCs w:val="20"/>
        </w:rPr>
        <w:t>201</w:t>
      </w:r>
      <w:r w:rsidR="00B71D7B">
        <w:rPr>
          <w:rFonts w:asciiTheme="minorHAnsi" w:hAnsiTheme="minorHAnsi" w:cstheme="minorHAnsi"/>
          <w:b/>
          <w:bCs/>
          <w:sz w:val="20"/>
          <w:szCs w:val="20"/>
        </w:rPr>
        <w:t>6</w:t>
      </w:r>
    </w:p>
    <w:p w14:paraId="23394E37" w14:textId="77777777" w:rsidR="00DC7CF5" w:rsidRPr="00DC7CF5" w:rsidRDefault="00DC7CF5" w:rsidP="00E71C1C">
      <w:pPr>
        <w:ind w:right="-568"/>
        <w:rPr>
          <w:rFonts w:asciiTheme="minorHAnsi" w:hAnsiTheme="minorHAnsi" w:cstheme="minorHAnsi"/>
          <w:i/>
          <w:iCs/>
          <w:sz w:val="2"/>
          <w:szCs w:val="2"/>
        </w:rPr>
      </w:pPr>
    </w:p>
    <w:p w14:paraId="56D75D84" w14:textId="56BE11E6" w:rsidR="008E07BF" w:rsidRPr="002B5B3D" w:rsidRDefault="008E07BF" w:rsidP="002B5B3D">
      <w:pPr>
        <w:pBdr>
          <w:top w:val="single" w:sz="4" w:space="1" w:color="auto"/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color w:val="FFFFFF" w:themeColor="background1"/>
          <w:sz w:val="22"/>
          <w:szCs w:val="22"/>
        </w:rPr>
      </w:pPr>
      <w:r w:rsidRPr="002B5B3D"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 xml:space="preserve">SOFTWARE </w:t>
      </w:r>
      <w:r w:rsidR="007055C1" w:rsidRPr="002B5B3D"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>PROFICIENCIES</w:t>
      </w:r>
    </w:p>
    <w:p w14:paraId="02C44DF3" w14:textId="77777777" w:rsidR="00E3727C" w:rsidRPr="0040163D" w:rsidRDefault="00E3727C" w:rsidP="00F042EE">
      <w:pPr>
        <w:pStyle w:val="BodyText"/>
        <w:spacing w:after="0" w:line="360" w:lineRule="auto"/>
        <w:ind w:left="142"/>
        <w:rPr>
          <w:rFonts w:asciiTheme="minorHAnsi" w:hAnsiTheme="minorHAnsi" w:cstheme="minorHAnsi"/>
          <w:color w:val="000000" w:themeColor="text1"/>
          <w:sz w:val="6"/>
          <w:szCs w:val="6"/>
        </w:rPr>
      </w:pPr>
    </w:p>
    <w:p w14:paraId="5394A7C9" w14:textId="77777777" w:rsidR="00365D11" w:rsidRDefault="001C5DBA" w:rsidP="00365D11">
      <w:pPr>
        <w:pStyle w:val="BodyText"/>
        <w:numPr>
          <w:ilvl w:val="0"/>
          <w:numId w:val="5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Microsoft Oﬃce – Word, Excel, PowerPoint, </w:t>
      </w:r>
      <w:r w:rsidR="009A648D"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>Access</w:t>
      </w:r>
      <w:r w:rsidR="007A6253"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="00B71D7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Projects, SharePoint, </w:t>
      </w:r>
      <w:r w:rsidR="007A6253"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>Outlook</w:t>
      </w:r>
      <w:r w:rsidR="002B5B3D"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227F28EA" w14:textId="3F0CE685" w:rsidR="00365D11" w:rsidRDefault="00E71C1C" w:rsidP="00365D11">
      <w:pPr>
        <w:pStyle w:val="BodyText"/>
        <w:numPr>
          <w:ilvl w:val="0"/>
          <w:numId w:val="5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5D11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Digital Marketing </w:t>
      </w:r>
      <w:proofErr w:type="gramStart"/>
      <w:r w:rsidRPr="00365D11">
        <w:rPr>
          <w:rFonts w:asciiTheme="minorHAnsi" w:hAnsiTheme="minorHAnsi" w:cstheme="minorHAnsi"/>
          <w:color w:val="000000" w:themeColor="text1"/>
          <w:sz w:val="20"/>
          <w:szCs w:val="20"/>
        </w:rPr>
        <w:t>Tools</w:t>
      </w:r>
      <w:r w:rsidR="008173CE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</w:t>
      </w:r>
      <w:r w:rsidRPr="00365D11">
        <w:rPr>
          <w:rFonts w:asciiTheme="minorHAnsi" w:eastAsia="Georgia" w:hAnsiTheme="minorHAnsi" w:cstheme="minorHAnsi"/>
          <w:color w:val="000000" w:themeColor="text1"/>
          <w:sz w:val="20"/>
          <w:szCs w:val="20"/>
        </w:rPr>
        <w:t xml:space="preserve"> Google</w:t>
      </w:r>
      <w:proofErr w:type="gramEnd"/>
      <w:r w:rsidRPr="00365D11">
        <w:rPr>
          <w:rFonts w:asciiTheme="minorHAnsi" w:eastAsia="Georgia" w:hAnsiTheme="minorHAnsi" w:cstheme="minorHAnsi"/>
          <w:color w:val="000000" w:themeColor="text1"/>
          <w:sz w:val="20"/>
          <w:szCs w:val="20"/>
        </w:rPr>
        <w:t xml:space="preserve"> Ads, AdWords Editor, </w:t>
      </w:r>
      <w:r w:rsidR="008173CE">
        <w:rPr>
          <w:rFonts w:asciiTheme="minorHAnsi" w:eastAsia="Georgia" w:hAnsiTheme="minorHAnsi" w:cstheme="minorHAnsi"/>
          <w:color w:val="000000" w:themeColor="text1"/>
          <w:sz w:val="20"/>
          <w:szCs w:val="20"/>
        </w:rPr>
        <w:t xml:space="preserve"> Social Media Marketing</w:t>
      </w:r>
    </w:p>
    <w:p w14:paraId="3EAFF11E" w14:textId="13F70D21" w:rsidR="00F26B84" w:rsidRPr="00B71D7B" w:rsidRDefault="001C5DBA" w:rsidP="001C5DBA">
      <w:pPr>
        <w:pStyle w:val="BodyText"/>
        <w:numPr>
          <w:ilvl w:val="0"/>
          <w:numId w:val="5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>Cloud-Based Software –</w:t>
      </w:r>
      <w:r w:rsidR="00B71D7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>Google Workplace</w:t>
      </w:r>
      <w:r w:rsidR="00B71D7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(Sheets, Slides &amp; Documents)</w:t>
      </w:r>
      <w:r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Dropbox, CRM Databases, </w:t>
      </w:r>
      <w:r w:rsidR="00F26B84" w:rsidRPr="00B71D7B">
        <w:rPr>
          <w:color w:val="000000" w:themeColor="text1"/>
          <w:sz w:val="20"/>
          <w:szCs w:val="20"/>
          <w:lang w:val="en-US"/>
        </w:rPr>
        <w:t xml:space="preserve">eReview </w:t>
      </w:r>
      <w:r w:rsidR="00B71D7B" w:rsidRPr="00B71D7B">
        <w:rPr>
          <w:color w:val="000000" w:themeColor="text1"/>
          <w:sz w:val="20"/>
          <w:szCs w:val="20"/>
          <w:lang w:val="en-US"/>
        </w:rPr>
        <w:t>S</w:t>
      </w:r>
      <w:r w:rsidR="00F26B84" w:rsidRPr="00B71D7B">
        <w:rPr>
          <w:color w:val="000000" w:themeColor="text1"/>
          <w:sz w:val="20"/>
          <w:szCs w:val="20"/>
          <w:lang w:val="en-US"/>
        </w:rPr>
        <w:t>ystem</w:t>
      </w:r>
      <w:r w:rsidR="00B71D7B">
        <w:rPr>
          <w:color w:val="000000" w:themeColor="text1"/>
          <w:sz w:val="20"/>
          <w:szCs w:val="20"/>
          <w:lang w:val="en-US"/>
        </w:rPr>
        <w:t>.</w:t>
      </w:r>
    </w:p>
    <w:p w14:paraId="347E2049" w14:textId="6B0BC887" w:rsidR="001C5DBA" w:rsidRPr="00B71D7B" w:rsidRDefault="008173CE" w:rsidP="00B71D7B">
      <w:pPr>
        <w:pStyle w:val="BodyText"/>
        <w:numPr>
          <w:ilvl w:val="0"/>
          <w:numId w:val="5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Microstatin</w:t>
      </w:r>
      <w:proofErr w:type="spellEnd"/>
      <w:r w:rsidR="00B71D7B" w:rsidRPr="00B71D7B">
        <w:rPr>
          <w:rStyle w:val="apple-converted-space"/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, </w:t>
      </w:r>
      <w:r w:rsidR="00B71D7B" w:rsidRPr="00B71D7B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AutoCAD</w:t>
      </w:r>
      <w:proofErr w:type="gramStart"/>
      <w:r w:rsidR="00B71D7B"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>,</w:t>
      </w:r>
      <w:r w:rsidR="00B71D7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,</w:t>
      </w:r>
      <w:proofErr w:type="gramEnd"/>
      <w:r w:rsidR="00B71D7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551993">
        <w:rPr>
          <w:rFonts w:asciiTheme="minorHAnsi" w:hAnsiTheme="minorHAnsi" w:cstheme="minorHAnsi"/>
          <w:color w:val="000000" w:themeColor="text1"/>
          <w:sz w:val="20"/>
          <w:szCs w:val="20"/>
        </w:rPr>
        <w:t>Adobe Creative Cloud – Photoshop, Illustrator,</w:t>
      </w:r>
      <w:r w:rsidR="00B71D7B"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1C5DBA" w:rsidRPr="00B71D7B">
        <w:rPr>
          <w:rFonts w:asciiTheme="minorHAnsi" w:hAnsiTheme="minorHAnsi" w:cstheme="minorHAnsi"/>
          <w:color w:val="000000" w:themeColor="text1"/>
          <w:sz w:val="20"/>
          <w:szCs w:val="20"/>
        </w:rPr>
        <w:t>Teams, Zoom, Skype.</w:t>
      </w:r>
      <w:r w:rsidR="001C5DBA" w:rsidRPr="00B71D7B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46C0819C" w14:textId="77777777" w:rsidR="007A6253" w:rsidRPr="007A6253" w:rsidRDefault="007A6253" w:rsidP="007A6253">
      <w:pPr>
        <w:pStyle w:val="BodyText"/>
        <w:spacing w:after="0" w:line="360" w:lineRule="auto"/>
        <w:ind w:left="142"/>
        <w:rPr>
          <w:rFonts w:asciiTheme="minorHAnsi" w:hAnsiTheme="minorHAnsi" w:cstheme="minorHAnsi"/>
          <w:color w:val="000000" w:themeColor="text1"/>
          <w:sz w:val="2"/>
          <w:szCs w:val="2"/>
        </w:rPr>
      </w:pPr>
    </w:p>
    <w:p w14:paraId="48ADD4BE" w14:textId="4FC76267" w:rsidR="001C5DBA" w:rsidRPr="002B5B3D" w:rsidRDefault="001C5DBA" w:rsidP="002B5B3D">
      <w:pPr>
        <w:pBdr>
          <w:top w:val="single" w:sz="4" w:space="1" w:color="auto"/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color w:val="FFFFFF" w:themeColor="background1"/>
          <w:sz w:val="22"/>
          <w:szCs w:val="22"/>
        </w:rPr>
      </w:pPr>
      <w:r w:rsidRPr="002B5B3D"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>TECHNICAL PROFICIENCIES</w:t>
      </w:r>
    </w:p>
    <w:p w14:paraId="2DC70F97" w14:textId="77777777" w:rsidR="001C5DBA" w:rsidRPr="001C5DBA" w:rsidRDefault="001C5DBA" w:rsidP="001C5DBA">
      <w:pPr>
        <w:pStyle w:val="BodyText"/>
        <w:spacing w:after="0" w:line="360" w:lineRule="auto"/>
        <w:rPr>
          <w:rFonts w:asciiTheme="minorHAnsi" w:hAnsiTheme="minorHAnsi" w:cstheme="minorHAnsi"/>
          <w:color w:val="000000" w:themeColor="text1"/>
          <w:sz w:val="6"/>
          <w:szCs w:val="6"/>
        </w:rPr>
      </w:pPr>
    </w:p>
    <w:p w14:paraId="762B35C8" w14:textId="77777777" w:rsidR="002F4F35" w:rsidRPr="0040163D" w:rsidRDefault="002F4F35" w:rsidP="00B71D7B">
      <w:pPr>
        <w:pStyle w:val="ListParagraph"/>
        <w:numPr>
          <w:ilvl w:val="0"/>
          <w:numId w:val="7"/>
        </w:numPr>
        <w:spacing w:after="0" w:line="360" w:lineRule="auto"/>
        <w:ind w:left="142" w:hanging="284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163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General Data Protection Regulations (GDPR), Standard Operating Procedures (SOP), </w:t>
      </w:r>
      <w:r w:rsidRPr="0040163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Target Operating Model (TOM).</w:t>
      </w:r>
    </w:p>
    <w:p w14:paraId="0052D390" w14:textId="77777777" w:rsidR="00D9781F" w:rsidRDefault="002F4F35" w:rsidP="00D9781F">
      <w:pPr>
        <w:pStyle w:val="BodyText"/>
        <w:numPr>
          <w:ilvl w:val="0"/>
          <w:numId w:val="7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163D">
        <w:rPr>
          <w:rFonts w:asciiTheme="minorHAnsi" w:hAnsiTheme="minorHAnsi" w:cstheme="minorHAnsi"/>
          <w:color w:val="000000" w:themeColor="text1"/>
          <w:sz w:val="20"/>
          <w:szCs w:val="20"/>
        </w:rPr>
        <w:t>Risks, Assumptions, Issues &amp; Dependencies Reporting (RAID), Project Management Operations (PMO).</w:t>
      </w:r>
    </w:p>
    <w:p w14:paraId="4197ADCE" w14:textId="275C24A0" w:rsidR="00D9781F" w:rsidRPr="00D9781F" w:rsidRDefault="007A6253" w:rsidP="00D9781F">
      <w:pPr>
        <w:pStyle w:val="BodyText"/>
        <w:numPr>
          <w:ilvl w:val="0"/>
          <w:numId w:val="7"/>
        </w:numPr>
        <w:spacing w:after="0" w:line="360" w:lineRule="auto"/>
        <w:ind w:left="142" w:hanging="284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D9781F">
        <w:rPr>
          <w:rFonts w:asciiTheme="minorHAnsi" w:hAnsiTheme="minorHAnsi" w:cstheme="minorHAnsi"/>
          <w:color w:val="000000" w:themeColor="text1"/>
          <w:sz w:val="20"/>
          <w:szCs w:val="20"/>
          <w:shd w:val="clear" w:color="auto" w:fill="FFFFFF"/>
        </w:rPr>
        <w:t>Lifecycle Methodologies</w:t>
      </w:r>
      <w:r w:rsidRPr="00D9781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</w:t>
      </w:r>
      <w:r w:rsidR="00D9781F" w:rsidRPr="00D9781F">
        <w:rPr>
          <w:rFonts w:asciiTheme="minorHAnsi" w:hAnsiTheme="minorHAnsi" w:cstheme="minorHAnsi"/>
          <w:sz w:val="20"/>
          <w:szCs w:val="20"/>
        </w:rPr>
        <w:t>Agile Methodologies</w:t>
      </w:r>
      <w:r w:rsidR="00C211D4">
        <w:rPr>
          <w:rFonts w:asciiTheme="minorHAnsi" w:hAnsiTheme="minorHAnsi" w:cstheme="minorHAnsi"/>
          <w:sz w:val="20"/>
          <w:szCs w:val="20"/>
        </w:rPr>
        <w:t>,</w:t>
      </w:r>
      <w:r w:rsidR="00D9781F" w:rsidRPr="00D9781F">
        <w:rPr>
          <w:rFonts w:asciiTheme="minorHAnsi" w:hAnsiTheme="minorHAnsi" w:cstheme="minorHAnsi"/>
          <w:sz w:val="20"/>
          <w:szCs w:val="20"/>
        </w:rPr>
        <w:t xml:space="preserve"> </w:t>
      </w:r>
      <w:r w:rsidR="00D9781F" w:rsidRPr="00D9781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Health &amp; Safety, </w:t>
      </w:r>
      <w:r w:rsidR="00D9781F" w:rsidRPr="00D9781F">
        <w:rPr>
          <w:rFonts w:asciiTheme="minorHAnsi" w:hAnsiTheme="minorHAnsi" w:cstheme="minorHAnsi"/>
          <w:sz w:val="20"/>
          <w:szCs w:val="20"/>
        </w:rPr>
        <w:t xml:space="preserve">Hazard Effect Management Process, </w:t>
      </w:r>
      <w:r w:rsidR="00D9781F" w:rsidRPr="00D9781F">
        <w:rPr>
          <w:rFonts w:asciiTheme="minorHAnsi" w:hAnsiTheme="minorHAnsi" w:cstheme="minorHAnsi"/>
          <w:color w:val="000000" w:themeColor="text1"/>
          <w:sz w:val="20"/>
          <w:szCs w:val="20"/>
        </w:rPr>
        <w:t>Occupational Health.</w:t>
      </w:r>
    </w:p>
    <w:p w14:paraId="207759C2" w14:textId="72F38FE0" w:rsidR="00B71D7B" w:rsidRPr="00D9781F" w:rsidRDefault="00B71D7B" w:rsidP="005B3840">
      <w:pPr>
        <w:pStyle w:val="BodyText"/>
        <w:spacing w:after="0" w:line="360" w:lineRule="auto"/>
        <w:rPr>
          <w:rFonts w:asciiTheme="minorHAnsi" w:hAnsiTheme="minorHAnsi" w:cstheme="minorHAnsi"/>
          <w:color w:val="000000" w:themeColor="text1"/>
          <w:sz w:val="2"/>
          <w:szCs w:val="2"/>
        </w:rPr>
      </w:pPr>
    </w:p>
    <w:p w14:paraId="5E5E269B" w14:textId="39B728F0" w:rsidR="00603B5D" w:rsidRPr="002B5B3D" w:rsidRDefault="00603B5D" w:rsidP="002B5B3D">
      <w:pPr>
        <w:pBdr>
          <w:top w:val="single" w:sz="4" w:space="1" w:color="auto"/>
          <w:bottom w:val="single" w:sz="4" w:space="1" w:color="auto"/>
        </w:pBdr>
        <w:shd w:val="clear" w:color="auto" w:fill="1F4E79" w:themeFill="accent5" w:themeFillShade="80"/>
        <w:spacing w:line="276" w:lineRule="auto"/>
        <w:ind w:hanging="284"/>
        <w:jc w:val="center"/>
        <w:rPr>
          <w:rFonts w:asciiTheme="minorHAnsi" w:hAnsiTheme="minorHAnsi" w:cstheme="minorHAnsi"/>
          <w:b/>
          <w:color w:val="FFFFFF" w:themeColor="background1"/>
          <w:sz w:val="22"/>
          <w:szCs w:val="22"/>
        </w:rPr>
      </w:pPr>
      <w:r w:rsidRPr="002B5B3D">
        <w:rPr>
          <w:rFonts w:asciiTheme="minorHAnsi" w:hAnsiTheme="minorHAnsi" w:cstheme="minorHAnsi"/>
          <w:b/>
          <w:color w:val="FFFFFF" w:themeColor="background1"/>
          <w:sz w:val="22"/>
          <w:szCs w:val="22"/>
        </w:rPr>
        <w:t>ADDITIONAL INFORMATION</w:t>
      </w:r>
    </w:p>
    <w:p w14:paraId="1DC19782" w14:textId="77777777" w:rsidR="00603B5D" w:rsidRPr="00C26F92" w:rsidRDefault="00603B5D" w:rsidP="002117E4">
      <w:pPr>
        <w:spacing w:line="360" w:lineRule="auto"/>
        <w:ind w:hanging="284"/>
        <w:rPr>
          <w:rFonts w:asciiTheme="minorHAnsi" w:eastAsiaTheme="minorEastAsia" w:hAnsiTheme="minorHAnsi" w:cstheme="minorHAnsi"/>
          <w:color w:val="000000" w:themeColor="text1"/>
          <w:sz w:val="6"/>
          <w:szCs w:val="6"/>
        </w:rPr>
      </w:pPr>
    </w:p>
    <w:p w14:paraId="3EAD8409" w14:textId="4EF91594" w:rsidR="00723BF7" w:rsidRPr="005B3840" w:rsidRDefault="00F26B84" w:rsidP="005B3840">
      <w:pPr>
        <w:spacing w:line="336" w:lineRule="auto"/>
        <w:ind w:hanging="284"/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Languages: Arabic &amp; English</w:t>
      </w:r>
      <w:r w:rsidR="00B71D7B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 xml:space="preserve"> | </w:t>
      </w:r>
      <w:r w:rsidR="008E07BF" w:rsidRPr="00FD36C8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Full Driving Licen</w:t>
      </w:r>
      <w:r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s</w:t>
      </w:r>
      <w:r w:rsidR="008E07BF" w:rsidRPr="00FD36C8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e | Willing to Travel | Remote &amp; Onsite Work</w:t>
      </w:r>
      <w:r w:rsidR="00281A24" w:rsidRPr="00FD36C8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>ing</w:t>
      </w:r>
      <w:r w:rsidR="008E07BF" w:rsidRPr="00FD36C8">
        <w:rPr>
          <w:rFonts w:asciiTheme="minorHAnsi" w:hAnsiTheme="minorHAnsi" w:cstheme="minorHAnsi"/>
          <w:color w:val="000000" w:themeColor="text1"/>
          <w:sz w:val="20"/>
          <w:szCs w:val="20"/>
          <w:lang w:val="en-US"/>
        </w:rPr>
        <w:t xml:space="preserve"> | References on Request</w:t>
      </w:r>
    </w:p>
    <w:sectPr w:rsidR="00723BF7" w:rsidRPr="005B3840" w:rsidSect="002F40A8">
      <w:footerReference w:type="default" r:id="rId9"/>
      <w:pgSz w:w="11906" w:h="16838"/>
      <w:pgMar w:top="516" w:right="707" w:bottom="1046" w:left="85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AEE84" w14:textId="77777777" w:rsidR="00F968D2" w:rsidRDefault="00F968D2" w:rsidP="007F54A1">
      <w:r>
        <w:separator/>
      </w:r>
    </w:p>
  </w:endnote>
  <w:endnote w:type="continuationSeparator" w:id="0">
    <w:p w14:paraId="53770A65" w14:textId="77777777" w:rsidR="00F968D2" w:rsidRDefault="00F968D2" w:rsidP="007F54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text" w:horzAnchor="page" w:tblpX="962" w:tblpY="205"/>
      <w:tblW w:w="10080" w:type="dxa"/>
      <w:shd w:val="clear" w:color="auto" w:fill="535353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080"/>
    </w:tblGrid>
    <w:tr w:rsidR="008E12AB" w:rsidRPr="007B70F4" w14:paraId="66E65699" w14:textId="77777777" w:rsidTr="000B5853">
      <w:trPr>
        <w:trHeight w:val="208"/>
      </w:trPr>
      <w:tc>
        <w:tcPr>
          <w:tcW w:w="10080" w:type="dxa"/>
          <w:shd w:val="clear" w:color="auto" w:fill="DBDBDB" w:themeFill="accent3" w:themeFillTint="66"/>
          <w:tcMar>
            <w:top w:w="55" w:type="dxa"/>
            <w:left w:w="55" w:type="dxa"/>
            <w:bottom w:w="55" w:type="dxa"/>
            <w:right w:w="55" w:type="dxa"/>
          </w:tcMar>
        </w:tcPr>
        <w:p w14:paraId="03156592" w14:textId="29E87D3E" w:rsidR="008E12AB" w:rsidRPr="00BA0E85" w:rsidRDefault="00F26B84" w:rsidP="000517BC">
          <w:pPr>
            <w:jc w:val="center"/>
            <w:rPr>
              <w:rFonts w:asciiTheme="minorHAnsi" w:hAnsiTheme="minorHAnsi" w:cstheme="minorHAnsi"/>
              <w:color w:val="000000"/>
              <w:sz w:val="16"/>
              <w:szCs w:val="16"/>
            </w:rPr>
          </w:pPr>
          <w:r>
            <w:rPr>
              <w:rFonts w:asciiTheme="minorHAnsi" w:hAnsiTheme="minorHAnsi" w:cstheme="minorHAnsi"/>
              <w:color w:val="000000"/>
              <w:sz w:val="16"/>
              <w:szCs w:val="16"/>
            </w:rPr>
            <w:t xml:space="preserve">Hussain </w:t>
          </w:r>
          <w:proofErr w:type="spellStart"/>
          <w:r>
            <w:rPr>
              <w:rFonts w:asciiTheme="minorHAnsi" w:hAnsiTheme="minorHAnsi" w:cstheme="minorHAnsi"/>
              <w:color w:val="000000"/>
              <w:sz w:val="16"/>
              <w:szCs w:val="16"/>
            </w:rPr>
            <w:t>A</w:t>
          </w:r>
          <w:r w:rsidR="00894D25">
            <w:rPr>
              <w:rFonts w:asciiTheme="minorHAnsi" w:hAnsiTheme="minorHAnsi" w:cstheme="minorHAnsi"/>
              <w:color w:val="000000"/>
              <w:sz w:val="16"/>
              <w:szCs w:val="16"/>
            </w:rPr>
            <w:t>lja</w:t>
          </w:r>
          <w:r>
            <w:rPr>
              <w:rFonts w:asciiTheme="minorHAnsi" w:hAnsiTheme="minorHAnsi" w:cstheme="minorHAnsi"/>
              <w:color w:val="000000"/>
              <w:sz w:val="16"/>
              <w:szCs w:val="16"/>
            </w:rPr>
            <w:t>ssim</w:t>
          </w:r>
          <w:proofErr w:type="spellEnd"/>
          <w:r w:rsidR="008A0256" w:rsidRPr="00BA0E85">
            <w:rPr>
              <w:rFonts w:asciiTheme="minorHAnsi" w:hAnsiTheme="minorHAnsi" w:cstheme="minorHAnsi"/>
              <w:color w:val="000000"/>
              <w:sz w:val="16"/>
              <w:szCs w:val="16"/>
            </w:rPr>
            <w:t xml:space="preserve"> </w:t>
          </w:r>
          <w:r w:rsidR="008E12AB" w:rsidRPr="00BA0E85">
            <w:rPr>
              <w:rFonts w:asciiTheme="minorHAnsi" w:hAnsiTheme="minorHAnsi" w:cstheme="minorHAnsi"/>
              <w:color w:val="000000"/>
              <w:sz w:val="16"/>
              <w:szCs w:val="16"/>
            </w:rPr>
            <w:t xml:space="preserve">| Page </w:t>
          </w:r>
          <w:r w:rsidR="008E12AB" w:rsidRPr="00BA0E85">
            <w:rPr>
              <w:rFonts w:asciiTheme="minorHAnsi" w:hAnsiTheme="minorHAnsi" w:cstheme="minorHAnsi"/>
              <w:color w:val="000000"/>
              <w:sz w:val="16"/>
              <w:szCs w:val="16"/>
            </w:rPr>
            <w:fldChar w:fldCharType="begin"/>
          </w:r>
          <w:r w:rsidR="008E12AB" w:rsidRPr="00BA0E85">
            <w:rPr>
              <w:rFonts w:asciiTheme="minorHAnsi" w:hAnsiTheme="minorHAnsi" w:cstheme="minorHAnsi"/>
              <w:color w:val="000000"/>
              <w:sz w:val="16"/>
              <w:szCs w:val="16"/>
            </w:rPr>
            <w:instrText xml:space="preserve"> PAGE </w:instrText>
          </w:r>
          <w:r w:rsidR="008E12AB" w:rsidRPr="00BA0E85">
            <w:rPr>
              <w:rFonts w:asciiTheme="minorHAnsi" w:hAnsiTheme="minorHAnsi" w:cstheme="minorHAnsi"/>
              <w:color w:val="000000"/>
              <w:sz w:val="16"/>
              <w:szCs w:val="16"/>
            </w:rPr>
            <w:fldChar w:fldCharType="separate"/>
          </w:r>
          <w:r w:rsidR="005A0AFF" w:rsidRPr="00BA0E85">
            <w:rPr>
              <w:rFonts w:asciiTheme="minorHAnsi" w:hAnsiTheme="minorHAnsi" w:cstheme="minorHAnsi"/>
              <w:noProof/>
              <w:color w:val="000000"/>
              <w:sz w:val="16"/>
              <w:szCs w:val="16"/>
            </w:rPr>
            <w:t>2</w:t>
          </w:r>
          <w:r w:rsidR="008E12AB" w:rsidRPr="00BA0E85">
            <w:rPr>
              <w:rFonts w:asciiTheme="minorHAnsi" w:hAnsiTheme="minorHAnsi" w:cstheme="minorHAnsi"/>
              <w:color w:val="000000"/>
              <w:sz w:val="16"/>
              <w:szCs w:val="16"/>
            </w:rPr>
            <w:fldChar w:fldCharType="end"/>
          </w:r>
        </w:p>
      </w:tc>
    </w:tr>
  </w:tbl>
  <w:p w14:paraId="2D950D24" w14:textId="77777777" w:rsidR="008E12AB" w:rsidRDefault="008E12AB"/>
  <w:p w14:paraId="4A25FB97" w14:textId="77777777" w:rsidR="008E12AB" w:rsidRDefault="008E12A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0044D" w14:textId="77777777" w:rsidR="00F968D2" w:rsidRDefault="00F968D2" w:rsidP="007F54A1">
      <w:r>
        <w:separator/>
      </w:r>
    </w:p>
  </w:footnote>
  <w:footnote w:type="continuationSeparator" w:id="0">
    <w:p w14:paraId="34682DE8" w14:textId="77777777" w:rsidR="00F968D2" w:rsidRDefault="00F968D2" w:rsidP="007F54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A24E56"/>
    <w:multiLevelType w:val="singleLevel"/>
    <w:tmpl w:val="6986C4F2"/>
    <w:lvl w:ilvl="0">
      <w:start w:val="1"/>
      <w:numFmt w:val="bullet"/>
      <w:pStyle w:val="GTSBulletList"/>
      <w:lvlText w:val=""/>
      <w:lvlJc w:val="left"/>
      <w:pPr>
        <w:tabs>
          <w:tab w:val="num" w:pos="927"/>
        </w:tabs>
        <w:ind w:left="907" w:hanging="340"/>
      </w:pPr>
      <w:rPr>
        <w:rFonts w:ascii="Wingdings" w:hAnsi="Wingdings" w:hint="default"/>
        <w:sz w:val="22"/>
      </w:rPr>
    </w:lvl>
  </w:abstractNum>
  <w:abstractNum w:abstractNumId="2" w15:restartNumberingAfterBreak="0">
    <w:nsid w:val="0906554B"/>
    <w:multiLevelType w:val="hybridMultilevel"/>
    <w:tmpl w:val="10E6CEAA"/>
    <w:lvl w:ilvl="0" w:tplc="00FF0000">
      <w:start w:val="1"/>
      <w:numFmt w:val="bullet"/>
      <w:lvlText w:val="►"/>
      <w:lvlJc w:val="left"/>
      <w:pPr>
        <w:ind w:left="720" w:hanging="360"/>
      </w:pPr>
      <w:rPr>
        <w:rFonts w:ascii="Calibri" w:hAnsi="Calibri" w:cs="Calibri" w:hint="default"/>
        <w:color w:val="262626"/>
        <w:sz w:val="15"/>
        <w:szCs w:val="16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9787B07"/>
    <w:multiLevelType w:val="hybridMultilevel"/>
    <w:tmpl w:val="2584B65C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85A28"/>
    <w:multiLevelType w:val="hybridMultilevel"/>
    <w:tmpl w:val="FF3C3A3A"/>
    <w:styleLink w:val="ImportedStyle3"/>
    <w:lvl w:ilvl="0" w:tplc="00000000">
      <w:start w:val="1"/>
      <w:numFmt w:val="bullet"/>
      <w:lvlText w:val="►"/>
      <w:lvlJc w:val="left"/>
      <w:pPr>
        <w:ind w:left="360" w:hanging="360"/>
      </w:pPr>
      <w:rPr>
        <w:rFonts w:ascii="Calibri" w:hAnsi="Calibri" w:cs="Calibri" w:hint="default"/>
        <w:color w:val="262626"/>
        <w:sz w:val="15"/>
        <w:szCs w:val="16"/>
      </w:rPr>
    </w:lvl>
    <w:lvl w:ilvl="1" w:tplc="0000000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000000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000000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00000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000000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000000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000000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000000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12D62"/>
    <w:multiLevelType w:val="hybridMultilevel"/>
    <w:tmpl w:val="70DE58EE"/>
    <w:lvl w:ilvl="0" w:tplc="08090003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128C4106"/>
    <w:multiLevelType w:val="hybridMultilevel"/>
    <w:tmpl w:val="A71C829E"/>
    <w:lvl w:ilvl="0" w:tplc="00FF0000">
      <w:start w:val="1"/>
      <w:numFmt w:val="bullet"/>
      <w:lvlText w:val="►"/>
      <w:lvlJc w:val="left"/>
      <w:pPr>
        <w:ind w:left="720" w:hanging="360"/>
      </w:pPr>
      <w:rPr>
        <w:rFonts w:ascii="Calibri" w:hAnsi="Calibri" w:cs="Calibri" w:hint="default"/>
        <w:color w:val="262626"/>
        <w:sz w:val="15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D043E"/>
    <w:multiLevelType w:val="hybridMultilevel"/>
    <w:tmpl w:val="66D69568"/>
    <w:lvl w:ilvl="0" w:tplc="EFA4F890">
      <w:start w:val="1"/>
      <w:numFmt w:val="bullet"/>
      <w:pStyle w:val="AEACV-Bullet"/>
      <w:lvlText w:val=""/>
      <w:lvlJc w:val="left"/>
      <w:pPr>
        <w:ind w:left="567" w:hanging="360"/>
      </w:pPr>
      <w:rPr>
        <w:rFonts w:ascii="Symbol" w:hAnsi="Symbol" w:hint="default"/>
        <w:b/>
        <w:i w:val="0"/>
        <w:color w:val="auto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EC77642"/>
    <w:multiLevelType w:val="hybridMultilevel"/>
    <w:tmpl w:val="13561614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="Calibri" w:hAnsi="Calibri" w:cs="Calibri" w:hint="default"/>
        <w:color w:val="262626"/>
        <w:sz w:val="15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0C7"/>
    <w:multiLevelType w:val="hybridMultilevel"/>
    <w:tmpl w:val="571AFECC"/>
    <w:lvl w:ilvl="0" w:tplc="00FF0000">
      <w:start w:val="1"/>
      <w:numFmt w:val="bullet"/>
      <w:lvlText w:val="►"/>
      <w:lvlJc w:val="left"/>
      <w:pPr>
        <w:ind w:left="720" w:hanging="360"/>
      </w:pPr>
      <w:rPr>
        <w:rFonts w:ascii="Calibri" w:hAnsi="Calibri" w:cs="Calibri" w:hint="default"/>
        <w:color w:val="262626"/>
        <w:sz w:val="15"/>
        <w:szCs w:val="16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647C52"/>
    <w:multiLevelType w:val="hybridMultilevel"/>
    <w:tmpl w:val="534A951C"/>
    <w:lvl w:ilvl="0" w:tplc="DC8EBF98">
      <w:start w:val="1"/>
      <w:numFmt w:val="bullet"/>
      <w:lvlText w:val="►"/>
      <w:lvlJc w:val="left"/>
      <w:pPr>
        <w:ind w:left="436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1" w15:restartNumberingAfterBreak="0">
    <w:nsid w:val="390D7326"/>
    <w:multiLevelType w:val="hybridMultilevel"/>
    <w:tmpl w:val="D2186D88"/>
    <w:lvl w:ilvl="0" w:tplc="DC8EBF98">
      <w:start w:val="1"/>
      <w:numFmt w:val="bullet"/>
      <w:lvlText w:val="►"/>
      <w:lvlJc w:val="left"/>
      <w:pPr>
        <w:ind w:left="720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39E66790"/>
    <w:multiLevelType w:val="hybridMultilevel"/>
    <w:tmpl w:val="D7C8CB82"/>
    <w:lvl w:ilvl="0" w:tplc="00FF0000">
      <w:start w:val="1"/>
      <w:numFmt w:val="bullet"/>
      <w:lvlText w:val="►"/>
      <w:lvlJc w:val="left"/>
      <w:pPr>
        <w:ind w:left="8157" w:hanging="360"/>
      </w:pPr>
      <w:rPr>
        <w:rFonts w:ascii="Calibri" w:hAnsi="Calibri" w:cs="Calibri" w:hint="default"/>
        <w:color w:val="262626"/>
        <w:sz w:val="15"/>
        <w:szCs w:val="16"/>
      </w:rPr>
    </w:lvl>
    <w:lvl w:ilvl="1" w:tplc="FFFFFFFF" w:tentative="1">
      <w:start w:val="1"/>
      <w:numFmt w:val="bullet"/>
      <w:lvlText w:val="o"/>
      <w:lvlJc w:val="left"/>
      <w:pPr>
        <w:ind w:left="887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959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031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1103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1175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1247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319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3917" w:hanging="360"/>
      </w:pPr>
      <w:rPr>
        <w:rFonts w:ascii="Wingdings" w:hAnsi="Wingdings" w:hint="default"/>
      </w:rPr>
    </w:lvl>
  </w:abstractNum>
  <w:abstractNum w:abstractNumId="14" w15:restartNumberingAfterBreak="0">
    <w:nsid w:val="41FD58B3"/>
    <w:multiLevelType w:val="hybridMultilevel"/>
    <w:tmpl w:val="14E05684"/>
    <w:lvl w:ilvl="0" w:tplc="880CC7EC">
      <w:start w:val="1"/>
      <w:numFmt w:val="bullet"/>
      <w:pStyle w:val="Achievement"/>
      <w:lvlText w:val="►"/>
      <w:lvlJc w:val="left"/>
      <w:pPr>
        <w:ind w:left="644" w:hanging="360"/>
      </w:pPr>
      <w:rPr>
        <w:rFonts w:asciiTheme="minorHAnsi" w:hAnsiTheme="minorHAnsi" w:cstheme="minorHAnsi" w:hint="default"/>
        <w:color w:val="262626" w:themeColor="text1" w:themeTint="D9"/>
        <w:sz w:val="15"/>
        <w:szCs w:val="16"/>
      </w:rPr>
    </w:lvl>
    <w:lvl w:ilvl="1" w:tplc="08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5" w15:restartNumberingAfterBreak="0">
    <w:nsid w:val="69DF5A5A"/>
    <w:multiLevelType w:val="hybridMultilevel"/>
    <w:tmpl w:val="DD4C3382"/>
    <w:styleLink w:val="Bullets"/>
    <w:lvl w:ilvl="0" w:tplc="80A022C6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304CDF0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AD81148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9787864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5C69BE8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D5EC84E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0FC1BA6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65001F8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3C8416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7567453D"/>
    <w:multiLevelType w:val="hybridMultilevel"/>
    <w:tmpl w:val="DE1207D0"/>
    <w:lvl w:ilvl="0" w:tplc="2AAEE46E">
      <w:numFmt w:val="bullet"/>
      <w:lvlText w:val="-"/>
      <w:lvlJc w:val="left"/>
      <w:pPr>
        <w:ind w:left="644" w:hanging="360"/>
      </w:pPr>
      <w:rPr>
        <w:rFonts w:ascii="Cambria" w:eastAsia="Times New Roman" w:hAnsi="Cambria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E705C49"/>
    <w:multiLevelType w:val="hybridMultilevel"/>
    <w:tmpl w:val="380EF1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792262">
    <w:abstractNumId w:val="4"/>
  </w:num>
  <w:num w:numId="2" w16cid:durableId="680204682">
    <w:abstractNumId w:val="7"/>
  </w:num>
  <w:num w:numId="3" w16cid:durableId="1325544426">
    <w:abstractNumId w:val="15"/>
  </w:num>
  <w:num w:numId="4" w16cid:durableId="1719937151">
    <w:abstractNumId w:val="1"/>
  </w:num>
  <w:num w:numId="5" w16cid:durableId="1840120681">
    <w:abstractNumId w:val="2"/>
  </w:num>
  <w:num w:numId="6" w16cid:durableId="964702030">
    <w:abstractNumId w:val="16"/>
  </w:num>
  <w:num w:numId="7" w16cid:durableId="260459550">
    <w:abstractNumId w:val="8"/>
  </w:num>
  <w:num w:numId="8" w16cid:durableId="1225527128">
    <w:abstractNumId w:val="12"/>
  </w:num>
  <w:num w:numId="9" w16cid:durableId="921183782">
    <w:abstractNumId w:val="14"/>
  </w:num>
  <w:num w:numId="10" w16cid:durableId="1487671804">
    <w:abstractNumId w:val="9"/>
  </w:num>
  <w:num w:numId="11" w16cid:durableId="480772827">
    <w:abstractNumId w:val="3"/>
  </w:num>
  <w:num w:numId="12" w16cid:durableId="1993827410">
    <w:abstractNumId w:val="6"/>
  </w:num>
  <w:num w:numId="13" w16cid:durableId="1476264550">
    <w:abstractNumId w:val="13"/>
  </w:num>
  <w:num w:numId="14" w16cid:durableId="87236102">
    <w:abstractNumId w:val="17"/>
  </w:num>
  <w:num w:numId="15" w16cid:durableId="132258441">
    <w:abstractNumId w:val="10"/>
  </w:num>
  <w:num w:numId="16" w16cid:durableId="1671251722">
    <w:abstractNumId w:val="5"/>
  </w:num>
  <w:num w:numId="17" w16cid:durableId="935551715">
    <w:abstractNumId w:val="11"/>
  </w:num>
  <w:num w:numId="18" w16cid:durableId="1208102045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DMxNjS0MLK0sLBQ0lEKTi0uzszPAykwrgUAaYHREywAAAA="/>
  </w:docVars>
  <w:rsids>
    <w:rsidRoot w:val="00084E40"/>
    <w:rsid w:val="000001B5"/>
    <w:rsid w:val="00000CD4"/>
    <w:rsid w:val="00001E86"/>
    <w:rsid w:val="000029A4"/>
    <w:rsid w:val="000038E6"/>
    <w:rsid w:val="00003AAC"/>
    <w:rsid w:val="00003F51"/>
    <w:rsid w:val="00004636"/>
    <w:rsid w:val="00004646"/>
    <w:rsid w:val="000052F4"/>
    <w:rsid w:val="000054CD"/>
    <w:rsid w:val="00006A76"/>
    <w:rsid w:val="00007C64"/>
    <w:rsid w:val="00010617"/>
    <w:rsid w:val="00010788"/>
    <w:rsid w:val="000110C9"/>
    <w:rsid w:val="00011560"/>
    <w:rsid w:val="00012F7A"/>
    <w:rsid w:val="00013AF8"/>
    <w:rsid w:val="00016371"/>
    <w:rsid w:val="00016A7B"/>
    <w:rsid w:val="0001727D"/>
    <w:rsid w:val="00021132"/>
    <w:rsid w:val="0002125D"/>
    <w:rsid w:val="0002208D"/>
    <w:rsid w:val="000235EC"/>
    <w:rsid w:val="00023A43"/>
    <w:rsid w:val="00023C72"/>
    <w:rsid w:val="0002508A"/>
    <w:rsid w:val="00025369"/>
    <w:rsid w:val="00025A0C"/>
    <w:rsid w:val="00025CF8"/>
    <w:rsid w:val="00025EF8"/>
    <w:rsid w:val="000267A2"/>
    <w:rsid w:val="0002680B"/>
    <w:rsid w:val="00026A02"/>
    <w:rsid w:val="000300D2"/>
    <w:rsid w:val="000302F7"/>
    <w:rsid w:val="00030BCD"/>
    <w:rsid w:val="00030C1A"/>
    <w:rsid w:val="000312E9"/>
    <w:rsid w:val="000315EC"/>
    <w:rsid w:val="00031B93"/>
    <w:rsid w:val="00032892"/>
    <w:rsid w:val="00033A58"/>
    <w:rsid w:val="00033FDF"/>
    <w:rsid w:val="00036234"/>
    <w:rsid w:val="00037484"/>
    <w:rsid w:val="000374B4"/>
    <w:rsid w:val="0004071F"/>
    <w:rsid w:val="00041183"/>
    <w:rsid w:val="00041463"/>
    <w:rsid w:val="00041D04"/>
    <w:rsid w:val="0004223F"/>
    <w:rsid w:val="000452A2"/>
    <w:rsid w:val="00047026"/>
    <w:rsid w:val="00047922"/>
    <w:rsid w:val="000503FD"/>
    <w:rsid w:val="000517BC"/>
    <w:rsid w:val="00054202"/>
    <w:rsid w:val="000553FC"/>
    <w:rsid w:val="0006094F"/>
    <w:rsid w:val="0006105E"/>
    <w:rsid w:val="000623EE"/>
    <w:rsid w:val="00062F4F"/>
    <w:rsid w:val="00063758"/>
    <w:rsid w:val="00064B13"/>
    <w:rsid w:val="00066A82"/>
    <w:rsid w:val="00066B52"/>
    <w:rsid w:val="00066E48"/>
    <w:rsid w:val="000712E3"/>
    <w:rsid w:val="00071790"/>
    <w:rsid w:val="00071E46"/>
    <w:rsid w:val="000736BD"/>
    <w:rsid w:val="00074BCC"/>
    <w:rsid w:val="00074FE7"/>
    <w:rsid w:val="00075083"/>
    <w:rsid w:val="00076880"/>
    <w:rsid w:val="00077768"/>
    <w:rsid w:val="000817F0"/>
    <w:rsid w:val="000818A9"/>
    <w:rsid w:val="00081FCD"/>
    <w:rsid w:val="0008218E"/>
    <w:rsid w:val="00082324"/>
    <w:rsid w:val="000834CF"/>
    <w:rsid w:val="00084E40"/>
    <w:rsid w:val="00085383"/>
    <w:rsid w:val="00085C2C"/>
    <w:rsid w:val="00086B9A"/>
    <w:rsid w:val="00086DF0"/>
    <w:rsid w:val="000877C9"/>
    <w:rsid w:val="00087E77"/>
    <w:rsid w:val="000906C5"/>
    <w:rsid w:val="00091109"/>
    <w:rsid w:val="00091678"/>
    <w:rsid w:val="0009180B"/>
    <w:rsid w:val="00092BA8"/>
    <w:rsid w:val="0009360C"/>
    <w:rsid w:val="000940BF"/>
    <w:rsid w:val="00094744"/>
    <w:rsid w:val="00095956"/>
    <w:rsid w:val="00095E89"/>
    <w:rsid w:val="000A085F"/>
    <w:rsid w:val="000A0B48"/>
    <w:rsid w:val="000A102D"/>
    <w:rsid w:val="000A1CA6"/>
    <w:rsid w:val="000A2A8D"/>
    <w:rsid w:val="000A368B"/>
    <w:rsid w:val="000A3CD4"/>
    <w:rsid w:val="000A3D10"/>
    <w:rsid w:val="000A4B67"/>
    <w:rsid w:val="000A5199"/>
    <w:rsid w:val="000A5869"/>
    <w:rsid w:val="000A5919"/>
    <w:rsid w:val="000A6F9B"/>
    <w:rsid w:val="000A75F5"/>
    <w:rsid w:val="000B0853"/>
    <w:rsid w:val="000B1033"/>
    <w:rsid w:val="000B1D3D"/>
    <w:rsid w:val="000B39B5"/>
    <w:rsid w:val="000B40CA"/>
    <w:rsid w:val="000B44ED"/>
    <w:rsid w:val="000B5853"/>
    <w:rsid w:val="000B6AC0"/>
    <w:rsid w:val="000B74DC"/>
    <w:rsid w:val="000C04C0"/>
    <w:rsid w:val="000C09C1"/>
    <w:rsid w:val="000C12F4"/>
    <w:rsid w:val="000C1E64"/>
    <w:rsid w:val="000C1FC2"/>
    <w:rsid w:val="000C2EC7"/>
    <w:rsid w:val="000C3402"/>
    <w:rsid w:val="000C50B4"/>
    <w:rsid w:val="000C534E"/>
    <w:rsid w:val="000C553E"/>
    <w:rsid w:val="000C5F93"/>
    <w:rsid w:val="000C6413"/>
    <w:rsid w:val="000C6EB0"/>
    <w:rsid w:val="000C7BD5"/>
    <w:rsid w:val="000D00A9"/>
    <w:rsid w:val="000D01E1"/>
    <w:rsid w:val="000D050D"/>
    <w:rsid w:val="000D180A"/>
    <w:rsid w:val="000D21E3"/>
    <w:rsid w:val="000D23B8"/>
    <w:rsid w:val="000D23DC"/>
    <w:rsid w:val="000D27A5"/>
    <w:rsid w:val="000D322B"/>
    <w:rsid w:val="000D334D"/>
    <w:rsid w:val="000D5756"/>
    <w:rsid w:val="000D57A1"/>
    <w:rsid w:val="000D67AE"/>
    <w:rsid w:val="000E03FC"/>
    <w:rsid w:val="000E193F"/>
    <w:rsid w:val="000E5279"/>
    <w:rsid w:val="000E56CE"/>
    <w:rsid w:val="000E5FCB"/>
    <w:rsid w:val="000E62B3"/>
    <w:rsid w:val="000E6C17"/>
    <w:rsid w:val="000E79F4"/>
    <w:rsid w:val="000F1271"/>
    <w:rsid w:val="000F1CD4"/>
    <w:rsid w:val="000F2454"/>
    <w:rsid w:val="000F294A"/>
    <w:rsid w:val="000F2E12"/>
    <w:rsid w:val="000F43CC"/>
    <w:rsid w:val="000F442A"/>
    <w:rsid w:val="000F6A0D"/>
    <w:rsid w:val="000F76AB"/>
    <w:rsid w:val="000F77C1"/>
    <w:rsid w:val="000F7B99"/>
    <w:rsid w:val="00100C5F"/>
    <w:rsid w:val="00100E1C"/>
    <w:rsid w:val="001019BF"/>
    <w:rsid w:val="0010264D"/>
    <w:rsid w:val="00103205"/>
    <w:rsid w:val="0010530A"/>
    <w:rsid w:val="00106BB8"/>
    <w:rsid w:val="00107B93"/>
    <w:rsid w:val="00107BB0"/>
    <w:rsid w:val="00110080"/>
    <w:rsid w:val="001103CB"/>
    <w:rsid w:val="001126B6"/>
    <w:rsid w:val="00112C63"/>
    <w:rsid w:val="00116EC4"/>
    <w:rsid w:val="00116EF3"/>
    <w:rsid w:val="00117D5C"/>
    <w:rsid w:val="00117EDF"/>
    <w:rsid w:val="001209A0"/>
    <w:rsid w:val="00120DCE"/>
    <w:rsid w:val="0012123C"/>
    <w:rsid w:val="00121726"/>
    <w:rsid w:val="00121B73"/>
    <w:rsid w:val="00122644"/>
    <w:rsid w:val="0012338D"/>
    <w:rsid w:val="00123F40"/>
    <w:rsid w:val="0012413D"/>
    <w:rsid w:val="00126405"/>
    <w:rsid w:val="00126BC2"/>
    <w:rsid w:val="001279FE"/>
    <w:rsid w:val="0013079D"/>
    <w:rsid w:val="001310AF"/>
    <w:rsid w:val="00131750"/>
    <w:rsid w:val="001318EB"/>
    <w:rsid w:val="00132011"/>
    <w:rsid w:val="0013329F"/>
    <w:rsid w:val="00134569"/>
    <w:rsid w:val="0013482D"/>
    <w:rsid w:val="00134A1D"/>
    <w:rsid w:val="0013550D"/>
    <w:rsid w:val="00135DD1"/>
    <w:rsid w:val="0013766E"/>
    <w:rsid w:val="001409E2"/>
    <w:rsid w:val="0014174B"/>
    <w:rsid w:val="00141A69"/>
    <w:rsid w:val="00143A47"/>
    <w:rsid w:val="0014498E"/>
    <w:rsid w:val="001450F3"/>
    <w:rsid w:val="00146655"/>
    <w:rsid w:val="00150CDF"/>
    <w:rsid w:val="0015530D"/>
    <w:rsid w:val="001553A5"/>
    <w:rsid w:val="00156359"/>
    <w:rsid w:val="0015666D"/>
    <w:rsid w:val="00156800"/>
    <w:rsid w:val="00157284"/>
    <w:rsid w:val="00157C6C"/>
    <w:rsid w:val="00162C04"/>
    <w:rsid w:val="00163322"/>
    <w:rsid w:val="00163366"/>
    <w:rsid w:val="00163744"/>
    <w:rsid w:val="00166751"/>
    <w:rsid w:val="00170F91"/>
    <w:rsid w:val="0017132E"/>
    <w:rsid w:val="00171968"/>
    <w:rsid w:val="00172702"/>
    <w:rsid w:val="00172A67"/>
    <w:rsid w:val="00172E0B"/>
    <w:rsid w:val="001731BC"/>
    <w:rsid w:val="00173AB4"/>
    <w:rsid w:val="00175749"/>
    <w:rsid w:val="00175874"/>
    <w:rsid w:val="00175A77"/>
    <w:rsid w:val="00175E05"/>
    <w:rsid w:val="00176A42"/>
    <w:rsid w:val="00176CA2"/>
    <w:rsid w:val="0018003D"/>
    <w:rsid w:val="00180469"/>
    <w:rsid w:val="001814B2"/>
    <w:rsid w:val="00183689"/>
    <w:rsid w:val="00183C1E"/>
    <w:rsid w:val="0018489F"/>
    <w:rsid w:val="00184E43"/>
    <w:rsid w:val="00184F33"/>
    <w:rsid w:val="001852C1"/>
    <w:rsid w:val="00185D11"/>
    <w:rsid w:val="0018612D"/>
    <w:rsid w:val="00187AED"/>
    <w:rsid w:val="001911FA"/>
    <w:rsid w:val="00193805"/>
    <w:rsid w:val="00194580"/>
    <w:rsid w:val="00194C94"/>
    <w:rsid w:val="00195501"/>
    <w:rsid w:val="001957A2"/>
    <w:rsid w:val="00196D72"/>
    <w:rsid w:val="0019725B"/>
    <w:rsid w:val="001973A3"/>
    <w:rsid w:val="001A0BDE"/>
    <w:rsid w:val="001A1EB0"/>
    <w:rsid w:val="001A1FA0"/>
    <w:rsid w:val="001A37C2"/>
    <w:rsid w:val="001A3F5D"/>
    <w:rsid w:val="001A46BE"/>
    <w:rsid w:val="001A58EF"/>
    <w:rsid w:val="001A5A88"/>
    <w:rsid w:val="001A6D35"/>
    <w:rsid w:val="001A6F97"/>
    <w:rsid w:val="001B0CFE"/>
    <w:rsid w:val="001B1691"/>
    <w:rsid w:val="001B190C"/>
    <w:rsid w:val="001B1C58"/>
    <w:rsid w:val="001B312B"/>
    <w:rsid w:val="001B3863"/>
    <w:rsid w:val="001B41BA"/>
    <w:rsid w:val="001B5353"/>
    <w:rsid w:val="001B5597"/>
    <w:rsid w:val="001B5980"/>
    <w:rsid w:val="001B5B91"/>
    <w:rsid w:val="001B655A"/>
    <w:rsid w:val="001B65A8"/>
    <w:rsid w:val="001B6772"/>
    <w:rsid w:val="001B78D2"/>
    <w:rsid w:val="001C1ABF"/>
    <w:rsid w:val="001C1CA6"/>
    <w:rsid w:val="001C25AB"/>
    <w:rsid w:val="001C3E84"/>
    <w:rsid w:val="001C4B73"/>
    <w:rsid w:val="001C59CF"/>
    <w:rsid w:val="001C5A05"/>
    <w:rsid w:val="001C5DBA"/>
    <w:rsid w:val="001C61B7"/>
    <w:rsid w:val="001C63E2"/>
    <w:rsid w:val="001C6C34"/>
    <w:rsid w:val="001D0782"/>
    <w:rsid w:val="001D0944"/>
    <w:rsid w:val="001D0CF5"/>
    <w:rsid w:val="001D2F46"/>
    <w:rsid w:val="001D332C"/>
    <w:rsid w:val="001D37BF"/>
    <w:rsid w:val="001D47D4"/>
    <w:rsid w:val="001D58A7"/>
    <w:rsid w:val="001D697C"/>
    <w:rsid w:val="001D7168"/>
    <w:rsid w:val="001D753B"/>
    <w:rsid w:val="001D7CBF"/>
    <w:rsid w:val="001E021A"/>
    <w:rsid w:val="001E0D72"/>
    <w:rsid w:val="001E13AD"/>
    <w:rsid w:val="001E1813"/>
    <w:rsid w:val="001E1DE5"/>
    <w:rsid w:val="001E2346"/>
    <w:rsid w:val="001E2CF6"/>
    <w:rsid w:val="001E2ED7"/>
    <w:rsid w:val="001E36D5"/>
    <w:rsid w:val="001E36DE"/>
    <w:rsid w:val="001E3DD5"/>
    <w:rsid w:val="001E4B41"/>
    <w:rsid w:val="001E51E5"/>
    <w:rsid w:val="001E7237"/>
    <w:rsid w:val="001E7B15"/>
    <w:rsid w:val="001E7FB7"/>
    <w:rsid w:val="001F0B29"/>
    <w:rsid w:val="001F1006"/>
    <w:rsid w:val="001F1096"/>
    <w:rsid w:val="001F12C2"/>
    <w:rsid w:val="001F223C"/>
    <w:rsid w:val="001F3E04"/>
    <w:rsid w:val="001F515F"/>
    <w:rsid w:val="001F60A1"/>
    <w:rsid w:val="001F66D2"/>
    <w:rsid w:val="001F67D1"/>
    <w:rsid w:val="001F7A11"/>
    <w:rsid w:val="00200A3F"/>
    <w:rsid w:val="00200E72"/>
    <w:rsid w:val="0020328B"/>
    <w:rsid w:val="0020363C"/>
    <w:rsid w:val="00203BD5"/>
    <w:rsid w:val="00206B02"/>
    <w:rsid w:val="00210167"/>
    <w:rsid w:val="002117E4"/>
    <w:rsid w:val="002124C1"/>
    <w:rsid w:val="0021348A"/>
    <w:rsid w:val="00213FAC"/>
    <w:rsid w:val="00214927"/>
    <w:rsid w:val="00215659"/>
    <w:rsid w:val="00215A78"/>
    <w:rsid w:val="00216461"/>
    <w:rsid w:val="002177A5"/>
    <w:rsid w:val="00217D8A"/>
    <w:rsid w:val="002202E3"/>
    <w:rsid w:val="00220D7A"/>
    <w:rsid w:val="002216C2"/>
    <w:rsid w:val="00221D6A"/>
    <w:rsid w:val="0022237C"/>
    <w:rsid w:val="00222E67"/>
    <w:rsid w:val="00222ED1"/>
    <w:rsid w:val="00223CAC"/>
    <w:rsid w:val="002263D8"/>
    <w:rsid w:val="002300FD"/>
    <w:rsid w:val="00232D5F"/>
    <w:rsid w:val="002339FF"/>
    <w:rsid w:val="00234024"/>
    <w:rsid w:val="00235487"/>
    <w:rsid w:val="00235B86"/>
    <w:rsid w:val="00237222"/>
    <w:rsid w:val="002372AB"/>
    <w:rsid w:val="00237E6B"/>
    <w:rsid w:val="00241A30"/>
    <w:rsid w:val="00241CED"/>
    <w:rsid w:val="00242670"/>
    <w:rsid w:val="0024358E"/>
    <w:rsid w:val="00244B80"/>
    <w:rsid w:val="00244C8F"/>
    <w:rsid w:val="00244FB3"/>
    <w:rsid w:val="00245528"/>
    <w:rsid w:val="00245796"/>
    <w:rsid w:val="00246853"/>
    <w:rsid w:val="00247DDB"/>
    <w:rsid w:val="002511D1"/>
    <w:rsid w:val="002522E8"/>
    <w:rsid w:val="002532B6"/>
    <w:rsid w:val="00253B2C"/>
    <w:rsid w:val="002541F4"/>
    <w:rsid w:val="002551EE"/>
    <w:rsid w:val="00256B62"/>
    <w:rsid w:val="00256EEC"/>
    <w:rsid w:val="00256F22"/>
    <w:rsid w:val="00257E14"/>
    <w:rsid w:val="0026074B"/>
    <w:rsid w:val="00260DB4"/>
    <w:rsid w:val="00261B7A"/>
    <w:rsid w:val="0026283E"/>
    <w:rsid w:val="00264A1E"/>
    <w:rsid w:val="00265CC6"/>
    <w:rsid w:val="002669B5"/>
    <w:rsid w:val="00267F8E"/>
    <w:rsid w:val="00270C69"/>
    <w:rsid w:val="0027257D"/>
    <w:rsid w:val="00272A2E"/>
    <w:rsid w:val="002738D0"/>
    <w:rsid w:val="002743F1"/>
    <w:rsid w:val="00274928"/>
    <w:rsid w:val="00276A47"/>
    <w:rsid w:val="00276DEC"/>
    <w:rsid w:val="0027727E"/>
    <w:rsid w:val="002772EE"/>
    <w:rsid w:val="0027764D"/>
    <w:rsid w:val="00281A24"/>
    <w:rsid w:val="00281E70"/>
    <w:rsid w:val="00282000"/>
    <w:rsid w:val="00282CDB"/>
    <w:rsid w:val="00283EAC"/>
    <w:rsid w:val="00285480"/>
    <w:rsid w:val="0028656C"/>
    <w:rsid w:val="0028717F"/>
    <w:rsid w:val="00287A75"/>
    <w:rsid w:val="00287DAE"/>
    <w:rsid w:val="00287F14"/>
    <w:rsid w:val="00287F90"/>
    <w:rsid w:val="00292B5C"/>
    <w:rsid w:val="002933F3"/>
    <w:rsid w:val="00295112"/>
    <w:rsid w:val="002965F8"/>
    <w:rsid w:val="0029683C"/>
    <w:rsid w:val="00296939"/>
    <w:rsid w:val="00296A7B"/>
    <w:rsid w:val="00296FCD"/>
    <w:rsid w:val="00297352"/>
    <w:rsid w:val="002A0D34"/>
    <w:rsid w:val="002A17C2"/>
    <w:rsid w:val="002A207C"/>
    <w:rsid w:val="002A3161"/>
    <w:rsid w:val="002A361C"/>
    <w:rsid w:val="002A5791"/>
    <w:rsid w:val="002A58D5"/>
    <w:rsid w:val="002A6427"/>
    <w:rsid w:val="002A647A"/>
    <w:rsid w:val="002A68FD"/>
    <w:rsid w:val="002A6B32"/>
    <w:rsid w:val="002A760E"/>
    <w:rsid w:val="002B044D"/>
    <w:rsid w:val="002B11DF"/>
    <w:rsid w:val="002B1DBA"/>
    <w:rsid w:val="002B5B3D"/>
    <w:rsid w:val="002B64BB"/>
    <w:rsid w:val="002C02CD"/>
    <w:rsid w:val="002C0E92"/>
    <w:rsid w:val="002C12BF"/>
    <w:rsid w:val="002C29DC"/>
    <w:rsid w:val="002C448C"/>
    <w:rsid w:val="002C47EB"/>
    <w:rsid w:val="002C4F4F"/>
    <w:rsid w:val="002C5C22"/>
    <w:rsid w:val="002C6231"/>
    <w:rsid w:val="002C6924"/>
    <w:rsid w:val="002D0382"/>
    <w:rsid w:val="002D0956"/>
    <w:rsid w:val="002D0B9A"/>
    <w:rsid w:val="002D187F"/>
    <w:rsid w:val="002D30B5"/>
    <w:rsid w:val="002D38FF"/>
    <w:rsid w:val="002D4A33"/>
    <w:rsid w:val="002D5072"/>
    <w:rsid w:val="002D56CC"/>
    <w:rsid w:val="002D5D83"/>
    <w:rsid w:val="002D6BB8"/>
    <w:rsid w:val="002D7911"/>
    <w:rsid w:val="002D7CE8"/>
    <w:rsid w:val="002E0900"/>
    <w:rsid w:val="002E0E71"/>
    <w:rsid w:val="002E3123"/>
    <w:rsid w:val="002E3A34"/>
    <w:rsid w:val="002E3C93"/>
    <w:rsid w:val="002E3F87"/>
    <w:rsid w:val="002E469C"/>
    <w:rsid w:val="002E4D0F"/>
    <w:rsid w:val="002E589B"/>
    <w:rsid w:val="002E5B6D"/>
    <w:rsid w:val="002E633A"/>
    <w:rsid w:val="002E643B"/>
    <w:rsid w:val="002E69F4"/>
    <w:rsid w:val="002E7BA6"/>
    <w:rsid w:val="002F2F9B"/>
    <w:rsid w:val="002F3F09"/>
    <w:rsid w:val="002F40A8"/>
    <w:rsid w:val="002F4260"/>
    <w:rsid w:val="002F4326"/>
    <w:rsid w:val="002F4958"/>
    <w:rsid w:val="002F4A51"/>
    <w:rsid w:val="002F4F35"/>
    <w:rsid w:val="002F5820"/>
    <w:rsid w:val="002F69BB"/>
    <w:rsid w:val="002F6DFB"/>
    <w:rsid w:val="002F706D"/>
    <w:rsid w:val="002F79B9"/>
    <w:rsid w:val="00300C75"/>
    <w:rsid w:val="0030117C"/>
    <w:rsid w:val="00303FE4"/>
    <w:rsid w:val="003040B9"/>
    <w:rsid w:val="0030415B"/>
    <w:rsid w:val="0030426D"/>
    <w:rsid w:val="00304748"/>
    <w:rsid w:val="00304788"/>
    <w:rsid w:val="0030528F"/>
    <w:rsid w:val="0030567F"/>
    <w:rsid w:val="003059EC"/>
    <w:rsid w:val="00305C8B"/>
    <w:rsid w:val="00306022"/>
    <w:rsid w:val="00306416"/>
    <w:rsid w:val="00310027"/>
    <w:rsid w:val="00311911"/>
    <w:rsid w:val="00311DFF"/>
    <w:rsid w:val="00311EEE"/>
    <w:rsid w:val="0031345B"/>
    <w:rsid w:val="003137AC"/>
    <w:rsid w:val="0031450B"/>
    <w:rsid w:val="00314DD4"/>
    <w:rsid w:val="00314F67"/>
    <w:rsid w:val="00316252"/>
    <w:rsid w:val="00316907"/>
    <w:rsid w:val="00317532"/>
    <w:rsid w:val="00317603"/>
    <w:rsid w:val="00317ED4"/>
    <w:rsid w:val="0032064C"/>
    <w:rsid w:val="00320FA7"/>
    <w:rsid w:val="00321990"/>
    <w:rsid w:val="003226BC"/>
    <w:rsid w:val="00323923"/>
    <w:rsid w:val="0032403D"/>
    <w:rsid w:val="00324075"/>
    <w:rsid w:val="00324E14"/>
    <w:rsid w:val="00325813"/>
    <w:rsid w:val="00326D57"/>
    <w:rsid w:val="00330BF8"/>
    <w:rsid w:val="00330CDE"/>
    <w:rsid w:val="003316BF"/>
    <w:rsid w:val="003329CA"/>
    <w:rsid w:val="00334A7F"/>
    <w:rsid w:val="0033657C"/>
    <w:rsid w:val="00337445"/>
    <w:rsid w:val="003375BE"/>
    <w:rsid w:val="00337BE4"/>
    <w:rsid w:val="00337D6B"/>
    <w:rsid w:val="00340346"/>
    <w:rsid w:val="0034071A"/>
    <w:rsid w:val="00340B61"/>
    <w:rsid w:val="00340B7E"/>
    <w:rsid w:val="00341020"/>
    <w:rsid w:val="00343304"/>
    <w:rsid w:val="00344476"/>
    <w:rsid w:val="003445A1"/>
    <w:rsid w:val="00344B46"/>
    <w:rsid w:val="00345A8E"/>
    <w:rsid w:val="00345E88"/>
    <w:rsid w:val="00346418"/>
    <w:rsid w:val="00346755"/>
    <w:rsid w:val="00346839"/>
    <w:rsid w:val="00346B99"/>
    <w:rsid w:val="00347792"/>
    <w:rsid w:val="0035060A"/>
    <w:rsid w:val="00352982"/>
    <w:rsid w:val="00354763"/>
    <w:rsid w:val="00354870"/>
    <w:rsid w:val="003548C0"/>
    <w:rsid w:val="00356EB0"/>
    <w:rsid w:val="00356FF1"/>
    <w:rsid w:val="00360983"/>
    <w:rsid w:val="003616EF"/>
    <w:rsid w:val="003629D8"/>
    <w:rsid w:val="00363381"/>
    <w:rsid w:val="00364723"/>
    <w:rsid w:val="00364E4A"/>
    <w:rsid w:val="003655B7"/>
    <w:rsid w:val="00365D11"/>
    <w:rsid w:val="00366B95"/>
    <w:rsid w:val="00366C62"/>
    <w:rsid w:val="00366F63"/>
    <w:rsid w:val="0036780A"/>
    <w:rsid w:val="00371261"/>
    <w:rsid w:val="00371BFE"/>
    <w:rsid w:val="00372B1F"/>
    <w:rsid w:val="0037357D"/>
    <w:rsid w:val="00374861"/>
    <w:rsid w:val="00374AFC"/>
    <w:rsid w:val="003754D6"/>
    <w:rsid w:val="003760CD"/>
    <w:rsid w:val="00377644"/>
    <w:rsid w:val="003778E5"/>
    <w:rsid w:val="00377FB9"/>
    <w:rsid w:val="00380D26"/>
    <w:rsid w:val="00380FCE"/>
    <w:rsid w:val="00381788"/>
    <w:rsid w:val="00383E81"/>
    <w:rsid w:val="003859A4"/>
    <w:rsid w:val="0038712F"/>
    <w:rsid w:val="00387371"/>
    <w:rsid w:val="00387AF4"/>
    <w:rsid w:val="00390AB2"/>
    <w:rsid w:val="00390AC5"/>
    <w:rsid w:val="00391145"/>
    <w:rsid w:val="00392A9F"/>
    <w:rsid w:val="0039407A"/>
    <w:rsid w:val="00396553"/>
    <w:rsid w:val="00396D84"/>
    <w:rsid w:val="00397086"/>
    <w:rsid w:val="003971B2"/>
    <w:rsid w:val="00397738"/>
    <w:rsid w:val="003A0D66"/>
    <w:rsid w:val="003A1333"/>
    <w:rsid w:val="003A22E0"/>
    <w:rsid w:val="003A3516"/>
    <w:rsid w:val="003A364F"/>
    <w:rsid w:val="003A46BB"/>
    <w:rsid w:val="003A50AA"/>
    <w:rsid w:val="003A512E"/>
    <w:rsid w:val="003A548A"/>
    <w:rsid w:val="003A5DEA"/>
    <w:rsid w:val="003A5E5B"/>
    <w:rsid w:val="003A5FD4"/>
    <w:rsid w:val="003A673F"/>
    <w:rsid w:val="003A6BD7"/>
    <w:rsid w:val="003A6BFE"/>
    <w:rsid w:val="003B0F9C"/>
    <w:rsid w:val="003B1E1C"/>
    <w:rsid w:val="003B27BF"/>
    <w:rsid w:val="003B2C1C"/>
    <w:rsid w:val="003B3D33"/>
    <w:rsid w:val="003B4334"/>
    <w:rsid w:val="003B69AD"/>
    <w:rsid w:val="003B6A5F"/>
    <w:rsid w:val="003B6C74"/>
    <w:rsid w:val="003B789B"/>
    <w:rsid w:val="003C03D0"/>
    <w:rsid w:val="003C0FB3"/>
    <w:rsid w:val="003C1153"/>
    <w:rsid w:val="003C14FE"/>
    <w:rsid w:val="003C20CE"/>
    <w:rsid w:val="003C381D"/>
    <w:rsid w:val="003C3EC7"/>
    <w:rsid w:val="003C4A00"/>
    <w:rsid w:val="003C6670"/>
    <w:rsid w:val="003C7296"/>
    <w:rsid w:val="003C7511"/>
    <w:rsid w:val="003C7C2D"/>
    <w:rsid w:val="003C7CC1"/>
    <w:rsid w:val="003D0921"/>
    <w:rsid w:val="003D0C42"/>
    <w:rsid w:val="003D132C"/>
    <w:rsid w:val="003D1648"/>
    <w:rsid w:val="003D36E0"/>
    <w:rsid w:val="003D3FE6"/>
    <w:rsid w:val="003D46C3"/>
    <w:rsid w:val="003D553E"/>
    <w:rsid w:val="003D6230"/>
    <w:rsid w:val="003D6B09"/>
    <w:rsid w:val="003D7C16"/>
    <w:rsid w:val="003D7F97"/>
    <w:rsid w:val="003E0160"/>
    <w:rsid w:val="003E039E"/>
    <w:rsid w:val="003E056B"/>
    <w:rsid w:val="003E0A29"/>
    <w:rsid w:val="003E0F80"/>
    <w:rsid w:val="003E1FFC"/>
    <w:rsid w:val="003E2EC7"/>
    <w:rsid w:val="003E32A6"/>
    <w:rsid w:val="003E4074"/>
    <w:rsid w:val="003E41E9"/>
    <w:rsid w:val="003E55EB"/>
    <w:rsid w:val="003E60CF"/>
    <w:rsid w:val="003E627F"/>
    <w:rsid w:val="003E6922"/>
    <w:rsid w:val="003E73D2"/>
    <w:rsid w:val="003F02D3"/>
    <w:rsid w:val="003F041B"/>
    <w:rsid w:val="003F074B"/>
    <w:rsid w:val="003F0E12"/>
    <w:rsid w:val="003F18E9"/>
    <w:rsid w:val="003F1A77"/>
    <w:rsid w:val="003F2D13"/>
    <w:rsid w:val="003F3250"/>
    <w:rsid w:val="003F34C1"/>
    <w:rsid w:val="003F3A46"/>
    <w:rsid w:val="003F4A42"/>
    <w:rsid w:val="003F63EF"/>
    <w:rsid w:val="003F648B"/>
    <w:rsid w:val="003F664A"/>
    <w:rsid w:val="003F73A1"/>
    <w:rsid w:val="003F75E5"/>
    <w:rsid w:val="0040002F"/>
    <w:rsid w:val="0040163D"/>
    <w:rsid w:val="004019A0"/>
    <w:rsid w:val="00401A9E"/>
    <w:rsid w:val="0040397F"/>
    <w:rsid w:val="004043FE"/>
    <w:rsid w:val="00404770"/>
    <w:rsid w:val="004048B1"/>
    <w:rsid w:val="00404DFD"/>
    <w:rsid w:val="00405828"/>
    <w:rsid w:val="0040617A"/>
    <w:rsid w:val="004062F9"/>
    <w:rsid w:val="0040647D"/>
    <w:rsid w:val="00406AEA"/>
    <w:rsid w:val="00407A47"/>
    <w:rsid w:val="00407AB3"/>
    <w:rsid w:val="00411558"/>
    <w:rsid w:val="0041228F"/>
    <w:rsid w:val="00412F8F"/>
    <w:rsid w:val="0041319E"/>
    <w:rsid w:val="00413B48"/>
    <w:rsid w:val="004145D9"/>
    <w:rsid w:val="00414EDD"/>
    <w:rsid w:val="00415CFF"/>
    <w:rsid w:val="00415F85"/>
    <w:rsid w:val="004167C8"/>
    <w:rsid w:val="00417214"/>
    <w:rsid w:val="004173A8"/>
    <w:rsid w:val="00417474"/>
    <w:rsid w:val="004177B4"/>
    <w:rsid w:val="00417B99"/>
    <w:rsid w:val="00420925"/>
    <w:rsid w:val="004219CB"/>
    <w:rsid w:val="004224A3"/>
    <w:rsid w:val="004224D3"/>
    <w:rsid w:val="00424B5F"/>
    <w:rsid w:val="00425107"/>
    <w:rsid w:val="0042532B"/>
    <w:rsid w:val="0042559F"/>
    <w:rsid w:val="00426D6F"/>
    <w:rsid w:val="00431BF7"/>
    <w:rsid w:val="0043290E"/>
    <w:rsid w:val="00432B71"/>
    <w:rsid w:val="00432DE0"/>
    <w:rsid w:val="00432F1B"/>
    <w:rsid w:val="004335BD"/>
    <w:rsid w:val="0043462E"/>
    <w:rsid w:val="004346C8"/>
    <w:rsid w:val="004358B3"/>
    <w:rsid w:val="004373CB"/>
    <w:rsid w:val="004379BD"/>
    <w:rsid w:val="00437D2C"/>
    <w:rsid w:val="0044019C"/>
    <w:rsid w:val="00440D49"/>
    <w:rsid w:val="00443AE4"/>
    <w:rsid w:val="00444659"/>
    <w:rsid w:val="0044517B"/>
    <w:rsid w:val="00446934"/>
    <w:rsid w:val="00447E7D"/>
    <w:rsid w:val="00452919"/>
    <w:rsid w:val="00452ABD"/>
    <w:rsid w:val="00454F88"/>
    <w:rsid w:val="00456277"/>
    <w:rsid w:val="0045633E"/>
    <w:rsid w:val="00456E2F"/>
    <w:rsid w:val="00457147"/>
    <w:rsid w:val="00457724"/>
    <w:rsid w:val="0046064C"/>
    <w:rsid w:val="00461AD8"/>
    <w:rsid w:val="00462B69"/>
    <w:rsid w:val="00463C87"/>
    <w:rsid w:val="00463EE0"/>
    <w:rsid w:val="00464B24"/>
    <w:rsid w:val="004652BE"/>
    <w:rsid w:val="00467043"/>
    <w:rsid w:val="00470205"/>
    <w:rsid w:val="004707FF"/>
    <w:rsid w:val="00470C3C"/>
    <w:rsid w:val="00471049"/>
    <w:rsid w:val="00471C6B"/>
    <w:rsid w:val="00471C73"/>
    <w:rsid w:val="004724B4"/>
    <w:rsid w:val="00472941"/>
    <w:rsid w:val="00474105"/>
    <w:rsid w:val="004744F7"/>
    <w:rsid w:val="004745A0"/>
    <w:rsid w:val="00474B67"/>
    <w:rsid w:val="00475F5B"/>
    <w:rsid w:val="0047771C"/>
    <w:rsid w:val="00477E71"/>
    <w:rsid w:val="00480CA1"/>
    <w:rsid w:val="004822BC"/>
    <w:rsid w:val="00484E15"/>
    <w:rsid w:val="004858C0"/>
    <w:rsid w:val="00487490"/>
    <w:rsid w:val="00487922"/>
    <w:rsid w:val="00491242"/>
    <w:rsid w:val="0049357A"/>
    <w:rsid w:val="00493798"/>
    <w:rsid w:val="00493BE9"/>
    <w:rsid w:val="0049795E"/>
    <w:rsid w:val="004A0854"/>
    <w:rsid w:val="004A08AA"/>
    <w:rsid w:val="004A1834"/>
    <w:rsid w:val="004A2227"/>
    <w:rsid w:val="004A2384"/>
    <w:rsid w:val="004A2BA2"/>
    <w:rsid w:val="004A2F1A"/>
    <w:rsid w:val="004A2FBA"/>
    <w:rsid w:val="004A40D7"/>
    <w:rsid w:val="004A5D3B"/>
    <w:rsid w:val="004A5F10"/>
    <w:rsid w:val="004A631E"/>
    <w:rsid w:val="004A6585"/>
    <w:rsid w:val="004A6B17"/>
    <w:rsid w:val="004A71E5"/>
    <w:rsid w:val="004A7B74"/>
    <w:rsid w:val="004B0470"/>
    <w:rsid w:val="004B0C80"/>
    <w:rsid w:val="004B27D5"/>
    <w:rsid w:val="004B2A85"/>
    <w:rsid w:val="004B3037"/>
    <w:rsid w:val="004B435E"/>
    <w:rsid w:val="004B6B53"/>
    <w:rsid w:val="004B745A"/>
    <w:rsid w:val="004B76E5"/>
    <w:rsid w:val="004B7F8D"/>
    <w:rsid w:val="004C0500"/>
    <w:rsid w:val="004C0B4B"/>
    <w:rsid w:val="004C3080"/>
    <w:rsid w:val="004C328B"/>
    <w:rsid w:val="004C4929"/>
    <w:rsid w:val="004C4E06"/>
    <w:rsid w:val="004C4FBF"/>
    <w:rsid w:val="004C5DE1"/>
    <w:rsid w:val="004C6873"/>
    <w:rsid w:val="004C75F6"/>
    <w:rsid w:val="004C7A26"/>
    <w:rsid w:val="004D1859"/>
    <w:rsid w:val="004D34E7"/>
    <w:rsid w:val="004D435A"/>
    <w:rsid w:val="004D4B85"/>
    <w:rsid w:val="004D4BA1"/>
    <w:rsid w:val="004D5B97"/>
    <w:rsid w:val="004D658E"/>
    <w:rsid w:val="004D7B9B"/>
    <w:rsid w:val="004E14EB"/>
    <w:rsid w:val="004E1516"/>
    <w:rsid w:val="004E25E8"/>
    <w:rsid w:val="004E2B94"/>
    <w:rsid w:val="004E3A16"/>
    <w:rsid w:val="004E5C5E"/>
    <w:rsid w:val="004E70A3"/>
    <w:rsid w:val="004E7589"/>
    <w:rsid w:val="004E7F50"/>
    <w:rsid w:val="004F03DE"/>
    <w:rsid w:val="004F0859"/>
    <w:rsid w:val="004F0E08"/>
    <w:rsid w:val="004F1634"/>
    <w:rsid w:val="004F1B14"/>
    <w:rsid w:val="004F2CFC"/>
    <w:rsid w:val="004F4257"/>
    <w:rsid w:val="004F4398"/>
    <w:rsid w:val="004F46AD"/>
    <w:rsid w:val="004F4CCA"/>
    <w:rsid w:val="004F5160"/>
    <w:rsid w:val="004F596D"/>
    <w:rsid w:val="004F5BCD"/>
    <w:rsid w:val="004F5F72"/>
    <w:rsid w:val="004F6B6F"/>
    <w:rsid w:val="004F7303"/>
    <w:rsid w:val="00500451"/>
    <w:rsid w:val="00500DE9"/>
    <w:rsid w:val="00500E84"/>
    <w:rsid w:val="00501090"/>
    <w:rsid w:val="005010EB"/>
    <w:rsid w:val="005017DA"/>
    <w:rsid w:val="005018B1"/>
    <w:rsid w:val="00502234"/>
    <w:rsid w:val="00502706"/>
    <w:rsid w:val="005027EF"/>
    <w:rsid w:val="00502FAC"/>
    <w:rsid w:val="00503501"/>
    <w:rsid w:val="00504533"/>
    <w:rsid w:val="00504AF6"/>
    <w:rsid w:val="00507DAC"/>
    <w:rsid w:val="00510299"/>
    <w:rsid w:val="00510EDB"/>
    <w:rsid w:val="00510F5F"/>
    <w:rsid w:val="0051123A"/>
    <w:rsid w:val="00511BDD"/>
    <w:rsid w:val="00511CDC"/>
    <w:rsid w:val="005125D1"/>
    <w:rsid w:val="00512EC6"/>
    <w:rsid w:val="00513D6D"/>
    <w:rsid w:val="00513EFD"/>
    <w:rsid w:val="00515C0A"/>
    <w:rsid w:val="00515C23"/>
    <w:rsid w:val="00517F6E"/>
    <w:rsid w:val="00521270"/>
    <w:rsid w:val="0052171B"/>
    <w:rsid w:val="00524E90"/>
    <w:rsid w:val="00525BE1"/>
    <w:rsid w:val="0052604B"/>
    <w:rsid w:val="00526BA2"/>
    <w:rsid w:val="005277C1"/>
    <w:rsid w:val="00530769"/>
    <w:rsid w:val="00530FC9"/>
    <w:rsid w:val="00531799"/>
    <w:rsid w:val="00531FAF"/>
    <w:rsid w:val="00532B1B"/>
    <w:rsid w:val="00532C43"/>
    <w:rsid w:val="00533445"/>
    <w:rsid w:val="00534371"/>
    <w:rsid w:val="0053679B"/>
    <w:rsid w:val="00536810"/>
    <w:rsid w:val="005369C6"/>
    <w:rsid w:val="00540692"/>
    <w:rsid w:val="00540861"/>
    <w:rsid w:val="005415EC"/>
    <w:rsid w:val="0054183F"/>
    <w:rsid w:val="0054284F"/>
    <w:rsid w:val="00542A51"/>
    <w:rsid w:val="0054424F"/>
    <w:rsid w:val="0054488A"/>
    <w:rsid w:val="00544E6D"/>
    <w:rsid w:val="0054672B"/>
    <w:rsid w:val="00546776"/>
    <w:rsid w:val="00547A16"/>
    <w:rsid w:val="005505D0"/>
    <w:rsid w:val="00550FAA"/>
    <w:rsid w:val="005515D1"/>
    <w:rsid w:val="00551632"/>
    <w:rsid w:val="00551993"/>
    <w:rsid w:val="00555FE1"/>
    <w:rsid w:val="00556E70"/>
    <w:rsid w:val="005571EE"/>
    <w:rsid w:val="005574CD"/>
    <w:rsid w:val="00557854"/>
    <w:rsid w:val="0056017A"/>
    <w:rsid w:val="00561D66"/>
    <w:rsid w:val="00561F98"/>
    <w:rsid w:val="00562974"/>
    <w:rsid w:val="00562ABC"/>
    <w:rsid w:val="005649DF"/>
    <w:rsid w:val="00564A78"/>
    <w:rsid w:val="00564E84"/>
    <w:rsid w:val="005660E6"/>
    <w:rsid w:val="005705AA"/>
    <w:rsid w:val="00570A25"/>
    <w:rsid w:val="00571B93"/>
    <w:rsid w:val="005723BE"/>
    <w:rsid w:val="005728C8"/>
    <w:rsid w:val="00572AB3"/>
    <w:rsid w:val="00573056"/>
    <w:rsid w:val="005738B0"/>
    <w:rsid w:val="00573F05"/>
    <w:rsid w:val="00573F5E"/>
    <w:rsid w:val="0057482C"/>
    <w:rsid w:val="0057551B"/>
    <w:rsid w:val="0057592A"/>
    <w:rsid w:val="0057672B"/>
    <w:rsid w:val="00576D0B"/>
    <w:rsid w:val="005770D2"/>
    <w:rsid w:val="005771E4"/>
    <w:rsid w:val="005772D3"/>
    <w:rsid w:val="0058076B"/>
    <w:rsid w:val="00580D34"/>
    <w:rsid w:val="005810F8"/>
    <w:rsid w:val="00582138"/>
    <w:rsid w:val="00582BEA"/>
    <w:rsid w:val="00583A1C"/>
    <w:rsid w:val="00585228"/>
    <w:rsid w:val="00586BC3"/>
    <w:rsid w:val="00587386"/>
    <w:rsid w:val="00591641"/>
    <w:rsid w:val="00592087"/>
    <w:rsid w:val="00592E73"/>
    <w:rsid w:val="00596D24"/>
    <w:rsid w:val="0059738E"/>
    <w:rsid w:val="005A0AFF"/>
    <w:rsid w:val="005A0E14"/>
    <w:rsid w:val="005A0EDA"/>
    <w:rsid w:val="005A0F25"/>
    <w:rsid w:val="005A25CC"/>
    <w:rsid w:val="005A26D4"/>
    <w:rsid w:val="005A3A0D"/>
    <w:rsid w:val="005A479F"/>
    <w:rsid w:val="005A534B"/>
    <w:rsid w:val="005A59CE"/>
    <w:rsid w:val="005A5AFC"/>
    <w:rsid w:val="005A60CF"/>
    <w:rsid w:val="005A6522"/>
    <w:rsid w:val="005A6C9D"/>
    <w:rsid w:val="005B06EF"/>
    <w:rsid w:val="005B0907"/>
    <w:rsid w:val="005B243E"/>
    <w:rsid w:val="005B3494"/>
    <w:rsid w:val="005B3840"/>
    <w:rsid w:val="005B4513"/>
    <w:rsid w:val="005B6AB0"/>
    <w:rsid w:val="005B79FD"/>
    <w:rsid w:val="005C0737"/>
    <w:rsid w:val="005C0C8A"/>
    <w:rsid w:val="005C0EE5"/>
    <w:rsid w:val="005C102E"/>
    <w:rsid w:val="005C19AB"/>
    <w:rsid w:val="005C2873"/>
    <w:rsid w:val="005C361B"/>
    <w:rsid w:val="005C3F62"/>
    <w:rsid w:val="005C4FC6"/>
    <w:rsid w:val="005C57A1"/>
    <w:rsid w:val="005C5961"/>
    <w:rsid w:val="005C621A"/>
    <w:rsid w:val="005C6336"/>
    <w:rsid w:val="005C71CC"/>
    <w:rsid w:val="005C7C04"/>
    <w:rsid w:val="005C7E70"/>
    <w:rsid w:val="005D158A"/>
    <w:rsid w:val="005D2424"/>
    <w:rsid w:val="005D2647"/>
    <w:rsid w:val="005D2CEF"/>
    <w:rsid w:val="005D57FA"/>
    <w:rsid w:val="005D6DB9"/>
    <w:rsid w:val="005D7A87"/>
    <w:rsid w:val="005E4A81"/>
    <w:rsid w:val="005E5489"/>
    <w:rsid w:val="005E5A38"/>
    <w:rsid w:val="005E5EBC"/>
    <w:rsid w:val="005E6241"/>
    <w:rsid w:val="005E624E"/>
    <w:rsid w:val="005E6691"/>
    <w:rsid w:val="005E7ECF"/>
    <w:rsid w:val="005F0731"/>
    <w:rsid w:val="005F116B"/>
    <w:rsid w:val="005F17F3"/>
    <w:rsid w:val="005F2344"/>
    <w:rsid w:val="005F2483"/>
    <w:rsid w:val="005F2966"/>
    <w:rsid w:val="005F4619"/>
    <w:rsid w:val="005F5971"/>
    <w:rsid w:val="005F7DB0"/>
    <w:rsid w:val="00600A01"/>
    <w:rsid w:val="0060225C"/>
    <w:rsid w:val="00603B5D"/>
    <w:rsid w:val="00605020"/>
    <w:rsid w:val="006057DA"/>
    <w:rsid w:val="00605D11"/>
    <w:rsid w:val="00606747"/>
    <w:rsid w:val="00607CBF"/>
    <w:rsid w:val="00610AC2"/>
    <w:rsid w:val="00613066"/>
    <w:rsid w:val="006137D6"/>
    <w:rsid w:val="00613D9F"/>
    <w:rsid w:val="00614398"/>
    <w:rsid w:val="00614FD9"/>
    <w:rsid w:val="006154A5"/>
    <w:rsid w:val="00620A05"/>
    <w:rsid w:val="0062139F"/>
    <w:rsid w:val="00622B5D"/>
    <w:rsid w:val="00622C56"/>
    <w:rsid w:val="00622EEF"/>
    <w:rsid w:val="00624D7F"/>
    <w:rsid w:val="006253F3"/>
    <w:rsid w:val="00626821"/>
    <w:rsid w:val="00626DA1"/>
    <w:rsid w:val="00626F61"/>
    <w:rsid w:val="006270ED"/>
    <w:rsid w:val="006316BE"/>
    <w:rsid w:val="0063224A"/>
    <w:rsid w:val="006328F5"/>
    <w:rsid w:val="006333B2"/>
    <w:rsid w:val="00633E6C"/>
    <w:rsid w:val="00633F8D"/>
    <w:rsid w:val="0063410B"/>
    <w:rsid w:val="00634B1E"/>
    <w:rsid w:val="00636444"/>
    <w:rsid w:val="00636787"/>
    <w:rsid w:val="0064032E"/>
    <w:rsid w:val="006409F8"/>
    <w:rsid w:val="00640A9B"/>
    <w:rsid w:val="006413E7"/>
    <w:rsid w:val="0064145E"/>
    <w:rsid w:val="00642C80"/>
    <w:rsid w:val="00643DBD"/>
    <w:rsid w:val="00644394"/>
    <w:rsid w:val="00644573"/>
    <w:rsid w:val="00645C47"/>
    <w:rsid w:val="006475D6"/>
    <w:rsid w:val="00650BC3"/>
    <w:rsid w:val="00651EBB"/>
    <w:rsid w:val="00654CB2"/>
    <w:rsid w:val="0065535E"/>
    <w:rsid w:val="0065658E"/>
    <w:rsid w:val="00656983"/>
    <w:rsid w:val="006627CE"/>
    <w:rsid w:val="00664556"/>
    <w:rsid w:val="00664660"/>
    <w:rsid w:val="00664851"/>
    <w:rsid w:val="00665F72"/>
    <w:rsid w:val="00666660"/>
    <w:rsid w:val="006667EF"/>
    <w:rsid w:val="00666887"/>
    <w:rsid w:val="00667898"/>
    <w:rsid w:val="00670087"/>
    <w:rsid w:val="00670AB2"/>
    <w:rsid w:val="006732A4"/>
    <w:rsid w:val="00674312"/>
    <w:rsid w:val="00676049"/>
    <w:rsid w:val="00676178"/>
    <w:rsid w:val="006763E1"/>
    <w:rsid w:val="00676943"/>
    <w:rsid w:val="00677372"/>
    <w:rsid w:val="006773C9"/>
    <w:rsid w:val="0067763A"/>
    <w:rsid w:val="00677BE5"/>
    <w:rsid w:val="00677D1C"/>
    <w:rsid w:val="00680017"/>
    <w:rsid w:val="006800C4"/>
    <w:rsid w:val="00680CC4"/>
    <w:rsid w:val="00681534"/>
    <w:rsid w:val="00681AA2"/>
    <w:rsid w:val="00681E42"/>
    <w:rsid w:val="00682D6A"/>
    <w:rsid w:val="00682EBC"/>
    <w:rsid w:val="00683035"/>
    <w:rsid w:val="006832BE"/>
    <w:rsid w:val="006836C8"/>
    <w:rsid w:val="00683B41"/>
    <w:rsid w:val="00684CB3"/>
    <w:rsid w:val="00685AEF"/>
    <w:rsid w:val="00686FA2"/>
    <w:rsid w:val="0068709C"/>
    <w:rsid w:val="00691505"/>
    <w:rsid w:val="006916AE"/>
    <w:rsid w:val="00691A6B"/>
    <w:rsid w:val="00693491"/>
    <w:rsid w:val="00694167"/>
    <w:rsid w:val="00694E76"/>
    <w:rsid w:val="00696AAD"/>
    <w:rsid w:val="00697320"/>
    <w:rsid w:val="006976CF"/>
    <w:rsid w:val="006A0905"/>
    <w:rsid w:val="006A0D02"/>
    <w:rsid w:val="006A20D7"/>
    <w:rsid w:val="006A22CD"/>
    <w:rsid w:val="006A45AD"/>
    <w:rsid w:val="006A4CE5"/>
    <w:rsid w:val="006A4E00"/>
    <w:rsid w:val="006A7DCA"/>
    <w:rsid w:val="006A7EF9"/>
    <w:rsid w:val="006B0052"/>
    <w:rsid w:val="006B0E86"/>
    <w:rsid w:val="006B1388"/>
    <w:rsid w:val="006B198B"/>
    <w:rsid w:val="006B1B2F"/>
    <w:rsid w:val="006B2E93"/>
    <w:rsid w:val="006B49E1"/>
    <w:rsid w:val="006B4DF3"/>
    <w:rsid w:val="006B5DB7"/>
    <w:rsid w:val="006B707D"/>
    <w:rsid w:val="006B7868"/>
    <w:rsid w:val="006B7A1F"/>
    <w:rsid w:val="006C0A31"/>
    <w:rsid w:val="006C12CF"/>
    <w:rsid w:val="006C13C1"/>
    <w:rsid w:val="006C1A4B"/>
    <w:rsid w:val="006C28FD"/>
    <w:rsid w:val="006C42A3"/>
    <w:rsid w:val="006C4C4B"/>
    <w:rsid w:val="006C5C57"/>
    <w:rsid w:val="006C63AE"/>
    <w:rsid w:val="006C657D"/>
    <w:rsid w:val="006C7598"/>
    <w:rsid w:val="006C7C01"/>
    <w:rsid w:val="006D0034"/>
    <w:rsid w:val="006D0118"/>
    <w:rsid w:val="006D0921"/>
    <w:rsid w:val="006D11EB"/>
    <w:rsid w:val="006D1A71"/>
    <w:rsid w:val="006D2158"/>
    <w:rsid w:val="006D401A"/>
    <w:rsid w:val="006D5B25"/>
    <w:rsid w:val="006D5D96"/>
    <w:rsid w:val="006E04A7"/>
    <w:rsid w:val="006E0AC6"/>
    <w:rsid w:val="006E1C03"/>
    <w:rsid w:val="006E2190"/>
    <w:rsid w:val="006E2284"/>
    <w:rsid w:val="006E2776"/>
    <w:rsid w:val="006E2E65"/>
    <w:rsid w:val="006E3188"/>
    <w:rsid w:val="006E35D4"/>
    <w:rsid w:val="006E3A20"/>
    <w:rsid w:val="006E4881"/>
    <w:rsid w:val="006E53D2"/>
    <w:rsid w:val="006E753F"/>
    <w:rsid w:val="006E7B68"/>
    <w:rsid w:val="006E7F25"/>
    <w:rsid w:val="006F0646"/>
    <w:rsid w:val="006F18B3"/>
    <w:rsid w:val="006F24FE"/>
    <w:rsid w:val="006F4DAE"/>
    <w:rsid w:val="006F50D7"/>
    <w:rsid w:val="006F5D23"/>
    <w:rsid w:val="006F61C6"/>
    <w:rsid w:val="006F62D4"/>
    <w:rsid w:val="006F6934"/>
    <w:rsid w:val="006F6B24"/>
    <w:rsid w:val="007011E3"/>
    <w:rsid w:val="007026F1"/>
    <w:rsid w:val="00702814"/>
    <w:rsid w:val="00703111"/>
    <w:rsid w:val="00704BF7"/>
    <w:rsid w:val="007055C1"/>
    <w:rsid w:val="00705E87"/>
    <w:rsid w:val="00706DB0"/>
    <w:rsid w:val="00707035"/>
    <w:rsid w:val="00707AA1"/>
    <w:rsid w:val="007102B2"/>
    <w:rsid w:val="0071071B"/>
    <w:rsid w:val="00710A4E"/>
    <w:rsid w:val="00710FDF"/>
    <w:rsid w:val="007119CE"/>
    <w:rsid w:val="00712FEA"/>
    <w:rsid w:val="0071315F"/>
    <w:rsid w:val="00713164"/>
    <w:rsid w:val="007138FB"/>
    <w:rsid w:val="00713EA3"/>
    <w:rsid w:val="00716B71"/>
    <w:rsid w:val="00717325"/>
    <w:rsid w:val="0071797F"/>
    <w:rsid w:val="007203A6"/>
    <w:rsid w:val="00722512"/>
    <w:rsid w:val="007226BB"/>
    <w:rsid w:val="007228EA"/>
    <w:rsid w:val="00722BA1"/>
    <w:rsid w:val="00723BF7"/>
    <w:rsid w:val="00725093"/>
    <w:rsid w:val="007250A3"/>
    <w:rsid w:val="00725DDB"/>
    <w:rsid w:val="007271BB"/>
    <w:rsid w:val="00730852"/>
    <w:rsid w:val="0073149D"/>
    <w:rsid w:val="00731EF7"/>
    <w:rsid w:val="0073249D"/>
    <w:rsid w:val="007329A0"/>
    <w:rsid w:val="00734E1C"/>
    <w:rsid w:val="00735983"/>
    <w:rsid w:val="00736075"/>
    <w:rsid w:val="00737C2F"/>
    <w:rsid w:val="00740051"/>
    <w:rsid w:val="007401E2"/>
    <w:rsid w:val="007407A8"/>
    <w:rsid w:val="00740F3F"/>
    <w:rsid w:val="00740F70"/>
    <w:rsid w:val="00741626"/>
    <w:rsid w:val="00741C15"/>
    <w:rsid w:val="007422A2"/>
    <w:rsid w:val="00742C45"/>
    <w:rsid w:val="00742DD5"/>
    <w:rsid w:val="00743716"/>
    <w:rsid w:val="00743AED"/>
    <w:rsid w:val="007449CB"/>
    <w:rsid w:val="00744F1D"/>
    <w:rsid w:val="007468E5"/>
    <w:rsid w:val="007536DA"/>
    <w:rsid w:val="0075407E"/>
    <w:rsid w:val="00754206"/>
    <w:rsid w:val="00754494"/>
    <w:rsid w:val="00756A90"/>
    <w:rsid w:val="00756C21"/>
    <w:rsid w:val="00756EC2"/>
    <w:rsid w:val="00757136"/>
    <w:rsid w:val="007607EC"/>
    <w:rsid w:val="007619B5"/>
    <w:rsid w:val="00761D33"/>
    <w:rsid w:val="007620E4"/>
    <w:rsid w:val="007629AE"/>
    <w:rsid w:val="007653E3"/>
    <w:rsid w:val="00765904"/>
    <w:rsid w:val="0076696B"/>
    <w:rsid w:val="00770376"/>
    <w:rsid w:val="007716E1"/>
    <w:rsid w:val="00772A17"/>
    <w:rsid w:val="00775655"/>
    <w:rsid w:val="00776762"/>
    <w:rsid w:val="007809B5"/>
    <w:rsid w:val="007820EA"/>
    <w:rsid w:val="00786394"/>
    <w:rsid w:val="00786E5E"/>
    <w:rsid w:val="00787476"/>
    <w:rsid w:val="00787C63"/>
    <w:rsid w:val="00790175"/>
    <w:rsid w:val="00791E06"/>
    <w:rsid w:val="00793BA3"/>
    <w:rsid w:val="00794192"/>
    <w:rsid w:val="00795313"/>
    <w:rsid w:val="00795591"/>
    <w:rsid w:val="00795918"/>
    <w:rsid w:val="00796C84"/>
    <w:rsid w:val="007A00C2"/>
    <w:rsid w:val="007A1114"/>
    <w:rsid w:val="007A26E4"/>
    <w:rsid w:val="007A2EC3"/>
    <w:rsid w:val="007A35AC"/>
    <w:rsid w:val="007A3A1B"/>
    <w:rsid w:val="007A3BF0"/>
    <w:rsid w:val="007A414B"/>
    <w:rsid w:val="007A4EDD"/>
    <w:rsid w:val="007A4F5D"/>
    <w:rsid w:val="007A5C3C"/>
    <w:rsid w:val="007A5DF5"/>
    <w:rsid w:val="007A6253"/>
    <w:rsid w:val="007B0F43"/>
    <w:rsid w:val="007B0F49"/>
    <w:rsid w:val="007B19EB"/>
    <w:rsid w:val="007B1AF6"/>
    <w:rsid w:val="007B3989"/>
    <w:rsid w:val="007B39D0"/>
    <w:rsid w:val="007B457D"/>
    <w:rsid w:val="007B4C53"/>
    <w:rsid w:val="007B4F9B"/>
    <w:rsid w:val="007B52C8"/>
    <w:rsid w:val="007B5770"/>
    <w:rsid w:val="007B6102"/>
    <w:rsid w:val="007B70F4"/>
    <w:rsid w:val="007B74C2"/>
    <w:rsid w:val="007B7532"/>
    <w:rsid w:val="007B7A7A"/>
    <w:rsid w:val="007B7EB5"/>
    <w:rsid w:val="007C20E8"/>
    <w:rsid w:val="007C2C54"/>
    <w:rsid w:val="007C597E"/>
    <w:rsid w:val="007C76E7"/>
    <w:rsid w:val="007D0F17"/>
    <w:rsid w:val="007D2828"/>
    <w:rsid w:val="007D2C05"/>
    <w:rsid w:val="007D2F7A"/>
    <w:rsid w:val="007D60C5"/>
    <w:rsid w:val="007D60E9"/>
    <w:rsid w:val="007D65FB"/>
    <w:rsid w:val="007D76BB"/>
    <w:rsid w:val="007D7C65"/>
    <w:rsid w:val="007E09D6"/>
    <w:rsid w:val="007E3486"/>
    <w:rsid w:val="007E3A40"/>
    <w:rsid w:val="007E4C55"/>
    <w:rsid w:val="007E52BF"/>
    <w:rsid w:val="007E7339"/>
    <w:rsid w:val="007F1230"/>
    <w:rsid w:val="007F17C6"/>
    <w:rsid w:val="007F1C9A"/>
    <w:rsid w:val="007F20AC"/>
    <w:rsid w:val="007F3BCC"/>
    <w:rsid w:val="007F54A1"/>
    <w:rsid w:val="007F657D"/>
    <w:rsid w:val="007F70CB"/>
    <w:rsid w:val="00800071"/>
    <w:rsid w:val="00801814"/>
    <w:rsid w:val="0080226C"/>
    <w:rsid w:val="00802BB5"/>
    <w:rsid w:val="00803BF6"/>
    <w:rsid w:val="0080489D"/>
    <w:rsid w:val="00804B0F"/>
    <w:rsid w:val="008056AB"/>
    <w:rsid w:val="0080582A"/>
    <w:rsid w:val="00805A5C"/>
    <w:rsid w:val="00805AFA"/>
    <w:rsid w:val="00805B12"/>
    <w:rsid w:val="00806FED"/>
    <w:rsid w:val="0080716B"/>
    <w:rsid w:val="008108EC"/>
    <w:rsid w:val="00810E75"/>
    <w:rsid w:val="0081196C"/>
    <w:rsid w:val="00811F6F"/>
    <w:rsid w:val="0081458C"/>
    <w:rsid w:val="00815CA7"/>
    <w:rsid w:val="008164D8"/>
    <w:rsid w:val="00816D7B"/>
    <w:rsid w:val="008173CE"/>
    <w:rsid w:val="0081792A"/>
    <w:rsid w:val="00817F47"/>
    <w:rsid w:val="00820CA4"/>
    <w:rsid w:val="00821191"/>
    <w:rsid w:val="00821639"/>
    <w:rsid w:val="00822609"/>
    <w:rsid w:val="00823BC2"/>
    <w:rsid w:val="0082424A"/>
    <w:rsid w:val="00824257"/>
    <w:rsid w:val="00824C1A"/>
    <w:rsid w:val="00827178"/>
    <w:rsid w:val="008274ED"/>
    <w:rsid w:val="008277FB"/>
    <w:rsid w:val="00827CFE"/>
    <w:rsid w:val="008309ED"/>
    <w:rsid w:val="00830A0C"/>
    <w:rsid w:val="00831B0B"/>
    <w:rsid w:val="00831D89"/>
    <w:rsid w:val="008322A0"/>
    <w:rsid w:val="008348B6"/>
    <w:rsid w:val="00834CEA"/>
    <w:rsid w:val="0083768A"/>
    <w:rsid w:val="00837C29"/>
    <w:rsid w:val="00842416"/>
    <w:rsid w:val="00843652"/>
    <w:rsid w:val="00844311"/>
    <w:rsid w:val="0084553F"/>
    <w:rsid w:val="00845B78"/>
    <w:rsid w:val="008469D7"/>
    <w:rsid w:val="008500D0"/>
    <w:rsid w:val="008511E1"/>
    <w:rsid w:val="00852B6F"/>
    <w:rsid w:val="00853CC2"/>
    <w:rsid w:val="00854606"/>
    <w:rsid w:val="00854A71"/>
    <w:rsid w:val="008557E3"/>
    <w:rsid w:val="008559A4"/>
    <w:rsid w:val="00855B81"/>
    <w:rsid w:val="0085615B"/>
    <w:rsid w:val="00857C05"/>
    <w:rsid w:val="00860B92"/>
    <w:rsid w:val="0086109B"/>
    <w:rsid w:val="00861C1A"/>
    <w:rsid w:val="00864F6C"/>
    <w:rsid w:val="008650F4"/>
    <w:rsid w:val="0086595F"/>
    <w:rsid w:val="008660B7"/>
    <w:rsid w:val="008668D2"/>
    <w:rsid w:val="00866E1D"/>
    <w:rsid w:val="008708BA"/>
    <w:rsid w:val="00872ABC"/>
    <w:rsid w:val="0087304F"/>
    <w:rsid w:val="008737AB"/>
    <w:rsid w:val="00875C1C"/>
    <w:rsid w:val="008760D3"/>
    <w:rsid w:val="008777DA"/>
    <w:rsid w:val="00877D7B"/>
    <w:rsid w:val="00880CF9"/>
    <w:rsid w:val="00880D6B"/>
    <w:rsid w:val="00882038"/>
    <w:rsid w:val="00882FF7"/>
    <w:rsid w:val="00884DED"/>
    <w:rsid w:val="00885B9B"/>
    <w:rsid w:val="00885C2E"/>
    <w:rsid w:val="008860B8"/>
    <w:rsid w:val="008906EA"/>
    <w:rsid w:val="00890F66"/>
    <w:rsid w:val="00892460"/>
    <w:rsid w:val="00892892"/>
    <w:rsid w:val="008929C6"/>
    <w:rsid w:val="00892A47"/>
    <w:rsid w:val="00892C3A"/>
    <w:rsid w:val="00894D25"/>
    <w:rsid w:val="00895FEA"/>
    <w:rsid w:val="00896BC2"/>
    <w:rsid w:val="00896DB1"/>
    <w:rsid w:val="00896F73"/>
    <w:rsid w:val="00897283"/>
    <w:rsid w:val="00897AD5"/>
    <w:rsid w:val="008A000E"/>
    <w:rsid w:val="008A0256"/>
    <w:rsid w:val="008A114C"/>
    <w:rsid w:val="008A2907"/>
    <w:rsid w:val="008A303A"/>
    <w:rsid w:val="008A3222"/>
    <w:rsid w:val="008A4950"/>
    <w:rsid w:val="008A5175"/>
    <w:rsid w:val="008A74B7"/>
    <w:rsid w:val="008B1146"/>
    <w:rsid w:val="008B2F8F"/>
    <w:rsid w:val="008B53F2"/>
    <w:rsid w:val="008B5554"/>
    <w:rsid w:val="008C0C09"/>
    <w:rsid w:val="008C135B"/>
    <w:rsid w:val="008C2C9D"/>
    <w:rsid w:val="008C3481"/>
    <w:rsid w:val="008C3822"/>
    <w:rsid w:val="008C39CF"/>
    <w:rsid w:val="008C4818"/>
    <w:rsid w:val="008C48D4"/>
    <w:rsid w:val="008C746D"/>
    <w:rsid w:val="008C750A"/>
    <w:rsid w:val="008C7D7E"/>
    <w:rsid w:val="008D0999"/>
    <w:rsid w:val="008D09D7"/>
    <w:rsid w:val="008D2981"/>
    <w:rsid w:val="008D2C55"/>
    <w:rsid w:val="008D2D48"/>
    <w:rsid w:val="008D323E"/>
    <w:rsid w:val="008D6E6B"/>
    <w:rsid w:val="008D72A3"/>
    <w:rsid w:val="008E0700"/>
    <w:rsid w:val="008E07BF"/>
    <w:rsid w:val="008E12AB"/>
    <w:rsid w:val="008E1D26"/>
    <w:rsid w:val="008E2B5B"/>
    <w:rsid w:val="008E2EF9"/>
    <w:rsid w:val="008E38B8"/>
    <w:rsid w:val="008E412C"/>
    <w:rsid w:val="008E4187"/>
    <w:rsid w:val="008E4BE5"/>
    <w:rsid w:val="008E5615"/>
    <w:rsid w:val="008E5FF3"/>
    <w:rsid w:val="008F20D2"/>
    <w:rsid w:val="008F2959"/>
    <w:rsid w:val="008F2BCF"/>
    <w:rsid w:val="008F3212"/>
    <w:rsid w:val="008F3D68"/>
    <w:rsid w:val="008F41BB"/>
    <w:rsid w:val="008F599D"/>
    <w:rsid w:val="008F7563"/>
    <w:rsid w:val="00901DD7"/>
    <w:rsid w:val="00902AE0"/>
    <w:rsid w:val="009038AF"/>
    <w:rsid w:val="00903AA9"/>
    <w:rsid w:val="009048D8"/>
    <w:rsid w:val="00905E68"/>
    <w:rsid w:val="009062C5"/>
    <w:rsid w:val="009069F2"/>
    <w:rsid w:val="00907546"/>
    <w:rsid w:val="009076DB"/>
    <w:rsid w:val="00910B7C"/>
    <w:rsid w:val="00912099"/>
    <w:rsid w:val="009134FC"/>
    <w:rsid w:val="009149BF"/>
    <w:rsid w:val="00914E00"/>
    <w:rsid w:val="0091518C"/>
    <w:rsid w:val="00915FBD"/>
    <w:rsid w:val="00917611"/>
    <w:rsid w:val="0092084A"/>
    <w:rsid w:val="00924FD4"/>
    <w:rsid w:val="009251CE"/>
    <w:rsid w:val="009252E5"/>
    <w:rsid w:val="00927DBD"/>
    <w:rsid w:val="00931191"/>
    <w:rsid w:val="009320DE"/>
    <w:rsid w:val="009324E7"/>
    <w:rsid w:val="00932B2E"/>
    <w:rsid w:val="00933377"/>
    <w:rsid w:val="00934224"/>
    <w:rsid w:val="0093476D"/>
    <w:rsid w:val="00934852"/>
    <w:rsid w:val="00935439"/>
    <w:rsid w:val="00937223"/>
    <w:rsid w:val="00937CAE"/>
    <w:rsid w:val="00940B75"/>
    <w:rsid w:val="00941BB9"/>
    <w:rsid w:val="00942549"/>
    <w:rsid w:val="00942A88"/>
    <w:rsid w:val="00942FB0"/>
    <w:rsid w:val="00943388"/>
    <w:rsid w:val="0094681E"/>
    <w:rsid w:val="00947648"/>
    <w:rsid w:val="00951DA5"/>
    <w:rsid w:val="009530F0"/>
    <w:rsid w:val="0095441D"/>
    <w:rsid w:val="009545D0"/>
    <w:rsid w:val="00955832"/>
    <w:rsid w:val="0095622E"/>
    <w:rsid w:val="00957003"/>
    <w:rsid w:val="0096039C"/>
    <w:rsid w:val="0096048F"/>
    <w:rsid w:val="00961C6A"/>
    <w:rsid w:val="00962A8E"/>
    <w:rsid w:val="0096461B"/>
    <w:rsid w:val="00965344"/>
    <w:rsid w:val="00966398"/>
    <w:rsid w:val="00967723"/>
    <w:rsid w:val="009704F5"/>
    <w:rsid w:val="009716B0"/>
    <w:rsid w:val="00972600"/>
    <w:rsid w:val="00972FFF"/>
    <w:rsid w:val="009731C1"/>
    <w:rsid w:val="00976051"/>
    <w:rsid w:val="009766A8"/>
    <w:rsid w:val="00976B28"/>
    <w:rsid w:val="009800E1"/>
    <w:rsid w:val="00980E99"/>
    <w:rsid w:val="00980F1A"/>
    <w:rsid w:val="009824CF"/>
    <w:rsid w:val="00983059"/>
    <w:rsid w:val="00983B64"/>
    <w:rsid w:val="00985B40"/>
    <w:rsid w:val="009873BB"/>
    <w:rsid w:val="0098743D"/>
    <w:rsid w:val="00987ED4"/>
    <w:rsid w:val="00990412"/>
    <w:rsid w:val="00990F24"/>
    <w:rsid w:val="009912B4"/>
    <w:rsid w:val="009919BC"/>
    <w:rsid w:val="009922FD"/>
    <w:rsid w:val="00992F90"/>
    <w:rsid w:val="009955C5"/>
    <w:rsid w:val="00995C56"/>
    <w:rsid w:val="00995E4F"/>
    <w:rsid w:val="009960E7"/>
    <w:rsid w:val="009961C4"/>
    <w:rsid w:val="00996863"/>
    <w:rsid w:val="009A1DA5"/>
    <w:rsid w:val="009A24DA"/>
    <w:rsid w:val="009A2AEB"/>
    <w:rsid w:val="009A542E"/>
    <w:rsid w:val="009A55C8"/>
    <w:rsid w:val="009A5726"/>
    <w:rsid w:val="009A58F8"/>
    <w:rsid w:val="009A59D9"/>
    <w:rsid w:val="009A648D"/>
    <w:rsid w:val="009A7EBC"/>
    <w:rsid w:val="009B04D9"/>
    <w:rsid w:val="009B0A77"/>
    <w:rsid w:val="009B22CF"/>
    <w:rsid w:val="009B2DE1"/>
    <w:rsid w:val="009B3638"/>
    <w:rsid w:val="009B42D2"/>
    <w:rsid w:val="009B4793"/>
    <w:rsid w:val="009B567F"/>
    <w:rsid w:val="009B6689"/>
    <w:rsid w:val="009B69F3"/>
    <w:rsid w:val="009B76AB"/>
    <w:rsid w:val="009C0011"/>
    <w:rsid w:val="009C10CB"/>
    <w:rsid w:val="009C14C5"/>
    <w:rsid w:val="009C24C5"/>
    <w:rsid w:val="009C24E1"/>
    <w:rsid w:val="009C2C7D"/>
    <w:rsid w:val="009C349B"/>
    <w:rsid w:val="009C3B2D"/>
    <w:rsid w:val="009C4C9F"/>
    <w:rsid w:val="009C751D"/>
    <w:rsid w:val="009C7F3A"/>
    <w:rsid w:val="009D0650"/>
    <w:rsid w:val="009D0905"/>
    <w:rsid w:val="009D14D3"/>
    <w:rsid w:val="009D1C05"/>
    <w:rsid w:val="009D269D"/>
    <w:rsid w:val="009D2B77"/>
    <w:rsid w:val="009D34B2"/>
    <w:rsid w:val="009D3565"/>
    <w:rsid w:val="009D384C"/>
    <w:rsid w:val="009D4544"/>
    <w:rsid w:val="009D4717"/>
    <w:rsid w:val="009D4DDD"/>
    <w:rsid w:val="009D4E41"/>
    <w:rsid w:val="009D6A81"/>
    <w:rsid w:val="009D795C"/>
    <w:rsid w:val="009E0097"/>
    <w:rsid w:val="009E0780"/>
    <w:rsid w:val="009E1730"/>
    <w:rsid w:val="009E211D"/>
    <w:rsid w:val="009E251B"/>
    <w:rsid w:val="009E30AA"/>
    <w:rsid w:val="009E35AD"/>
    <w:rsid w:val="009E3BC8"/>
    <w:rsid w:val="009E61E7"/>
    <w:rsid w:val="009E72BD"/>
    <w:rsid w:val="009F2A36"/>
    <w:rsid w:val="009F4EEC"/>
    <w:rsid w:val="009F5FE9"/>
    <w:rsid w:val="00A00955"/>
    <w:rsid w:val="00A00B6A"/>
    <w:rsid w:val="00A02324"/>
    <w:rsid w:val="00A02C60"/>
    <w:rsid w:val="00A064D6"/>
    <w:rsid w:val="00A06B5F"/>
    <w:rsid w:val="00A06C28"/>
    <w:rsid w:val="00A10FDE"/>
    <w:rsid w:val="00A11C2D"/>
    <w:rsid w:val="00A12062"/>
    <w:rsid w:val="00A12A5C"/>
    <w:rsid w:val="00A13B53"/>
    <w:rsid w:val="00A14851"/>
    <w:rsid w:val="00A166FD"/>
    <w:rsid w:val="00A16CCE"/>
    <w:rsid w:val="00A17EFE"/>
    <w:rsid w:val="00A20846"/>
    <w:rsid w:val="00A208A9"/>
    <w:rsid w:val="00A20AE3"/>
    <w:rsid w:val="00A20BE9"/>
    <w:rsid w:val="00A21324"/>
    <w:rsid w:val="00A2256A"/>
    <w:rsid w:val="00A25D9E"/>
    <w:rsid w:val="00A26209"/>
    <w:rsid w:val="00A26BE9"/>
    <w:rsid w:val="00A3280A"/>
    <w:rsid w:val="00A32935"/>
    <w:rsid w:val="00A32F16"/>
    <w:rsid w:val="00A3498F"/>
    <w:rsid w:val="00A3593B"/>
    <w:rsid w:val="00A36F2E"/>
    <w:rsid w:val="00A377D2"/>
    <w:rsid w:val="00A402C2"/>
    <w:rsid w:val="00A40B6A"/>
    <w:rsid w:val="00A40DC2"/>
    <w:rsid w:val="00A4395B"/>
    <w:rsid w:val="00A446CA"/>
    <w:rsid w:val="00A44841"/>
    <w:rsid w:val="00A463FA"/>
    <w:rsid w:val="00A46D0C"/>
    <w:rsid w:val="00A50AA6"/>
    <w:rsid w:val="00A51FF6"/>
    <w:rsid w:val="00A5291F"/>
    <w:rsid w:val="00A5389C"/>
    <w:rsid w:val="00A53B08"/>
    <w:rsid w:val="00A54578"/>
    <w:rsid w:val="00A57242"/>
    <w:rsid w:val="00A60C84"/>
    <w:rsid w:val="00A61AD3"/>
    <w:rsid w:val="00A6235C"/>
    <w:rsid w:val="00A623E7"/>
    <w:rsid w:val="00A62F8D"/>
    <w:rsid w:val="00A63879"/>
    <w:rsid w:val="00A63D4B"/>
    <w:rsid w:val="00A63F83"/>
    <w:rsid w:val="00A66960"/>
    <w:rsid w:val="00A675AE"/>
    <w:rsid w:val="00A67C02"/>
    <w:rsid w:val="00A700E0"/>
    <w:rsid w:val="00A7089E"/>
    <w:rsid w:val="00A70AEE"/>
    <w:rsid w:val="00A70D62"/>
    <w:rsid w:val="00A717FB"/>
    <w:rsid w:val="00A7323A"/>
    <w:rsid w:val="00A73BD4"/>
    <w:rsid w:val="00A740FB"/>
    <w:rsid w:val="00A744E7"/>
    <w:rsid w:val="00A7452C"/>
    <w:rsid w:val="00A767A5"/>
    <w:rsid w:val="00A81A28"/>
    <w:rsid w:val="00A81FB0"/>
    <w:rsid w:val="00A823F8"/>
    <w:rsid w:val="00A833BC"/>
    <w:rsid w:val="00A83C89"/>
    <w:rsid w:val="00A849E4"/>
    <w:rsid w:val="00A86FB6"/>
    <w:rsid w:val="00A87288"/>
    <w:rsid w:val="00A87AB0"/>
    <w:rsid w:val="00A87D15"/>
    <w:rsid w:val="00A904E5"/>
    <w:rsid w:val="00A90906"/>
    <w:rsid w:val="00A91D5C"/>
    <w:rsid w:val="00A92D84"/>
    <w:rsid w:val="00A92F63"/>
    <w:rsid w:val="00A93E95"/>
    <w:rsid w:val="00A945A0"/>
    <w:rsid w:val="00A946E7"/>
    <w:rsid w:val="00A94CB6"/>
    <w:rsid w:val="00A96182"/>
    <w:rsid w:val="00A962D6"/>
    <w:rsid w:val="00A969B9"/>
    <w:rsid w:val="00AA0B66"/>
    <w:rsid w:val="00AA0CBA"/>
    <w:rsid w:val="00AA105E"/>
    <w:rsid w:val="00AA2005"/>
    <w:rsid w:val="00AA21AC"/>
    <w:rsid w:val="00AA2384"/>
    <w:rsid w:val="00AA2BD2"/>
    <w:rsid w:val="00AA3848"/>
    <w:rsid w:val="00AA3DB0"/>
    <w:rsid w:val="00AA481E"/>
    <w:rsid w:val="00AA4AEB"/>
    <w:rsid w:val="00AA4C12"/>
    <w:rsid w:val="00AA5997"/>
    <w:rsid w:val="00AA7961"/>
    <w:rsid w:val="00AB0325"/>
    <w:rsid w:val="00AB0B5F"/>
    <w:rsid w:val="00AB13F0"/>
    <w:rsid w:val="00AB144E"/>
    <w:rsid w:val="00AB22AF"/>
    <w:rsid w:val="00AB2459"/>
    <w:rsid w:val="00AB2618"/>
    <w:rsid w:val="00AB28B4"/>
    <w:rsid w:val="00AB5D6E"/>
    <w:rsid w:val="00AB6837"/>
    <w:rsid w:val="00AB6CB1"/>
    <w:rsid w:val="00AC1D5D"/>
    <w:rsid w:val="00AC2144"/>
    <w:rsid w:val="00AC5249"/>
    <w:rsid w:val="00AC5B6C"/>
    <w:rsid w:val="00AC69EF"/>
    <w:rsid w:val="00AC7F58"/>
    <w:rsid w:val="00AD0DC0"/>
    <w:rsid w:val="00AD14CC"/>
    <w:rsid w:val="00AD1D3B"/>
    <w:rsid w:val="00AD1E23"/>
    <w:rsid w:val="00AD2E33"/>
    <w:rsid w:val="00AD38AD"/>
    <w:rsid w:val="00AD3992"/>
    <w:rsid w:val="00AD3B30"/>
    <w:rsid w:val="00AD5B59"/>
    <w:rsid w:val="00AD5F70"/>
    <w:rsid w:val="00AD73B3"/>
    <w:rsid w:val="00AD78ED"/>
    <w:rsid w:val="00AE36FD"/>
    <w:rsid w:val="00AE40FB"/>
    <w:rsid w:val="00AE5024"/>
    <w:rsid w:val="00AE5497"/>
    <w:rsid w:val="00AE56EE"/>
    <w:rsid w:val="00AF0233"/>
    <w:rsid w:val="00AF0FC8"/>
    <w:rsid w:val="00AF1A8C"/>
    <w:rsid w:val="00AF1B1B"/>
    <w:rsid w:val="00AF2328"/>
    <w:rsid w:val="00AF29C4"/>
    <w:rsid w:val="00AF335D"/>
    <w:rsid w:val="00AF375E"/>
    <w:rsid w:val="00AF3C96"/>
    <w:rsid w:val="00AF4081"/>
    <w:rsid w:val="00AF46FE"/>
    <w:rsid w:val="00AF49E4"/>
    <w:rsid w:val="00AF6342"/>
    <w:rsid w:val="00AF69E0"/>
    <w:rsid w:val="00AF6E9D"/>
    <w:rsid w:val="00AF7E56"/>
    <w:rsid w:val="00B0002E"/>
    <w:rsid w:val="00B00C2C"/>
    <w:rsid w:val="00B02913"/>
    <w:rsid w:val="00B047CE"/>
    <w:rsid w:val="00B0491F"/>
    <w:rsid w:val="00B06FDE"/>
    <w:rsid w:val="00B11835"/>
    <w:rsid w:val="00B11B4C"/>
    <w:rsid w:val="00B1337E"/>
    <w:rsid w:val="00B14D1D"/>
    <w:rsid w:val="00B1549E"/>
    <w:rsid w:val="00B15686"/>
    <w:rsid w:val="00B15AD5"/>
    <w:rsid w:val="00B16734"/>
    <w:rsid w:val="00B17473"/>
    <w:rsid w:val="00B20B6C"/>
    <w:rsid w:val="00B20D49"/>
    <w:rsid w:val="00B213CE"/>
    <w:rsid w:val="00B21806"/>
    <w:rsid w:val="00B21B9F"/>
    <w:rsid w:val="00B23FCB"/>
    <w:rsid w:val="00B2480B"/>
    <w:rsid w:val="00B260DF"/>
    <w:rsid w:val="00B26E2D"/>
    <w:rsid w:val="00B2722A"/>
    <w:rsid w:val="00B30994"/>
    <w:rsid w:val="00B30DFE"/>
    <w:rsid w:val="00B30F18"/>
    <w:rsid w:val="00B31854"/>
    <w:rsid w:val="00B31CB0"/>
    <w:rsid w:val="00B321AB"/>
    <w:rsid w:val="00B3277F"/>
    <w:rsid w:val="00B33667"/>
    <w:rsid w:val="00B3393C"/>
    <w:rsid w:val="00B35FCF"/>
    <w:rsid w:val="00B36D9E"/>
    <w:rsid w:val="00B37106"/>
    <w:rsid w:val="00B41F51"/>
    <w:rsid w:val="00B41F80"/>
    <w:rsid w:val="00B420BB"/>
    <w:rsid w:val="00B43A91"/>
    <w:rsid w:val="00B45C3A"/>
    <w:rsid w:val="00B46B60"/>
    <w:rsid w:val="00B47234"/>
    <w:rsid w:val="00B47BFC"/>
    <w:rsid w:val="00B50226"/>
    <w:rsid w:val="00B52B39"/>
    <w:rsid w:val="00B55996"/>
    <w:rsid w:val="00B574B9"/>
    <w:rsid w:val="00B57915"/>
    <w:rsid w:val="00B60CAD"/>
    <w:rsid w:val="00B60EA1"/>
    <w:rsid w:val="00B6125D"/>
    <w:rsid w:val="00B61502"/>
    <w:rsid w:val="00B6180A"/>
    <w:rsid w:val="00B621AB"/>
    <w:rsid w:val="00B628B5"/>
    <w:rsid w:val="00B63288"/>
    <w:rsid w:val="00B633AD"/>
    <w:rsid w:val="00B6345B"/>
    <w:rsid w:val="00B64F58"/>
    <w:rsid w:val="00B65205"/>
    <w:rsid w:val="00B654F2"/>
    <w:rsid w:val="00B6628E"/>
    <w:rsid w:val="00B6743A"/>
    <w:rsid w:val="00B67C35"/>
    <w:rsid w:val="00B71294"/>
    <w:rsid w:val="00B71D7B"/>
    <w:rsid w:val="00B7293A"/>
    <w:rsid w:val="00B72F96"/>
    <w:rsid w:val="00B7350A"/>
    <w:rsid w:val="00B742E7"/>
    <w:rsid w:val="00B75572"/>
    <w:rsid w:val="00B76B7D"/>
    <w:rsid w:val="00B76D26"/>
    <w:rsid w:val="00B76F98"/>
    <w:rsid w:val="00B770BD"/>
    <w:rsid w:val="00B77957"/>
    <w:rsid w:val="00B77C77"/>
    <w:rsid w:val="00B80F7D"/>
    <w:rsid w:val="00B80FB8"/>
    <w:rsid w:val="00B81425"/>
    <w:rsid w:val="00B81EAB"/>
    <w:rsid w:val="00B836E8"/>
    <w:rsid w:val="00B83A2E"/>
    <w:rsid w:val="00B84BB4"/>
    <w:rsid w:val="00B8505C"/>
    <w:rsid w:val="00B867FB"/>
    <w:rsid w:val="00B86CAF"/>
    <w:rsid w:val="00B873E1"/>
    <w:rsid w:val="00B8770D"/>
    <w:rsid w:val="00B91464"/>
    <w:rsid w:val="00B920A9"/>
    <w:rsid w:val="00B922E6"/>
    <w:rsid w:val="00B93234"/>
    <w:rsid w:val="00B939D1"/>
    <w:rsid w:val="00B951C9"/>
    <w:rsid w:val="00B96010"/>
    <w:rsid w:val="00BA06C6"/>
    <w:rsid w:val="00BA0E85"/>
    <w:rsid w:val="00BA3225"/>
    <w:rsid w:val="00BA38C2"/>
    <w:rsid w:val="00BA513E"/>
    <w:rsid w:val="00BA6755"/>
    <w:rsid w:val="00BA6CAF"/>
    <w:rsid w:val="00BA6F66"/>
    <w:rsid w:val="00BA7271"/>
    <w:rsid w:val="00BA77EC"/>
    <w:rsid w:val="00BA7F3F"/>
    <w:rsid w:val="00BB0371"/>
    <w:rsid w:val="00BB0B75"/>
    <w:rsid w:val="00BB11FF"/>
    <w:rsid w:val="00BB1563"/>
    <w:rsid w:val="00BB21C8"/>
    <w:rsid w:val="00BB23A5"/>
    <w:rsid w:val="00BB3815"/>
    <w:rsid w:val="00BB5B9A"/>
    <w:rsid w:val="00BB5C1B"/>
    <w:rsid w:val="00BB6961"/>
    <w:rsid w:val="00BB6C72"/>
    <w:rsid w:val="00BB73C1"/>
    <w:rsid w:val="00BC06B7"/>
    <w:rsid w:val="00BC0FC9"/>
    <w:rsid w:val="00BC118E"/>
    <w:rsid w:val="00BC1481"/>
    <w:rsid w:val="00BC22AA"/>
    <w:rsid w:val="00BC2E7F"/>
    <w:rsid w:val="00BC4D31"/>
    <w:rsid w:val="00BC4E0E"/>
    <w:rsid w:val="00BC6421"/>
    <w:rsid w:val="00BC6524"/>
    <w:rsid w:val="00BC6C3D"/>
    <w:rsid w:val="00BC79C6"/>
    <w:rsid w:val="00BC7E5E"/>
    <w:rsid w:val="00BD04DD"/>
    <w:rsid w:val="00BD1160"/>
    <w:rsid w:val="00BD129A"/>
    <w:rsid w:val="00BD2128"/>
    <w:rsid w:val="00BD38EA"/>
    <w:rsid w:val="00BD60AF"/>
    <w:rsid w:val="00BD7D32"/>
    <w:rsid w:val="00BE3C25"/>
    <w:rsid w:val="00BE56D3"/>
    <w:rsid w:val="00BE650D"/>
    <w:rsid w:val="00BE6FCE"/>
    <w:rsid w:val="00BF006F"/>
    <w:rsid w:val="00BF0A67"/>
    <w:rsid w:val="00BF1F3D"/>
    <w:rsid w:val="00BF231C"/>
    <w:rsid w:val="00BF2A85"/>
    <w:rsid w:val="00BF2BED"/>
    <w:rsid w:val="00BF4968"/>
    <w:rsid w:val="00BF4BBB"/>
    <w:rsid w:val="00BF4D7E"/>
    <w:rsid w:val="00BF503C"/>
    <w:rsid w:val="00BF784B"/>
    <w:rsid w:val="00BF7B2F"/>
    <w:rsid w:val="00C0256C"/>
    <w:rsid w:val="00C03A8F"/>
    <w:rsid w:val="00C05115"/>
    <w:rsid w:val="00C074D9"/>
    <w:rsid w:val="00C07865"/>
    <w:rsid w:val="00C106F4"/>
    <w:rsid w:val="00C11004"/>
    <w:rsid w:val="00C1148B"/>
    <w:rsid w:val="00C11557"/>
    <w:rsid w:val="00C116D6"/>
    <w:rsid w:val="00C117EA"/>
    <w:rsid w:val="00C1238D"/>
    <w:rsid w:val="00C128A0"/>
    <w:rsid w:val="00C12AC2"/>
    <w:rsid w:val="00C12E57"/>
    <w:rsid w:val="00C13D5C"/>
    <w:rsid w:val="00C13ED0"/>
    <w:rsid w:val="00C143D3"/>
    <w:rsid w:val="00C147E0"/>
    <w:rsid w:val="00C14999"/>
    <w:rsid w:val="00C1546D"/>
    <w:rsid w:val="00C15F09"/>
    <w:rsid w:val="00C16479"/>
    <w:rsid w:val="00C2011D"/>
    <w:rsid w:val="00C20898"/>
    <w:rsid w:val="00C211D4"/>
    <w:rsid w:val="00C2170E"/>
    <w:rsid w:val="00C237A3"/>
    <w:rsid w:val="00C2429E"/>
    <w:rsid w:val="00C245B4"/>
    <w:rsid w:val="00C24862"/>
    <w:rsid w:val="00C25AC0"/>
    <w:rsid w:val="00C25EB9"/>
    <w:rsid w:val="00C264FF"/>
    <w:rsid w:val="00C26733"/>
    <w:rsid w:val="00C26F92"/>
    <w:rsid w:val="00C271EB"/>
    <w:rsid w:val="00C276E6"/>
    <w:rsid w:val="00C31386"/>
    <w:rsid w:val="00C31757"/>
    <w:rsid w:val="00C328E8"/>
    <w:rsid w:val="00C33311"/>
    <w:rsid w:val="00C33E41"/>
    <w:rsid w:val="00C33E95"/>
    <w:rsid w:val="00C346BC"/>
    <w:rsid w:val="00C346BD"/>
    <w:rsid w:val="00C35014"/>
    <w:rsid w:val="00C35D80"/>
    <w:rsid w:val="00C36346"/>
    <w:rsid w:val="00C36EC0"/>
    <w:rsid w:val="00C400E1"/>
    <w:rsid w:val="00C405F7"/>
    <w:rsid w:val="00C41166"/>
    <w:rsid w:val="00C41472"/>
    <w:rsid w:val="00C424FB"/>
    <w:rsid w:val="00C44662"/>
    <w:rsid w:val="00C4537B"/>
    <w:rsid w:val="00C46C0B"/>
    <w:rsid w:val="00C503CE"/>
    <w:rsid w:val="00C5083A"/>
    <w:rsid w:val="00C51208"/>
    <w:rsid w:val="00C51D82"/>
    <w:rsid w:val="00C5227A"/>
    <w:rsid w:val="00C53CD9"/>
    <w:rsid w:val="00C5487B"/>
    <w:rsid w:val="00C556B1"/>
    <w:rsid w:val="00C60268"/>
    <w:rsid w:val="00C614AA"/>
    <w:rsid w:val="00C62775"/>
    <w:rsid w:val="00C6349F"/>
    <w:rsid w:val="00C65EFB"/>
    <w:rsid w:val="00C66488"/>
    <w:rsid w:val="00C67D44"/>
    <w:rsid w:val="00C67FFA"/>
    <w:rsid w:val="00C7013E"/>
    <w:rsid w:val="00C713AB"/>
    <w:rsid w:val="00C713D1"/>
    <w:rsid w:val="00C71E23"/>
    <w:rsid w:val="00C72986"/>
    <w:rsid w:val="00C72D61"/>
    <w:rsid w:val="00C734C3"/>
    <w:rsid w:val="00C75B8B"/>
    <w:rsid w:val="00C7774F"/>
    <w:rsid w:val="00C77C21"/>
    <w:rsid w:val="00C8321B"/>
    <w:rsid w:val="00C8323F"/>
    <w:rsid w:val="00C83FEC"/>
    <w:rsid w:val="00C84304"/>
    <w:rsid w:val="00C84319"/>
    <w:rsid w:val="00C84A25"/>
    <w:rsid w:val="00C85144"/>
    <w:rsid w:val="00C85933"/>
    <w:rsid w:val="00C85EE8"/>
    <w:rsid w:val="00C863E7"/>
    <w:rsid w:val="00C86F24"/>
    <w:rsid w:val="00C86FD3"/>
    <w:rsid w:val="00C87377"/>
    <w:rsid w:val="00C878B7"/>
    <w:rsid w:val="00C9031C"/>
    <w:rsid w:val="00C90345"/>
    <w:rsid w:val="00C90377"/>
    <w:rsid w:val="00C907B0"/>
    <w:rsid w:val="00C91497"/>
    <w:rsid w:val="00C9271C"/>
    <w:rsid w:val="00C92854"/>
    <w:rsid w:val="00C92BB7"/>
    <w:rsid w:val="00C94B54"/>
    <w:rsid w:val="00C95275"/>
    <w:rsid w:val="00C9557E"/>
    <w:rsid w:val="00C956A9"/>
    <w:rsid w:val="00C95A12"/>
    <w:rsid w:val="00C96159"/>
    <w:rsid w:val="00C965F9"/>
    <w:rsid w:val="00C971D6"/>
    <w:rsid w:val="00CA10CF"/>
    <w:rsid w:val="00CA11B6"/>
    <w:rsid w:val="00CA1ABC"/>
    <w:rsid w:val="00CA2DE4"/>
    <w:rsid w:val="00CA3811"/>
    <w:rsid w:val="00CA3E91"/>
    <w:rsid w:val="00CA4346"/>
    <w:rsid w:val="00CA4F61"/>
    <w:rsid w:val="00CA5FD3"/>
    <w:rsid w:val="00CA677F"/>
    <w:rsid w:val="00CA7229"/>
    <w:rsid w:val="00CA7675"/>
    <w:rsid w:val="00CA7EF8"/>
    <w:rsid w:val="00CA7F51"/>
    <w:rsid w:val="00CB019F"/>
    <w:rsid w:val="00CB0316"/>
    <w:rsid w:val="00CB0410"/>
    <w:rsid w:val="00CB12A2"/>
    <w:rsid w:val="00CB135A"/>
    <w:rsid w:val="00CB2F3F"/>
    <w:rsid w:val="00CB3A47"/>
    <w:rsid w:val="00CB4497"/>
    <w:rsid w:val="00CB5688"/>
    <w:rsid w:val="00CB5FC1"/>
    <w:rsid w:val="00CB64E8"/>
    <w:rsid w:val="00CB6C48"/>
    <w:rsid w:val="00CB6E9B"/>
    <w:rsid w:val="00CB6F87"/>
    <w:rsid w:val="00CB7092"/>
    <w:rsid w:val="00CB7189"/>
    <w:rsid w:val="00CC0A35"/>
    <w:rsid w:val="00CC128D"/>
    <w:rsid w:val="00CC2A1E"/>
    <w:rsid w:val="00CC33A7"/>
    <w:rsid w:val="00CC36DD"/>
    <w:rsid w:val="00CC40A1"/>
    <w:rsid w:val="00CC4D6D"/>
    <w:rsid w:val="00CC5BE6"/>
    <w:rsid w:val="00CC5E31"/>
    <w:rsid w:val="00CC6A37"/>
    <w:rsid w:val="00CC6FA1"/>
    <w:rsid w:val="00CC7CD6"/>
    <w:rsid w:val="00CD183D"/>
    <w:rsid w:val="00CD1A01"/>
    <w:rsid w:val="00CD2118"/>
    <w:rsid w:val="00CD2D95"/>
    <w:rsid w:val="00CD301C"/>
    <w:rsid w:val="00CD30DA"/>
    <w:rsid w:val="00CD4BB7"/>
    <w:rsid w:val="00CD56B4"/>
    <w:rsid w:val="00CD582A"/>
    <w:rsid w:val="00CD6A67"/>
    <w:rsid w:val="00CD6EC5"/>
    <w:rsid w:val="00CE1B5C"/>
    <w:rsid w:val="00CE230B"/>
    <w:rsid w:val="00CE3572"/>
    <w:rsid w:val="00CE3901"/>
    <w:rsid w:val="00CE3A15"/>
    <w:rsid w:val="00CE3CBB"/>
    <w:rsid w:val="00CE3DDA"/>
    <w:rsid w:val="00CE5EC6"/>
    <w:rsid w:val="00CE67FD"/>
    <w:rsid w:val="00CE7BA5"/>
    <w:rsid w:val="00CF0E50"/>
    <w:rsid w:val="00CF193C"/>
    <w:rsid w:val="00CF1F9E"/>
    <w:rsid w:val="00CF36EB"/>
    <w:rsid w:val="00CF4BC8"/>
    <w:rsid w:val="00CF4CC2"/>
    <w:rsid w:val="00CF4D95"/>
    <w:rsid w:val="00CF55F2"/>
    <w:rsid w:val="00CF6C5C"/>
    <w:rsid w:val="00D0017E"/>
    <w:rsid w:val="00D002EF"/>
    <w:rsid w:val="00D008A7"/>
    <w:rsid w:val="00D00E42"/>
    <w:rsid w:val="00D018B7"/>
    <w:rsid w:val="00D034F7"/>
    <w:rsid w:val="00D038C4"/>
    <w:rsid w:val="00D0542F"/>
    <w:rsid w:val="00D059AD"/>
    <w:rsid w:val="00D05AA1"/>
    <w:rsid w:val="00D0630B"/>
    <w:rsid w:val="00D06B78"/>
    <w:rsid w:val="00D070EB"/>
    <w:rsid w:val="00D101A5"/>
    <w:rsid w:val="00D105B1"/>
    <w:rsid w:val="00D10801"/>
    <w:rsid w:val="00D10FBB"/>
    <w:rsid w:val="00D113B8"/>
    <w:rsid w:val="00D116EE"/>
    <w:rsid w:val="00D11A7A"/>
    <w:rsid w:val="00D11C17"/>
    <w:rsid w:val="00D1305B"/>
    <w:rsid w:val="00D14D4D"/>
    <w:rsid w:val="00D15889"/>
    <w:rsid w:val="00D15C0C"/>
    <w:rsid w:val="00D160BE"/>
    <w:rsid w:val="00D16521"/>
    <w:rsid w:val="00D16994"/>
    <w:rsid w:val="00D16C65"/>
    <w:rsid w:val="00D17699"/>
    <w:rsid w:val="00D177F9"/>
    <w:rsid w:val="00D212D8"/>
    <w:rsid w:val="00D2223C"/>
    <w:rsid w:val="00D23C13"/>
    <w:rsid w:val="00D24878"/>
    <w:rsid w:val="00D24B90"/>
    <w:rsid w:val="00D24F31"/>
    <w:rsid w:val="00D26B45"/>
    <w:rsid w:val="00D30366"/>
    <w:rsid w:val="00D312EF"/>
    <w:rsid w:val="00D31769"/>
    <w:rsid w:val="00D33923"/>
    <w:rsid w:val="00D343C6"/>
    <w:rsid w:val="00D35043"/>
    <w:rsid w:val="00D3580A"/>
    <w:rsid w:val="00D3588A"/>
    <w:rsid w:val="00D36B53"/>
    <w:rsid w:val="00D36BDF"/>
    <w:rsid w:val="00D3750F"/>
    <w:rsid w:val="00D37F72"/>
    <w:rsid w:val="00D40636"/>
    <w:rsid w:val="00D4165D"/>
    <w:rsid w:val="00D41F0A"/>
    <w:rsid w:val="00D43ABE"/>
    <w:rsid w:val="00D464A2"/>
    <w:rsid w:val="00D47B8B"/>
    <w:rsid w:val="00D50BA3"/>
    <w:rsid w:val="00D51305"/>
    <w:rsid w:val="00D51C32"/>
    <w:rsid w:val="00D51DAC"/>
    <w:rsid w:val="00D524A3"/>
    <w:rsid w:val="00D52E08"/>
    <w:rsid w:val="00D536C7"/>
    <w:rsid w:val="00D53B91"/>
    <w:rsid w:val="00D56678"/>
    <w:rsid w:val="00D57A2E"/>
    <w:rsid w:val="00D61043"/>
    <w:rsid w:val="00D61E9F"/>
    <w:rsid w:val="00D62176"/>
    <w:rsid w:val="00D624D3"/>
    <w:rsid w:val="00D63DD4"/>
    <w:rsid w:val="00D64A01"/>
    <w:rsid w:val="00D64E0A"/>
    <w:rsid w:val="00D65A35"/>
    <w:rsid w:val="00D66F0A"/>
    <w:rsid w:val="00D672FA"/>
    <w:rsid w:val="00D67301"/>
    <w:rsid w:val="00D704EB"/>
    <w:rsid w:val="00D70B8F"/>
    <w:rsid w:val="00D70CB4"/>
    <w:rsid w:val="00D71F5A"/>
    <w:rsid w:val="00D73AF7"/>
    <w:rsid w:val="00D7609B"/>
    <w:rsid w:val="00D76705"/>
    <w:rsid w:val="00D76898"/>
    <w:rsid w:val="00D7698D"/>
    <w:rsid w:val="00D76CE2"/>
    <w:rsid w:val="00D8032C"/>
    <w:rsid w:val="00D8282D"/>
    <w:rsid w:val="00D82B14"/>
    <w:rsid w:val="00D82F02"/>
    <w:rsid w:val="00D83239"/>
    <w:rsid w:val="00D836D1"/>
    <w:rsid w:val="00D83744"/>
    <w:rsid w:val="00D839CB"/>
    <w:rsid w:val="00D84CD1"/>
    <w:rsid w:val="00D84D03"/>
    <w:rsid w:val="00D85763"/>
    <w:rsid w:val="00D86872"/>
    <w:rsid w:val="00D86E59"/>
    <w:rsid w:val="00D8764F"/>
    <w:rsid w:val="00D87F8E"/>
    <w:rsid w:val="00D90E5C"/>
    <w:rsid w:val="00D90EDC"/>
    <w:rsid w:val="00D917E5"/>
    <w:rsid w:val="00D9209E"/>
    <w:rsid w:val="00D92497"/>
    <w:rsid w:val="00D9252F"/>
    <w:rsid w:val="00D9297C"/>
    <w:rsid w:val="00D92EBB"/>
    <w:rsid w:val="00D93D89"/>
    <w:rsid w:val="00D9568D"/>
    <w:rsid w:val="00D95D16"/>
    <w:rsid w:val="00D95EC9"/>
    <w:rsid w:val="00D96867"/>
    <w:rsid w:val="00D9781F"/>
    <w:rsid w:val="00DA03B6"/>
    <w:rsid w:val="00DA052E"/>
    <w:rsid w:val="00DA1558"/>
    <w:rsid w:val="00DA18DB"/>
    <w:rsid w:val="00DA1CB4"/>
    <w:rsid w:val="00DA483F"/>
    <w:rsid w:val="00DA588F"/>
    <w:rsid w:val="00DA5CFE"/>
    <w:rsid w:val="00DA5FA4"/>
    <w:rsid w:val="00DA648C"/>
    <w:rsid w:val="00DA66D7"/>
    <w:rsid w:val="00DA6954"/>
    <w:rsid w:val="00DA6F66"/>
    <w:rsid w:val="00DA7469"/>
    <w:rsid w:val="00DA751F"/>
    <w:rsid w:val="00DA7B53"/>
    <w:rsid w:val="00DB02BC"/>
    <w:rsid w:val="00DB19E6"/>
    <w:rsid w:val="00DB391E"/>
    <w:rsid w:val="00DB4B44"/>
    <w:rsid w:val="00DB51B5"/>
    <w:rsid w:val="00DB56FA"/>
    <w:rsid w:val="00DB5E26"/>
    <w:rsid w:val="00DB7824"/>
    <w:rsid w:val="00DB78AB"/>
    <w:rsid w:val="00DB7934"/>
    <w:rsid w:val="00DB7994"/>
    <w:rsid w:val="00DC01DA"/>
    <w:rsid w:val="00DC029D"/>
    <w:rsid w:val="00DC03EB"/>
    <w:rsid w:val="00DC07D5"/>
    <w:rsid w:val="00DC3D9A"/>
    <w:rsid w:val="00DC4052"/>
    <w:rsid w:val="00DC50C9"/>
    <w:rsid w:val="00DC576D"/>
    <w:rsid w:val="00DC6B0F"/>
    <w:rsid w:val="00DC6E5A"/>
    <w:rsid w:val="00DC7CF5"/>
    <w:rsid w:val="00DC7D83"/>
    <w:rsid w:val="00DD14D7"/>
    <w:rsid w:val="00DD1A95"/>
    <w:rsid w:val="00DD2300"/>
    <w:rsid w:val="00DD260D"/>
    <w:rsid w:val="00DD270C"/>
    <w:rsid w:val="00DD3879"/>
    <w:rsid w:val="00DD3B99"/>
    <w:rsid w:val="00DD47AC"/>
    <w:rsid w:val="00DD53F4"/>
    <w:rsid w:val="00DD565C"/>
    <w:rsid w:val="00DD63E7"/>
    <w:rsid w:val="00DD67FD"/>
    <w:rsid w:val="00DD6D36"/>
    <w:rsid w:val="00DD7A58"/>
    <w:rsid w:val="00DE0BC0"/>
    <w:rsid w:val="00DE21EE"/>
    <w:rsid w:val="00DE3ED4"/>
    <w:rsid w:val="00DE686E"/>
    <w:rsid w:val="00DE7579"/>
    <w:rsid w:val="00DE7AEE"/>
    <w:rsid w:val="00DF118A"/>
    <w:rsid w:val="00DF35EE"/>
    <w:rsid w:val="00DF36BE"/>
    <w:rsid w:val="00DF381B"/>
    <w:rsid w:val="00DF4C36"/>
    <w:rsid w:val="00DF4CB6"/>
    <w:rsid w:val="00DF50B5"/>
    <w:rsid w:val="00DF56E6"/>
    <w:rsid w:val="00DF6359"/>
    <w:rsid w:val="00DF6905"/>
    <w:rsid w:val="00E0106B"/>
    <w:rsid w:val="00E0190F"/>
    <w:rsid w:val="00E020E0"/>
    <w:rsid w:val="00E022BC"/>
    <w:rsid w:val="00E02E28"/>
    <w:rsid w:val="00E03756"/>
    <w:rsid w:val="00E04289"/>
    <w:rsid w:val="00E057DC"/>
    <w:rsid w:val="00E0591C"/>
    <w:rsid w:val="00E06A27"/>
    <w:rsid w:val="00E06EA1"/>
    <w:rsid w:val="00E07A5C"/>
    <w:rsid w:val="00E11158"/>
    <w:rsid w:val="00E125BF"/>
    <w:rsid w:val="00E141A8"/>
    <w:rsid w:val="00E15231"/>
    <w:rsid w:val="00E1550E"/>
    <w:rsid w:val="00E1589F"/>
    <w:rsid w:val="00E1640A"/>
    <w:rsid w:val="00E166A3"/>
    <w:rsid w:val="00E1704D"/>
    <w:rsid w:val="00E20656"/>
    <w:rsid w:val="00E217DE"/>
    <w:rsid w:val="00E21EDB"/>
    <w:rsid w:val="00E22767"/>
    <w:rsid w:val="00E23987"/>
    <w:rsid w:val="00E23BD9"/>
    <w:rsid w:val="00E24139"/>
    <w:rsid w:val="00E24934"/>
    <w:rsid w:val="00E2528C"/>
    <w:rsid w:val="00E26799"/>
    <w:rsid w:val="00E305C4"/>
    <w:rsid w:val="00E33109"/>
    <w:rsid w:val="00E3727C"/>
    <w:rsid w:val="00E37A60"/>
    <w:rsid w:val="00E37B4F"/>
    <w:rsid w:val="00E400B1"/>
    <w:rsid w:val="00E4015D"/>
    <w:rsid w:val="00E401CD"/>
    <w:rsid w:val="00E40304"/>
    <w:rsid w:val="00E4094D"/>
    <w:rsid w:val="00E40F7D"/>
    <w:rsid w:val="00E440CA"/>
    <w:rsid w:val="00E44BE6"/>
    <w:rsid w:val="00E45793"/>
    <w:rsid w:val="00E45943"/>
    <w:rsid w:val="00E45D16"/>
    <w:rsid w:val="00E46554"/>
    <w:rsid w:val="00E46726"/>
    <w:rsid w:val="00E50A25"/>
    <w:rsid w:val="00E50B73"/>
    <w:rsid w:val="00E50C7E"/>
    <w:rsid w:val="00E5343B"/>
    <w:rsid w:val="00E548A3"/>
    <w:rsid w:val="00E54C6F"/>
    <w:rsid w:val="00E54E76"/>
    <w:rsid w:val="00E55880"/>
    <w:rsid w:val="00E570B2"/>
    <w:rsid w:val="00E5755E"/>
    <w:rsid w:val="00E61227"/>
    <w:rsid w:val="00E63001"/>
    <w:rsid w:val="00E6309B"/>
    <w:rsid w:val="00E63CDE"/>
    <w:rsid w:val="00E64556"/>
    <w:rsid w:val="00E64899"/>
    <w:rsid w:val="00E64A89"/>
    <w:rsid w:val="00E6662E"/>
    <w:rsid w:val="00E66A2F"/>
    <w:rsid w:val="00E70387"/>
    <w:rsid w:val="00E70B5E"/>
    <w:rsid w:val="00E71C1C"/>
    <w:rsid w:val="00E71DB1"/>
    <w:rsid w:val="00E7241E"/>
    <w:rsid w:val="00E724E8"/>
    <w:rsid w:val="00E73421"/>
    <w:rsid w:val="00E741BA"/>
    <w:rsid w:val="00E743BD"/>
    <w:rsid w:val="00E74466"/>
    <w:rsid w:val="00E77507"/>
    <w:rsid w:val="00E80817"/>
    <w:rsid w:val="00E82565"/>
    <w:rsid w:val="00E83CF6"/>
    <w:rsid w:val="00E85568"/>
    <w:rsid w:val="00E86122"/>
    <w:rsid w:val="00E862D4"/>
    <w:rsid w:val="00E868DD"/>
    <w:rsid w:val="00E90791"/>
    <w:rsid w:val="00E92682"/>
    <w:rsid w:val="00E9274C"/>
    <w:rsid w:val="00E938DD"/>
    <w:rsid w:val="00E95976"/>
    <w:rsid w:val="00E96024"/>
    <w:rsid w:val="00E96104"/>
    <w:rsid w:val="00E9663E"/>
    <w:rsid w:val="00EA03F0"/>
    <w:rsid w:val="00EA0F59"/>
    <w:rsid w:val="00EA13FB"/>
    <w:rsid w:val="00EA1E1F"/>
    <w:rsid w:val="00EA291A"/>
    <w:rsid w:val="00EA4305"/>
    <w:rsid w:val="00EA4F49"/>
    <w:rsid w:val="00EA553F"/>
    <w:rsid w:val="00EA5DBB"/>
    <w:rsid w:val="00EA69E6"/>
    <w:rsid w:val="00EA7522"/>
    <w:rsid w:val="00EA7AF7"/>
    <w:rsid w:val="00EA7D5D"/>
    <w:rsid w:val="00EB10DE"/>
    <w:rsid w:val="00EB175B"/>
    <w:rsid w:val="00EB2610"/>
    <w:rsid w:val="00EB2695"/>
    <w:rsid w:val="00EB3123"/>
    <w:rsid w:val="00EB4440"/>
    <w:rsid w:val="00EB7477"/>
    <w:rsid w:val="00EB7623"/>
    <w:rsid w:val="00EB7D95"/>
    <w:rsid w:val="00EB7E80"/>
    <w:rsid w:val="00EC0F1C"/>
    <w:rsid w:val="00EC12CB"/>
    <w:rsid w:val="00EC1A92"/>
    <w:rsid w:val="00EC231E"/>
    <w:rsid w:val="00EC23FE"/>
    <w:rsid w:val="00EC2AA6"/>
    <w:rsid w:val="00EC3E69"/>
    <w:rsid w:val="00EC3EA2"/>
    <w:rsid w:val="00EC5125"/>
    <w:rsid w:val="00EC59BC"/>
    <w:rsid w:val="00EC6D44"/>
    <w:rsid w:val="00EC7739"/>
    <w:rsid w:val="00EC7DC8"/>
    <w:rsid w:val="00EC7DFB"/>
    <w:rsid w:val="00ED1885"/>
    <w:rsid w:val="00ED1C67"/>
    <w:rsid w:val="00ED1D2A"/>
    <w:rsid w:val="00ED2CC1"/>
    <w:rsid w:val="00ED3853"/>
    <w:rsid w:val="00ED51E7"/>
    <w:rsid w:val="00EE3EDF"/>
    <w:rsid w:val="00EE5822"/>
    <w:rsid w:val="00EE5847"/>
    <w:rsid w:val="00EE5E13"/>
    <w:rsid w:val="00EE6483"/>
    <w:rsid w:val="00EE6A7E"/>
    <w:rsid w:val="00EF16F8"/>
    <w:rsid w:val="00EF217E"/>
    <w:rsid w:val="00EF3C2B"/>
    <w:rsid w:val="00EF4AC3"/>
    <w:rsid w:val="00EF55D8"/>
    <w:rsid w:val="00EF61DF"/>
    <w:rsid w:val="00EF7960"/>
    <w:rsid w:val="00F008B8"/>
    <w:rsid w:val="00F01B6A"/>
    <w:rsid w:val="00F02473"/>
    <w:rsid w:val="00F02E73"/>
    <w:rsid w:val="00F03768"/>
    <w:rsid w:val="00F042EE"/>
    <w:rsid w:val="00F057F0"/>
    <w:rsid w:val="00F10787"/>
    <w:rsid w:val="00F108E5"/>
    <w:rsid w:val="00F10CB5"/>
    <w:rsid w:val="00F12BA7"/>
    <w:rsid w:val="00F13200"/>
    <w:rsid w:val="00F13965"/>
    <w:rsid w:val="00F140B0"/>
    <w:rsid w:val="00F14F5E"/>
    <w:rsid w:val="00F150A3"/>
    <w:rsid w:val="00F172F5"/>
    <w:rsid w:val="00F217DA"/>
    <w:rsid w:val="00F23DEF"/>
    <w:rsid w:val="00F23F79"/>
    <w:rsid w:val="00F24174"/>
    <w:rsid w:val="00F2590B"/>
    <w:rsid w:val="00F26281"/>
    <w:rsid w:val="00F2640C"/>
    <w:rsid w:val="00F26B84"/>
    <w:rsid w:val="00F26DA5"/>
    <w:rsid w:val="00F272BA"/>
    <w:rsid w:val="00F27CFB"/>
    <w:rsid w:val="00F314A9"/>
    <w:rsid w:val="00F315FB"/>
    <w:rsid w:val="00F32051"/>
    <w:rsid w:val="00F325F4"/>
    <w:rsid w:val="00F339AF"/>
    <w:rsid w:val="00F34A33"/>
    <w:rsid w:val="00F37E1E"/>
    <w:rsid w:val="00F37FCE"/>
    <w:rsid w:val="00F40CC4"/>
    <w:rsid w:val="00F4384C"/>
    <w:rsid w:val="00F43F22"/>
    <w:rsid w:val="00F4556A"/>
    <w:rsid w:val="00F45E87"/>
    <w:rsid w:val="00F471D0"/>
    <w:rsid w:val="00F47477"/>
    <w:rsid w:val="00F477E6"/>
    <w:rsid w:val="00F47E00"/>
    <w:rsid w:val="00F503E4"/>
    <w:rsid w:val="00F51588"/>
    <w:rsid w:val="00F516E1"/>
    <w:rsid w:val="00F524C1"/>
    <w:rsid w:val="00F52742"/>
    <w:rsid w:val="00F52CF6"/>
    <w:rsid w:val="00F52FFE"/>
    <w:rsid w:val="00F538F7"/>
    <w:rsid w:val="00F55A0B"/>
    <w:rsid w:val="00F55D51"/>
    <w:rsid w:val="00F564A2"/>
    <w:rsid w:val="00F573B4"/>
    <w:rsid w:val="00F60062"/>
    <w:rsid w:val="00F60354"/>
    <w:rsid w:val="00F609C5"/>
    <w:rsid w:val="00F6127B"/>
    <w:rsid w:val="00F620FE"/>
    <w:rsid w:val="00F63B2B"/>
    <w:rsid w:val="00F644F4"/>
    <w:rsid w:val="00F65013"/>
    <w:rsid w:val="00F65145"/>
    <w:rsid w:val="00F661E4"/>
    <w:rsid w:val="00F66B82"/>
    <w:rsid w:val="00F67800"/>
    <w:rsid w:val="00F67AA9"/>
    <w:rsid w:val="00F7050A"/>
    <w:rsid w:val="00F706E8"/>
    <w:rsid w:val="00F70C38"/>
    <w:rsid w:val="00F70DF1"/>
    <w:rsid w:val="00F71325"/>
    <w:rsid w:val="00F71DAB"/>
    <w:rsid w:val="00F75079"/>
    <w:rsid w:val="00F75EC5"/>
    <w:rsid w:val="00F76337"/>
    <w:rsid w:val="00F76527"/>
    <w:rsid w:val="00F76FEF"/>
    <w:rsid w:val="00F80E23"/>
    <w:rsid w:val="00F81FEE"/>
    <w:rsid w:val="00F82189"/>
    <w:rsid w:val="00F8277E"/>
    <w:rsid w:val="00F84462"/>
    <w:rsid w:val="00F84D73"/>
    <w:rsid w:val="00F85007"/>
    <w:rsid w:val="00F852AE"/>
    <w:rsid w:val="00F86A17"/>
    <w:rsid w:val="00F875C8"/>
    <w:rsid w:val="00F876B8"/>
    <w:rsid w:val="00F9041D"/>
    <w:rsid w:val="00F9095E"/>
    <w:rsid w:val="00F91C82"/>
    <w:rsid w:val="00F929CB"/>
    <w:rsid w:val="00F92F6A"/>
    <w:rsid w:val="00F956B9"/>
    <w:rsid w:val="00F9575B"/>
    <w:rsid w:val="00F95D6F"/>
    <w:rsid w:val="00F968D2"/>
    <w:rsid w:val="00F96C8E"/>
    <w:rsid w:val="00F975BB"/>
    <w:rsid w:val="00FA3152"/>
    <w:rsid w:val="00FA3242"/>
    <w:rsid w:val="00FA3775"/>
    <w:rsid w:val="00FA5D27"/>
    <w:rsid w:val="00FA5E84"/>
    <w:rsid w:val="00FA73B9"/>
    <w:rsid w:val="00FA77AD"/>
    <w:rsid w:val="00FA7BAC"/>
    <w:rsid w:val="00FB0DC4"/>
    <w:rsid w:val="00FB2BE4"/>
    <w:rsid w:val="00FB54D5"/>
    <w:rsid w:val="00FB6CB2"/>
    <w:rsid w:val="00FB7AE5"/>
    <w:rsid w:val="00FC0453"/>
    <w:rsid w:val="00FC131C"/>
    <w:rsid w:val="00FC154C"/>
    <w:rsid w:val="00FC1F8F"/>
    <w:rsid w:val="00FC2E56"/>
    <w:rsid w:val="00FC325D"/>
    <w:rsid w:val="00FC37E6"/>
    <w:rsid w:val="00FC3E6F"/>
    <w:rsid w:val="00FC4F8A"/>
    <w:rsid w:val="00FC5314"/>
    <w:rsid w:val="00FC5A2B"/>
    <w:rsid w:val="00FC5AE0"/>
    <w:rsid w:val="00FC637E"/>
    <w:rsid w:val="00FC7DB6"/>
    <w:rsid w:val="00FD1176"/>
    <w:rsid w:val="00FD15EE"/>
    <w:rsid w:val="00FD1DFF"/>
    <w:rsid w:val="00FD1E7C"/>
    <w:rsid w:val="00FD36C8"/>
    <w:rsid w:val="00FD385C"/>
    <w:rsid w:val="00FD39D9"/>
    <w:rsid w:val="00FD3CF8"/>
    <w:rsid w:val="00FD44F2"/>
    <w:rsid w:val="00FD5482"/>
    <w:rsid w:val="00FD676F"/>
    <w:rsid w:val="00FD7F3E"/>
    <w:rsid w:val="00FE0085"/>
    <w:rsid w:val="00FE0D82"/>
    <w:rsid w:val="00FE0FAA"/>
    <w:rsid w:val="00FE2B7B"/>
    <w:rsid w:val="00FE5748"/>
    <w:rsid w:val="00FE574D"/>
    <w:rsid w:val="00FE63C4"/>
    <w:rsid w:val="00FF0086"/>
    <w:rsid w:val="00FF17F0"/>
    <w:rsid w:val="00FF2E93"/>
    <w:rsid w:val="00FF32AD"/>
    <w:rsid w:val="00FF330A"/>
    <w:rsid w:val="00FF4B85"/>
    <w:rsid w:val="00FF5216"/>
    <w:rsid w:val="00FF57DC"/>
    <w:rsid w:val="00FF5CD0"/>
    <w:rsid w:val="00FF6177"/>
    <w:rsid w:val="00FF6ABB"/>
    <w:rsid w:val="00FF703B"/>
    <w:rsid w:val="00FF7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F6490F"/>
  <w15:docId w15:val="{2BFB2B34-B271-274C-AE73-63FD8D45C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89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298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E61E7"/>
    <w:pPr>
      <w:keepNext/>
      <w:keepLines/>
      <w:spacing w:before="40" w:line="259" w:lineRule="auto"/>
      <w:outlineLvl w:val="1"/>
    </w:pPr>
    <w:rPr>
      <w:rFonts w:ascii="Calibri Light" w:hAnsi="Calibri Light"/>
      <w:color w:val="2F5496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F5 List Paragraph,List Paragraph1,Numbered Para 1,No Spacing1,List Paragraph Char Char Char,Indicator Text,Bullet Points,MAIN CONTENT,Bullet 1,List Paragraph11,List Paragraph2,Normal numbered,OBC Bullet"/>
    <w:basedOn w:val="Normal"/>
    <w:link w:val="ListParagraphChar"/>
    <w:qFormat/>
    <w:rsid w:val="00D9252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ListParagraphChar">
    <w:name w:val="List Paragraph Char"/>
    <w:aliases w:val="Dot pt Char,F5 List Paragraph Char,List Paragraph1 Char,Numbered Para 1 Char,No Spacing1 Char,List Paragraph Char Char Char Char,Indicator Text Char,Bullet Points Char,MAIN CONTENT Char,Bullet 1 Char,List Paragraph11 Char"/>
    <w:link w:val="ListParagraph"/>
    <w:uiPriority w:val="34"/>
    <w:locked/>
    <w:rsid w:val="00D9252F"/>
    <w:rPr>
      <w:rFonts w:ascii="Calibri" w:eastAsia="Calibri" w:hAnsi="Calibri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AF3C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9E61E7"/>
    <w:rPr>
      <w:rFonts w:ascii="Calibri Light" w:hAnsi="Calibri Light"/>
      <w:color w:val="2F5496"/>
      <w:sz w:val="26"/>
      <w:szCs w:val="26"/>
      <w:lang w:eastAsia="en-US"/>
    </w:rPr>
  </w:style>
  <w:style w:type="character" w:customStyle="1" w:styleId="wbzude">
    <w:name w:val="wbzude"/>
    <w:basedOn w:val="DefaultParagraphFont"/>
    <w:rsid w:val="009E61E7"/>
  </w:style>
  <w:style w:type="paragraph" w:styleId="Header">
    <w:name w:val="header"/>
    <w:basedOn w:val="Normal"/>
    <w:link w:val="HeaderChar"/>
    <w:uiPriority w:val="99"/>
    <w:unhideWhenUsed/>
    <w:rsid w:val="00BA0E8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E85"/>
  </w:style>
  <w:style w:type="paragraph" w:styleId="Footer">
    <w:name w:val="footer"/>
    <w:basedOn w:val="Normal"/>
    <w:link w:val="FooterChar"/>
    <w:uiPriority w:val="99"/>
    <w:unhideWhenUsed/>
    <w:rsid w:val="00BA0E8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E85"/>
  </w:style>
  <w:style w:type="character" w:styleId="Hyperlink">
    <w:name w:val="Hyperlink"/>
    <w:basedOn w:val="DefaultParagraphFont"/>
    <w:uiPriority w:val="99"/>
    <w:unhideWhenUsed/>
    <w:rsid w:val="00CC40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40A1"/>
    <w:rPr>
      <w:color w:val="605E5C"/>
      <w:shd w:val="clear" w:color="auto" w:fill="E1DFDD"/>
    </w:rPr>
  </w:style>
  <w:style w:type="numbering" w:customStyle="1" w:styleId="ImportedStyle3">
    <w:name w:val="Imported Style 3"/>
    <w:rsid w:val="00D624D3"/>
    <w:pPr>
      <w:numPr>
        <w:numId w:val="1"/>
      </w:numPr>
    </w:pPr>
  </w:style>
  <w:style w:type="paragraph" w:customStyle="1" w:styleId="font8">
    <w:name w:val="font_8"/>
    <w:basedOn w:val="Normal"/>
    <w:rsid w:val="00AB22AF"/>
    <w:pPr>
      <w:spacing w:before="100" w:beforeAutospacing="1" w:after="100" w:afterAutospacing="1"/>
    </w:pPr>
    <w:rPr>
      <w:lang w:val="en-IN" w:eastAsia="en-IN"/>
    </w:rPr>
  </w:style>
  <w:style w:type="paragraph" w:customStyle="1" w:styleId="ContcatInfo">
    <w:name w:val="Contcat Info"/>
    <w:basedOn w:val="Normal"/>
    <w:link w:val="ContcatInfoChar"/>
    <w:qFormat/>
    <w:rsid w:val="00AD78ED"/>
    <w:rPr>
      <w:rFonts w:ascii="Open Sans" w:hAnsi="Open Sans" w:cs="Open Sans"/>
      <w:color w:val="333333"/>
      <w:sz w:val="16"/>
      <w:lang w:val="en-US"/>
    </w:rPr>
  </w:style>
  <w:style w:type="character" w:customStyle="1" w:styleId="ContcatInfoChar">
    <w:name w:val="Contcat Info Char"/>
    <w:link w:val="ContcatInfo"/>
    <w:rsid w:val="00AD78ED"/>
    <w:rPr>
      <w:rFonts w:ascii="Open Sans" w:hAnsi="Open Sans" w:cs="Open Sans"/>
      <w:color w:val="333333"/>
      <w:sz w:val="16"/>
      <w:szCs w:val="24"/>
      <w:lang w:val="en-US"/>
    </w:rPr>
  </w:style>
  <w:style w:type="paragraph" w:customStyle="1" w:styleId="AEACV-Bullet">
    <w:name w:val="AEACV-Bullet"/>
    <w:basedOn w:val="Normal"/>
    <w:qFormat/>
    <w:rsid w:val="00AD78ED"/>
    <w:pPr>
      <w:numPr>
        <w:numId w:val="2"/>
      </w:numPr>
      <w:spacing w:after="120"/>
      <w:ind w:hanging="357"/>
      <w:contextualSpacing/>
      <w:jc w:val="both"/>
    </w:pPr>
    <w:rPr>
      <w:rFonts w:ascii="Arial" w:eastAsiaTheme="minorHAnsi" w:hAnsi="Arial"/>
    </w:rPr>
  </w:style>
  <w:style w:type="paragraph" w:styleId="PlainText">
    <w:name w:val="Plain Text"/>
    <w:basedOn w:val="Normal"/>
    <w:link w:val="PlainTextChar"/>
    <w:uiPriority w:val="99"/>
    <w:unhideWhenUsed/>
    <w:rsid w:val="00AD78ED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D78ED"/>
    <w:rPr>
      <w:rFonts w:ascii="Consolas" w:hAnsi="Consolas"/>
      <w:sz w:val="21"/>
      <w:szCs w:val="21"/>
    </w:rPr>
  </w:style>
  <w:style w:type="character" w:customStyle="1" w:styleId="hgkelc">
    <w:name w:val="hgkelc"/>
    <w:basedOn w:val="DefaultParagraphFont"/>
    <w:rsid w:val="00C65EFB"/>
  </w:style>
  <w:style w:type="paragraph" w:styleId="BodyText">
    <w:name w:val="Body Text"/>
    <w:basedOn w:val="Normal"/>
    <w:link w:val="BodyTextChar"/>
    <w:uiPriority w:val="99"/>
    <w:unhideWhenUsed/>
    <w:rsid w:val="00C971D6"/>
    <w:pPr>
      <w:spacing w:after="120" w:line="259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C971D6"/>
    <w:rPr>
      <w:rFonts w:ascii="Calibri" w:eastAsia="Calibri" w:hAnsi="Calibr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E2EF9"/>
    <w:rPr>
      <w:color w:val="954F72" w:themeColor="followedHyperlink"/>
      <w:u w:val="single"/>
    </w:rPr>
  </w:style>
  <w:style w:type="character" w:customStyle="1" w:styleId="divdocumentleft-box">
    <w:name w:val="div_document_left-box"/>
    <w:basedOn w:val="DefaultParagraphFont"/>
    <w:rsid w:val="008E2EF9"/>
    <w:rPr>
      <w:color w:val="FFFFFF"/>
      <w:shd w:val="clear" w:color="auto" w:fill="003D73"/>
    </w:rPr>
  </w:style>
  <w:style w:type="character" w:customStyle="1" w:styleId="span">
    <w:name w:val="span"/>
    <w:basedOn w:val="DefaultParagraphFont"/>
    <w:rsid w:val="008E2EF9"/>
    <w:rPr>
      <w:bdr w:val="none" w:sz="0" w:space="0" w:color="auto"/>
      <w:vertAlign w:val="baseline"/>
    </w:rPr>
  </w:style>
  <w:style w:type="paragraph" w:customStyle="1" w:styleId="div">
    <w:name w:val="div"/>
    <w:basedOn w:val="Normal"/>
    <w:rsid w:val="008E2EF9"/>
    <w:rPr>
      <w:lang w:val="en-US" w:eastAsia="en-US"/>
    </w:rPr>
  </w:style>
  <w:style w:type="character" w:customStyle="1" w:styleId="divdocumentright-boxdatetablesinglecolumn">
    <w:name w:val="div_document_right-box_datetable_singlecolumn"/>
    <w:basedOn w:val="DefaultParagraphFont"/>
    <w:rsid w:val="008E2EF9"/>
  </w:style>
  <w:style w:type="paragraph" w:customStyle="1" w:styleId="divdocumentright-boxsectioneducationsinglecolumnpaddedline">
    <w:name w:val="div_document_right-box_section_education_singlecolumn_paddedline"/>
    <w:basedOn w:val="Normal"/>
    <w:rsid w:val="008E2EF9"/>
    <w:pPr>
      <w:pBdr>
        <w:right w:val="none" w:sz="0" w:space="15" w:color="auto"/>
      </w:pBdr>
    </w:pPr>
    <w:rPr>
      <w:lang w:val="en-US" w:eastAsia="en-US"/>
    </w:rPr>
  </w:style>
  <w:style w:type="character" w:customStyle="1" w:styleId="divdocumentdegree">
    <w:name w:val="div_document_degree"/>
    <w:basedOn w:val="DefaultParagraphFont"/>
    <w:rsid w:val="008E2EF9"/>
    <w:rPr>
      <w:sz w:val="26"/>
      <w:szCs w:val="26"/>
    </w:rPr>
  </w:style>
  <w:style w:type="character" w:customStyle="1" w:styleId="divdocumentprogramline">
    <w:name w:val="div_document_programline"/>
    <w:basedOn w:val="DefaultParagraphFont"/>
    <w:rsid w:val="008E2EF9"/>
    <w:rPr>
      <w:sz w:val="26"/>
      <w:szCs w:val="26"/>
    </w:rPr>
  </w:style>
  <w:style w:type="character" w:customStyle="1" w:styleId="divdocumentright-box">
    <w:name w:val="div_document_right-box"/>
    <w:basedOn w:val="DefaultParagraphFont"/>
    <w:rsid w:val="008E2EF9"/>
    <w:rPr>
      <w:color w:val="343434"/>
      <w:spacing w:val="4"/>
    </w:rPr>
  </w:style>
  <w:style w:type="paragraph" w:customStyle="1" w:styleId="divdocumentli">
    <w:name w:val="div_document_li"/>
    <w:basedOn w:val="Normal"/>
    <w:rsid w:val="008E2EF9"/>
    <w:pPr>
      <w:pBdr>
        <w:left w:val="none" w:sz="0" w:space="5" w:color="auto"/>
      </w:pBdr>
    </w:pPr>
    <w:rPr>
      <w:lang w:val="en-US" w:eastAsia="en-US"/>
    </w:rPr>
  </w:style>
  <w:style w:type="character" w:styleId="CommentReference">
    <w:name w:val="annotation reference"/>
    <w:uiPriority w:val="99"/>
    <w:semiHidden/>
    <w:unhideWhenUsed/>
    <w:rsid w:val="0018612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612D"/>
    <w:pPr>
      <w:widowControl w:val="0"/>
      <w:overflowPunct w:val="0"/>
      <w:adjustRightInd w:val="0"/>
    </w:pPr>
    <w:rPr>
      <w:kern w:val="28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12D"/>
    <w:rPr>
      <w:kern w:val="28"/>
      <w:lang w:eastAsia="en-US"/>
    </w:rPr>
  </w:style>
  <w:style w:type="paragraph" w:customStyle="1" w:styleId="CompanyNameOne">
    <w:name w:val="Company Name One"/>
    <w:basedOn w:val="Normal"/>
    <w:next w:val="Normal"/>
    <w:rsid w:val="009716B0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sz w:val="22"/>
      <w:szCs w:val="20"/>
      <w:lang w:eastAsia="en-US"/>
    </w:rPr>
  </w:style>
  <w:style w:type="numbering" w:customStyle="1" w:styleId="Bullets">
    <w:name w:val="Bullets"/>
    <w:rsid w:val="009716B0"/>
    <w:pPr>
      <w:numPr>
        <w:numId w:val="3"/>
      </w:numPr>
    </w:pPr>
  </w:style>
  <w:style w:type="paragraph" w:customStyle="1" w:styleId="GTSBulletList">
    <w:name w:val="GTS Bullet List"/>
    <w:basedOn w:val="Normal"/>
    <w:rsid w:val="009716B0"/>
    <w:pPr>
      <w:numPr>
        <w:numId w:val="4"/>
      </w:numPr>
      <w:tabs>
        <w:tab w:val="clear" w:pos="927"/>
        <w:tab w:val="left" w:pos="360"/>
      </w:tabs>
      <w:ind w:left="360" w:hanging="360"/>
      <w:outlineLvl w:val="0"/>
    </w:pPr>
    <w:rPr>
      <w:color w:val="000000"/>
      <w:sz w:val="20"/>
      <w:szCs w:val="20"/>
      <w:lang w:eastAsia="en-US"/>
    </w:rPr>
  </w:style>
  <w:style w:type="character" w:customStyle="1" w:styleId="divdocumentjobtitle">
    <w:name w:val="div_document_jobtitle"/>
    <w:basedOn w:val="DefaultParagraphFont"/>
    <w:rsid w:val="009716B0"/>
    <w:rPr>
      <w:sz w:val="26"/>
      <w:szCs w:val="26"/>
    </w:rPr>
  </w:style>
  <w:style w:type="paragraph" w:customStyle="1" w:styleId="divdocumentright-boxsectionexperiencesinglecolumnpaddedline">
    <w:name w:val="div_document_right-box_section_experience_singlecolumn_paddedline"/>
    <w:basedOn w:val="Normal"/>
    <w:rsid w:val="00C51D82"/>
    <w:pPr>
      <w:pBdr>
        <w:right w:val="none" w:sz="0" w:space="15" w:color="auto"/>
      </w:pBdr>
    </w:pPr>
    <w:rPr>
      <w:lang w:val="en-US" w:eastAsia="en-US"/>
    </w:rPr>
  </w:style>
  <w:style w:type="paragraph" w:styleId="NoSpacing">
    <w:name w:val="No Spacing"/>
    <w:uiPriority w:val="1"/>
    <w:qFormat/>
    <w:rsid w:val="00EE6483"/>
    <w:rPr>
      <w:sz w:val="24"/>
      <w:szCs w:val="24"/>
    </w:rPr>
  </w:style>
  <w:style w:type="paragraph" w:customStyle="1" w:styleId="Default">
    <w:name w:val="Default"/>
    <w:rsid w:val="00F34A33"/>
    <w:pPr>
      <w:autoSpaceDE w:val="0"/>
      <w:autoSpaceDN w:val="0"/>
      <w:adjustRightInd w:val="0"/>
    </w:pPr>
    <w:rPr>
      <w:color w:val="000000"/>
      <w:sz w:val="24"/>
      <w:szCs w:val="24"/>
      <w:lang w:val="en-AU" w:eastAsia="en-AU"/>
    </w:rPr>
  </w:style>
  <w:style w:type="paragraph" w:styleId="ListBullet">
    <w:name w:val="List Bullet"/>
    <w:basedOn w:val="Normal"/>
    <w:uiPriority w:val="10"/>
    <w:qFormat/>
    <w:rsid w:val="00F60354"/>
    <w:pPr>
      <w:numPr>
        <w:numId w:val="8"/>
      </w:numPr>
      <w:spacing w:after="80"/>
    </w:pPr>
    <w:rPr>
      <w:rFonts w:asciiTheme="minorHAnsi" w:eastAsiaTheme="minorHAnsi" w:hAnsiTheme="minorHAnsi" w:cstheme="minorBidi"/>
      <w:color w:val="404040" w:themeColor="text1" w:themeTint="BF"/>
      <w:sz w:val="22"/>
      <w:szCs w:val="22"/>
      <w:lang w:val="en-US" w:eastAsia="ja-JP"/>
    </w:rPr>
  </w:style>
  <w:style w:type="paragraph" w:customStyle="1" w:styleId="Achievement">
    <w:name w:val="Achievement"/>
    <w:basedOn w:val="BodyText"/>
    <w:autoRedefine/>
    <w:rsid w:val="000C553E"/>
    <w:pPr>
      <w:numPr>
        <w:numId w:val="9"/>
      </w:numPr>
      <w:spacing w:after="0" w:line="360" w:lineRule="auto"/>
      <w:ind w:left="142" w:hanging="284"/>
      <w:jc w:val="both"/>
    </w:pPr>
    <w:rPr>
      <w:rFonts w:ascii="Times New Roman" w:eastAsia="Times New Roman" w:hAnsi="Times New Roman"/>
      <w:sz w:val="20"/>
      <w:szCs w:val="20"/>
      <w:lang w:val="en-US"/>
    </w:rPr>
  </w:style>
  <w:style w:type="paragraph" w:customStyle="1" w:styleId="JobTitle">
    <w:name w:val="Job Title"/>
    <w:next w:val="Achievement"/>
    <w:rsid w:val="00390AC5"/>
    <w:pPr>
      <w:spacing w:after="40" w:line="220" w:lineRule="atLeast"/>
    </w:pPr>
    <w:rPr>
      <w:rFonts w:ascii="Arial" w:hAnsi="Arial"/>
      <w:b/>
      <w:spacing w:val="-10"/>
      <w:lang w:val="en-US" w:eastAsia="en-US"/>
    </w:rPr>
  </w:style>
  <w:style w:type="paragraph" w:customStyle="1" w:styleId="Institution">
    <w:name w:val="Institution"/>
    <w:basedOn w:val="Normal"/>
    <w:next w:val="Achievement"/>
    <w:link w:val="InstitutionChar"/>
    <w:autoRedefine/>
    <w:rsid w:val="00141A69"/>
    <w:pPr>
      <w:tabs>
        <w:tab w:val="left" w:pos="2160"/>
        <w:tab w:val="right" w:pos="6480"/>
      </w:tabs>
      <w:spacing w:before="220" w:after="60" w:line="220" w:lineRule="atLeast"/>
      <w:ind w:right="-108"/>
      <w:jc w:val="both"/>
    </w:pPr>
    <w:rPr>
      <w:rFonts w:ascii="Arial" w:hAnsi="Arial" w:cs="Arial"/>
      <w:b/>
      <w:sz w:val="20"/>
      <w:szCs w:val="20"/>
      <w:lang w:val="en-US" w:eastAsia="en-US"/>
    </w:rPr>
  </w:style>
  <w:style w:type="character" w:customStyle="1" w:styleId="InstitutionChar">
    <w:name w:val="Institution Char"/>
    <w:link w:val="Institution"/>
    <w:rsid w:val="00141A69"/>
    <w:rPr>
      <w:rFonts w:ascii="Arial" w:hAnsi="Arial" w:cs="Arial"/>
      <w:b/>
      <w:lang w:val="en-US" w:eastAsia="en-US"/>
    </w:rPr>
  </w:style>
  <w:style w:type="character" w:customStyle="1" w:styleId="divdocumenttwocolparasinglecolumn">
    <w:name w:val="div_document_twocolpara_singlecolumn"/>
    <w:basedOn w:val="DefaultParagraphFont"/>
    <w:rsid w:val="00141A69"/>
  </w:style>
  <w:style w:type="character" w:styleId="Emphasis">
    <w:name w:val="Emphasis"/>
    <w:basedOn w:val="DefaultParagraphFont"/>
    <w:uiPriority w:val="20"/>
    <w:qFormat/>
    <w:rsid w:val="008D2981"/>
    <w:rPr>
      <w:i/>
      <w:iCs/>
    </w:rPr>
  </w:style>
  <w:style w:type="character" w:customStyle="1" w:styleId="apple-converted-space">
    <w:name w:val="apple-converted-space"/>
    <w:basedOn w:val="DefaultParagraphFont"/>
    <w:rsid w:val="002D56CC"/>
  </w:style>
  <w:style w:type="paragraph" w:customStyle="1" w:styleId="Styl1">
    <w:name w:val="Styl1"/>
    <w:basedOn w:val="Heading1"/>
    <w:link w:val="Styl1Znak"/>
    <w:qFormat/>
    <w:rsid w:val="00352982"/>
    <w:pPr>
      <w:pBdr>
        <w:bottom w:val="single" w:sz="4" w:space="2" w:color="323E4F" w:themeColor="text2" w:themeShade="BF"/>
      </w:pBdr>
      <w:spacing w:before="360" w:after="120"/>
    </w:pPr>
    <w:rPr>
      <w:rFonts w:ascii="Arial Black" w:hAnsi="Arial Black"/>
      <w:color w:val="262626" w:themeColor="text1" w:themeTint="D9"/>
      <w:szCs w:val="40"/>
      <w:lang w:val="pl-PL" w:eastAsia="en-US"/>
    </w:rPr>
  </w:style>
  <w:style w:type="character" w:customStyle="1" w:styleId="Styl1Znak">
    <w:name w:val="Styl1 Znak"/>
    <w:basedOn w:val="Heading1Char"/>
    <w:link w:val="Styl1"/>
    <w:rsid w:val="00352982"/>
    <w:rPr>
      <w:rFonts w:ascii="Arial Black" w:eastAsiaTheme="majorEastAsia" w:hAnsi="Arial Black" w:cstheme="majorBidi"/>
      <w:color w:val="262626" w:themeColor="text1" w:themeTint="D9"/>
      <w:sz w:val="32"/>
      <w:szCs w:val="40"/>
      <w:lang w:val="pl-PL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3529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6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0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58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4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1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saljassim7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0855-E9B5-4BD7-830D-6D2BC7489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992</Words>
  <Characters>56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6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DANYAL H.</cp:lastModifiedBy>
  <cp:revision>2</cp:revision>
  <cp:lastPrinted>2021-06-10T01:32:00Z</cp:lastPrinted>
  <dcterms:created xsi:type="dcterms:W3CDTF">2022-11-15T09:43:00Z</dcterms:created>
  <dcterms:modified xsi:type="dcterms:W3CDTF">2022-11-15T09:43:00Z</dcterms:modified>
  <cp:category/>
</cp:coreProperties>
</file>